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1563AB" w:rsidRDefault="004246E2" w14:paraId="0C5EA20B" w14:textId="77777777">
      <w:pPr>
        <w:spacing w:after="948" w:line="259" w:lineRule="auto"/>
        <w:ind w:left="2049" w:firstLine="0"/>
        <w:jc w:val="left"/>
      </w:pPr>
      <w:r>
        <w:rPr>
          <w:rFonts w:ascii="Calibri" w:hAnsi="Calibri" w:eastAsia="Calibri" w:cs="Calibri"/>
          <w:noProof/>
          <w:sz w:val="22"/>
        </w:rPr>
        <mc:AlternateContent>
          <mc:Choice Requires="wpg">
            <w:drawing>
              <wp:inline distT="0" distB="0" distL="0" distR="0" wp14:anchorId="7BBDA52A" wp14:editId="357637D1">
                <wp:extent cx="2535240" cy="427998"/>
                <wp:effectExtent l="0" t="0" r="0" b="0"/>
                <wp:docPr id="1381" name="Group 1381"/>
                <wp:cNvGraphicFramePr/>
                <a:graphic xmlns:a="http://schemas.openxmlformats.org/drawingml/2006/main">
                  <a:graphicData uri="http://schemas.microsoft.com/office/word/2010/wordprocessingGroup">
                    <wpg:wgp>
                      <wpg:cNvGrpSpPr/>
                      <wpg:grpSpPr>
                        <a:xfrm>
                          <a:off x="0" y="0"/>
                          <a:ext cx="2535240" cy="427998"/>
                          <a:chOff x="0" y="0"/>
                          <a:chExt cx="2535240" cy="427998"/>
                        </a:xfrm>
                      </wpg:grpSpPr>
                      <wps:wsp>
                        <wps:cNvPr id="114" name="Shape 114"/>
                        <wps:cNvSpPr/>
                        <wps:spPr>
                          <a:xfrm>
                            <a:off x="480908" y="137039"/>
                            <a:ext cx="100826" cy="163982"/>
                          </a:xfrm>
                          <a:custGeom>
                            <a:avLst/>
                            <a:gdLst/>
                            <a:ahLst/>
                            <a:cxnLst/>
                            <a:rect l="0" t="0" r="0" b="0"/>
                            <a:pathLst>
                              <a:path w="100826" h="163982">
                                <a:moveTo>
                                  <a:pt x="49823" y="0"/>
                                </a:moveTo>
                                <a:cubicBezTo>
                                  <a:pt x="63856" y="0"/>
                                  <a:pt x="77674" y="2108"/>
                                  <a:pt x="93803" y="10757"/>
                                </a:cubicBezTo>
                                <a:lnTo>
                                  <a:pt x="83287" y="36487"/>
                                </a:lnTo>
                                <a:cubicBezTo>
                                  <a:pt x="74156" y="30645"/>
                                  <a:pt x="61989" y="26899"/>
                                  <a:pt x="54280" y="26899"/>
                                </a:cubicBezTo>
                                <a:cubicBezTo>
                                  <a:pt x="39764" y="26899"/>
                                  <a:pt x="30188" y="35319"/>
                                  <a:pt x="30188" y="47714"/>
                                </a:cubicBezTo>
                                <a:lnTo>
                                  <a:pt x="30188" y="121412"/>
                                </a:lnTo>
                                <a:cubicBezTo>
                                  <a:pt x="30188" y="129591"/>
                                  <a:pt x="35561" y="138024"/>
                                  <a:pt x="52870" y="138024"/>
                                </a:cubicBezTo>
                                <a:cubicBezTo>
                                  <a:pt x="58014" y="138024"/>
                                  <a:pt x="63856" y="136842"/>
                                  <a:pt x="71120" y="134747"/>
                                </a:cubicBezTo>
                                <a:lnTo>
                                  <a:pt x="71120" y="102692"/>
                                </a:lnTo>
                                <a:lnTo>
                                  <a:pt x="52401" y="102692"/>
                                </a:lnTo>
                                <a:lnTo>
                                  <a:pt x="52401" y="76721"/>
                                </a:lnTo>
                                <a:lnTo>
                                  <a:pt x="100826" y="76721"/>
                                </a:lnTo>
                                <a:lnTo>
                                  <a:pt x="100826" y="161646"/>
                                </a:lnTo>
                                <a:lnTo>
                                  <a:pt x="87961" y="161646"/>
                                </a:lnTo>
                                <a:lnTo>
                                  <a:pt x="84913" y="158369"/>
                                </a:lnTo>
                                <a:cubicBezTo>
                                  <a:pt x="70422" y="162814"/>
                                  <a:pt x="56845" y="163982"/>
                                  <a:pt x="49823" y="163982"/>
                                </a:cubicBezTo>
                                <a:cubicBezTo>
                                  <a:pt x="24803" y="163982"/>
                                  <a:pt x="0" y="153695"/>
                                  <a:pt x="0" y="122809"/>
                                </a:cubicBezTo>
                                <a:lnTo>
                                  <a:pt x="0" y="44907"/>
                                </a:lnTo>
                                <a:cubicBezTo>
                                  <a:pt x="0" y="15202"/>
                                  <a:pt x="23394" y="0"/>
                                  <a:pt x="4982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5" name="Shape 115"/>
                        <wps:cNvSpPr/>
                        <wps:spPr>
                          <a:xfrm>
                            <a:off x="600445" y="139378"/>
                            <a:ext cx="59296" cy="159309"/>
                          </a:xfrm>
                          <a:custGeom>
                            <a:avLst/>
                            <a:gdLst/>
                            <a:ahLst/>
                            <a:cxnLst/>
                            <a:rect l="0" t="0" r="0" b="0"/>
                            <a:pathLst>
                              <a:path w="59296" h="159309">
                                <a:moveTo>
                                  <a:pt x="45377" y="0"/>
                                </a:moveTo>
                                <a:lnTo>
                                  <a:pt x="59296" y="0"/>
                                </a:lnTo>
                                <a:lnTo>
                                  <a:pt x="59296" y="46711"/>
                                </a:lnTo>
                                <a:lnTo>
                                  <a:pt x="49353" y="84455"/>
                                </a:lnTo>
                                <a:lnTo>
                                  <a:pt x="59296" y="84455"/>
                                </a:lnTo>
                                <a:lnTo>
                                  <a:pt x="59296" y="110884"/>
                                </a:lnTo>
                                <a:lnTo>
                                  <a:pt x="42571" y="110884"/>
                                </a:lnTo>
                                <a:lnTo>
                                  <a:pt x="29706" y="159309"/>
                                </a:lnTo>
                                <a:lnTo>
                                  <a:pt x="0" y="159309"/>
                                </a:lnTo>
                                <a:lnTo>
                                  <a:pt x="4537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6" name="Shape 116"/>
                        <wps:cNvSpPr/>
                        <wps:spPr>
                          <a:xfrm>
                            <a:off x="659741" y="139378"/>
                            <a:ext cx="58141" cy="159309"/>
                          </a:xfrm>
                          <a:custGeom>
                            <a:avLst/>
                            <a:gdLst/>
                            <a:ahLst/>
                            <a:cxnLst/>
                            <a:rect l="0" t="0" r="0" b="0"/>
                            <a:pathLst>
                              <a:path w="58141" h="159309">
                                <a:moveTo>
                                  <a:pt x="0" y="0"/>
                                </a:moveTo>
                                <a:lnTo>
                                  <a:pt x="15101" y="0"/>
                                </a:lnTo>
                                <a:lnTo>
                                  <a:pt x="58141" y="138481"/>
                                </a:lnTo>
                                <a:lnTo>
                                  <a:pt x="58141" y="159309"/>
                                </a:lnTo>
                                <a:lnTo>
                                  <a:pt x="31458" y="159309"/>
                                </a:lnTo>
                                <a:lnTo>
                                  <a:pt x="17666" y="110884"/>
                                </a:lnTo>
                                <a:lnTo>
                                  <a:pt x="0" y="110884"/>
                                </a:lnTo>
                                <a:lnTo>
                                  <a:pt x="0" y="84455"/>
                                </a:lnTo>
                                <a:lnTo>
                                  <a:pt x="9944" y="84455"/>
                                </a:lnTo>
                                <a:lnTo>
                                  <a:pt x="3861" y="59652"/>
                                </a:lnTo>
                                <a:lnTo>
                                  <a:pt x="3861" y="32055"/>
                                </a:lnTo>
                                <a:lnTo>
                                  <a:pt x="0" y="46711"/>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7" name="Shape 117"/>
                        <wps:cNvSpPr/>
                        <wps:spPr>
                          <a:xfrm>
                            <a:off x="740082" y="139140"/>
                            <a:ext cx="49479" cy="159550"/>
                          </a:xfrm>
                          <a:custGeom>
                            <a:avLst/>
                            <a:gdLst/>
                            <a:ahLst/>
                            <a:cxnLst/>
                            <a:rect l="0" t="0" r="0" b="0"/>
                            <a:pathLst>
                              <a:path w="49479" h="159550">
                                <a:moveTo>
                                  <a:pt x="0" y="0"/>
                                </a:moveTo>
                                <a:lnTo>
                                  <a:pt x="49479" y="0"/>
                                </a:lnTo>
                                <a:lnTo>
                                  <a:pt x="49479" y="26200"/>
                                </a:lnTo>
                                <a:lnTo>
                                  <a:pt x="30176" y="26200"/>
                                </a:lnTo>
                                <a:lnTo>
                                  <a:pt x="29947" y="70421"/>
                                </a:lnTo>
                                <a:lnTo>
                                  <a:pt x="47727" y="70421"/>
                                </a:lnTo>
                                <a:lnTo>
                                  <a:pt x="49479" y="69885"/>
                                </a:lnTo>
                                <a:lnTo>
                                  <a:pt x="49479" y="112352"/>
                                </a:lnTo>
                                <a:lnTo>
                                  <a:pt x="39307" y="96380"/>
                                </a:lnTo>
                                <a:lnTo>
                                  <a:pt x="29947" y="96380"/>
                                </a:lnTo>
                                <a:lnTo>
                                  <a:pt x="29947" y="159550"/>
                                </a:lnTo>
                                <a:lnTo>
                                  <a:pt x="0" y="15955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8" name="Shape 118"/>
                        <wps:cNvSpPr/>
                        <wps:spPr>
                          <a:xfrm>
                            <a:off x="789561" y="139140"/>
                            <a:ext cx="55550" cy="159550"/>
                          </a:xfrm>
                          <a:custGeom>
                            <a:avLst/>
                            <a:gdLst/>
                            <a:ahLst/>
                            <a:cxnLst/>
                            <a:rect l="0" t="0" r="0" b="0"/>
                            <a:pathLst>
                              <a:path w="55550" h="159550">
                                <a:moveTo>
                                  <a:pt x="0" y="0"/>
                                </a:moveTo>
                                <a:lnTo>
                                  <a:pt x="5969" y="0"/>
                                </a:lnTo>
                                <a:cubicBezTo>
                                  <a:pt x="30531" y="0"/>
                                  <a:pt x="49479" y="14973"/>
                                  <a:pt x="49479" y="40945"/>
                                </a:cubicBezTo>
                                <a:lnTo>
                                  <a:pt x="49479" y="56147"/>
                                </a:lnTo>
                                <a:cubicBezTo>
                                  <a:pt x="49479" y="74155"/>
                                  <a:pt x="39891" y="89129"/>
                                  <a:pt x="21870" y="93815"/>
                                </a:cubicBezTo>
                                <a:lnTo>
                                  <a:pt x="55550" y="140589"/>
                                </a:lnTo>
                                <a:lnTo>
                                  <a:pt x="55550" y="159550"/>
                                </a:lnTo>
                                <a:lnTo>
                                  <a:pt x="30061" y="159550"/>
                                </a:lnTo>
                                <a:lnTo>
                                  <a:pt x="0" y="112352"/>
                                </a:lnTo>
                                <a:lnTo>
                                  <a:pt x="0" y="69885"/>
                                </a:lnTo>
                                <a:lnTo>
                                  <a:pt x="13539" y="65738"/>
                                </a:lnTo>
                                <a:cubicBezTo>
                                  <a:pt x="17311" y="62579"/>
                                  <a:pt x="19533" y="57899"/>
                                  <a:pt x="19533" y="51930"/>
                                </a:cubicBezTo>
                                <a:lnTo>
                                  <a:pt x="19533" y="44450"/>
                                </a:lnTo>
                                <a:cubicBezTo>
                                  <a:pt x="19533" y="29947"/>
                                  <a:pt x="9475" y="26200"/>
                                  <a:pt x="115" y="26200"/>
                                </a:cubicBezTo>
                                <a:lnTo>
                                  <a:pt x="0" y="2620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9" name="Shape 119"/>
                        <wps:cNvSpPr/>
                        <wps:spPr>
                          <a:xfrm>
                            <a:off x="864997" y="139144"/>
                            <a:ext cx="52045" cy="159537"/>
                          </a:xfrm>
                          <a:custGeom>
                            <a:avLst/>
                            <a:gdLst/>
                            <a:ahLst/>
                            <a:cxnLst/>
                            <a:rect l="0" t="0" r="0" b="0"/>
                            <a:pathLst>
                              <a:path w="52045" h="159537">
                                <a:moveTo>
                                  <a:pt x="0" y="0"/>
                                </a:moveTo>
                                <a:lnTo>
                                  <a:pt x="52045" y="0"/>
                                </a:lnTo>
                                <a:lnTo>
                                  <a:pt x="52045" y="25743"/>
                                </a:lnTo>
                                <a:lnTo>
                                  <a:pt x="30176" y="25959"/>
                                </a:lnTo>
                                <a:lnTo>
                                  <a:pt x="30176" y="133337"/>
                                </a:lnTo>
                                <a:lnTo>
                                  <a:pt x="52045" y="133337"/>
                                </a:lnTo>
                                <a:lnTo>
                                  <a:pt x="52045" y="159325"/>
                                </a:lnTo>
                                <a:lnTo>
                                  <a:pt x="0" y="159537"/>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0" name="Shape 120"/>
                        <wps:cNvSpPr/>
                        <wps:spPr>
                          <a:xfrm>
                            <a:off x="917042" y="139144"/>
                            <a:ext cx="52044" cy="159325"/>
                          </a:xfrm>
                          <a:custGeom>
                            <a:avLst/>
                            <a:gdLst/>
                            <a:ahLst/>
                            <a:cxnLst/>
                            <a:rect l="0" t="0" r="0" b="0"/>
                            <a:pathLst>
                              <a:path w="52044" h="159325">
                                <a:moveTo>
                                  <a:pt x="0" y="0"/>
                                </a:moveTo>
                                <a:lnTo>
                                  <a:pt x="1283" y="0"/>
                                </a:lnTo>
                                <a:cubicBezTo>
                                  <a:pt x="27724" y="0"/>
                                  <a:pt x="52044" y="13564"/>
                                  <a:pt x="52044" y="43510"/>
                                </a:cubicBezTo>
                                <a:lnTo>
                                  <a:pt x="52044" y="116027"/>
                                </a:lnTo>
                                <a:cubicBezTo>
                                  <a:pt x="52044" y="145745"/>
                                  <a:pt x="30302" y="159309"/>
                                  <a:pt x="3860" y="159309"/>
                                </a:cubicBezTo>
                                <a:lnTo>
                                  <a:pt x="0" y="159325"/>
                                </a:lnTo>
                                <a:lnTo>
                                  <a:pt x="0" y="133337"/>
                                </a:lnTo>
                                <a:lnTo>
                                  <a:pt x="1283" y="133337"/>
                                </a:lnTo>
                                <a:cubicBezTo>
                                  <a:pt x="16725" y="133337"/>
                                  <a:pt x="21869" y="123050"/>
                                  <a:pt x="21869" y="114389"/>
                                </a:cubicBezTo>
                                <a:lnTo>
                                  <a:pt x="21869" y="45149"/>
                                </a:lnTo>
                                <a:cubicBezTo>
                                  <a:pt x="21869" y="36728"/>
                                  <a:pt x="16725" y="25730"/>
                                  <a:pt x="1283" y="25730"/>
                                </a:cubicBezTo>
                                <a:lnTo>
                                  <a:pt x="0" y="25743"/>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1" name="Shape 121"/>
                        <wps:cNvSpPr/>
                        <wps:spPr>
                          <a:xfrm>
                            <a:off x="984290" y="139378"/>
                            <a:ext cx="59297" cy="159309"/>
                          </a:xfrm>
                          <a:custGeom>
                            <a:avLst/>
                            <a:gdLst/>
                            <a:ahLst/>
                            <a:cxnLst/>
                            <a:rect l="0" t="0" r="0" b="0"/>
                            <a:pathLst>
                              <a:path w="59297" h="159309">
                                <a:moveTo>
                                  <a:pt x="45377" y="0"/>
                                </a:moveTo>
                                <a:lnTo>
                                  <a:pt x="59297" y="0"/>
                                </a:lnTo>
                                <a:lnTo>
                                  <a:pt x="59297" y="46708"/>
                                </a:lnTo>
                                <a:lnTo>
                                  <a:pt x="49353" y="84455"/>
                                </a:lnTo>
                                <a:lnTo>
                                  <a:pt x="59297" y="84455"/>
                                </a:lnTo>
                                <a:lnTo>
                                  <a:pt x="59297" y="110884"/>
                                </a:lnTo>
                                <a:lnTo>
                                  <a:pt x="42571" y="110884"/>
                                </a:lnTo>
                                <a:lnTo>
                                  <a:pt x="29706" y="159309"/>
                                </a:lnTo>
                                <a:lnTo>
                                  <a:pt x="0" y="159309"/>
                                </a:lnTo>
                                <a:lnTo>
                                  <a:pt x="4537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2" name="Shape 122"/>
                        <wps:cNvSpPr/>
                        <wps:spPr>
                          <a:xfrm>
                            <a:off x="1043587" y="139378"/>
                            <a:ext cx="58140" cy="159309"/>
                          </a:xfrm>
                          <a:custGeom>
                            <a:avLst/>
                            <a:gdLst/>
                            <a:ahLst/>
                            <a:cxnLst/>
                            <a:rect l="0" t="0" r="0" b="0"/>
                            <a:pathLst>
                              <a:path w="58140" h="159309">
                                <a:moveTo>
                                  <a:pt x="0" y="0"/>
                                </a:moveTo>
                                <a:lnTo>
                                  <a:pt x="15100" y="0"/>
                                </a:lnTo>
                                <a:lnTo>
                                  <a:pt x="58140" y="138481"/>
                                </a:lnTo>
                                <a:lnTo>
                                  <a:pt x="58140" y="159309"/>
                                </a:lnTo>
                                <a:lnTo>
                                  <a:pt x="31470" y="159309"/>
                                </a:lnTo>
                                <a:lnTo>
                                  <a:pt x="17678" y="110884"/>
                                </a:lnTo>
                                <a:lnTo>
                                  <a:pt x="0" y="110884"/>
                                </a:lnTo>
                                <a:lnTo>
                                  <a:pt x="0" y="84455"/>
                                </a:lnTo>
                                <a:lnTo>
                                  <a:pt x="9944" y="84455"/>
                                </a:lnTo>
                                <a:lnTo>
                                  <a:pt x="3860" y="59652"/>
                                </a:lnTo>
                                <a:lnTo>
                                  <a:pt x="3860" y="32055"/>
                                </a:lnTo>
                                <a:lnTo>
                                  <a:pt x="0" y="46708"/>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834" name="Shape 1834"/>
                        <wps:cNvSpPr/>
                        <wps:spPr>
                          <a:xfrm>
                            <a:off x="0" y="102972"/>
                            <a:ext cx="431267" cy="222059"/>
                          </a:xfrm>
                          <a:custGeom>
                            <a:avLst/>
                            <a:gdLst/>
                            <a:ahLst/>
                            <a:cxnLst/>
                            <a:rect l="0" t="0" r="0" b="0"/>
                            <a:pathLst>
                              <a:path w="431267" h="222059">
                                <a:moveTo>
                                  <a:pt x="0" y="0"/>
                                </a:moveTo>
                                <a:lnTo>
                                  <a:pt x="431267" y="0"/>
                                </a:lnTo>
                                <a:lnTo>
                                  <a:pt x="431267" y="222059"/>
                                </a:lnTo>
                                <a:lnTo>
                                  <a:pt x="0" y="222059"/>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4" name="Shape 124"/>
                        <wps:cNvSpPr/>
                        <wps:spPr>
                          <a:xfrm>
                            <a:off x="23194" y="137233"/>
                            <a:ext cx="97358" cy="166853"/>
                          </a:xfrm>
                          <a:custGeom>
                            <a:avLst/>
                            <a:gdLst/>
                            <a:ahLst/>
                            <a:cxnLst/>
                            <a:rect l="0" t="0" r="0" b="0"/>
                            <a:pathLst>
                              <a:path w="97358" h="166853">
                                <a:moveTo>
                                  <a:pt x="52845" y="0"/>
                                </a:moveTo>
                                <a:cubicBezTo>
                                  <a:pt x="67844" y="0"/>
                                  <a:pt x="82118" y="2375"/>
                                  <a:pt x="94742" y="5956"/>
                                </a:cubicBezTo>
                                <a:lnTo>
                                  <a:pt x="86894" y="34277"/>
                                </a:lnTo>
                                <a:cubicBezTo>
                                  <a:pt x="75464" y="30226"/>
                                  <a:pt x="65939" y="28804"/>
                                  <a:pt x="56185" y="28804"/>
                                </a:cubicBezTo>
                                <a:cubicBezTo>
                                  <a:pt x="45707" y="28804"/>
                                  <a:pt x="34278" y="31648"/>
                                  <a:pt x="34278" y="42367"/>
                                </a:cubicBezTo>
                                <a:lnTo>
                                  <a:pt x="34278" y="48552"/>
                                </a:lnTo>
                                <a:cubicBezTo>
                                  <a:pt x="34278" y="54750"/>
                                  <a:pt x="35002" y="57125"/>
                                  <a:pt x="40704" y="59982"/>
                                </a:cubicBezTo>
                                <a:lnTo>
                                  <a:pt x="81166" y="80454"/>
                                </a:lnTo>
                                <a:cubicBezTo>
                                  <a:pt x="93790" y="86881"/>
                                  <a:pt x="97358" y="97587"/>
                                  <a:pt x="97358" y="110681"/>
                                </a:cubicBezTo>
                                <a:lnTo>
                                  <a:pt x="97358" y="129248"/>
                                </a:lnTo>
                                <a:cubicBezTo>
                                  <a:pt x="97117" y="157569"/>
                                  <a:pt x="67844" y="166853"/>
                                  <a:pt x="45707" y="166853"/>
                                </a:cubicBezTo>
                                <a:cubicBezTo>
                                  <a:pt x="33807" y="166853"/>
                                  <a:pt x="11900" y="163525"/>
                                  <a:pt x="0" y="157569"/>
                                </a:cubicBezTo>
                                <a:lnTo>
                                  <a:pt x="9043" y="130670"/>
                                </a:lnTo>
                                <a:cubicBezTo>
                                  <a:pt x="15481" y="135204"/>
                                  <a:pt x="66408" y="150432"/>
                                  <a:pt x="66180" y="122822"/>
                                </a:cubicBezTo>
                                <a:lnTo>
                                  <a:pt x="66180" y="114732"/>
                                </a:lnTo>
                                <a:cubicBezTo>
                                  <a:pt x="66180" y="109017"/>
                                  <a:pt x="65698" y="106629"/>
                                  <a:pt x="59042" y="103073"/>
                                </a:cubicBezTo>
                                <a:lnTo>
                                  <a:pt x="24282" y="85458"/>
                                </a:lnTo>
                                <a:cubicBezTo>
                                  <a:pt x="10947" y="78550"/>
                                  <a:pt x="3569" y="69025"/>
                                  <a:pt x="3569" y="54267"/>
                                </a:cubicBezTo>
                                <a:lnTo>
                                  <a:pt x="3569" y="38316"/>
                                </a:lnTo>
                                <a:cubicBezTo>
                                  <a:pt x="3569" y="11659"/>
                                  <a:pt x="26899" y="0"/>
                                  <a:pt x="52845" y="0"/>
                                </a:cubicBez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s:wsp>
                        <wps:cNvPr id="125" name="Shape 125"/>
                        <wps:cNvSpPr/>
                        <wps:spPr>
                          <a:xfrm>
                            <a:off x="159828" y="139383"/>
                            <a:ext cx="105690" cy="164706"/>
                          </a:xfrm>
                          <a:custGeom>
                            <a:avLst/>
                            <a:gdLst/>
                            <a:ahLst/>
                            <a:cxnLst/>
                            <a:rect l="0" t="0" r="0" b="0"/>
                            <a:pathLst>
                              <a:path w="105690" h="164706">
                                <a:moveTo>
                                  <a:pt x="0" y="0"/>
                                </a:moveTo>
                                <a:lnTo>
                                  <a:pt x="30950" y="0"/>
                                </a:lnTo>
                                <a:lnTo>
                                  <a:pt x="30709" y="121387"/>
                                </a:lnTo>
                                <a:cubicBezTo>
                                  <a:pt x="30709" y="134239"/>
                                  <a:pt x="45466" y="138049"/>
                                  <a:pt x="52845" y="138049"/>
                                </a:cubicBezTo>
                                <a:cubicBezTo>
                                  <a:pt x="60465" y="138049"/>
                                  <a:pt x="75692" y="134480"/>
                                  <a:pt x="75692" y="121628"/>
                                </a:cubicBezTo>
                                <a:lnTo>
                                  <a:pt x="75692" y="0"/>
                                </a:lnTo>
                                <a:lnTo>
                                  <a:pt x="105690" y="229"/>
                                </a:lnTo>
                                <a:lnTo>
                                  <a:pt x="105690" y="124714"/>
                                </a:lnTo>
                                <a:cubicBezTo>
                                  <a:pt x="105690" y="151854"/>
                                  <a:pt x="77369" y="164706"/>
                                  <a:pt x="52845" y="164706"/>
                                </a:cubicBezTo>
                                <a:cubicBezTo>
                                  <a:pt x="28575" y="164706"/>
                                  <a:pt x="0" y="151854"/>
                                  <a:pt x="0" y="124714"/>
                                </a:cubicBezTo>
                                <a:lnTo>
                                  <a:pt x="0"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126" name="Shape 126"/>
                        <wps:cNvSpPr/>
                        <wps:spPr>
                          <a:xfrm>
                            <a:off x="308366" y="139375"/>
                            <a:ext cx="50229" cy="162331"/>
                          </a:xfrm>
                          <a:custGeom>
                            <a:avLst/>
                            <a:gdLst/>
                            <a:ahLst/>
                            <a:cxnLst/>
                            <a:rect l="0" t="0" r="0" b="0"/>
                            <a:pathLst>
                              <a:path w="50229" h="162331">
                                <a:moveTo>
                                  <a:pt x="0" y="0"/>
                                </a:moveTo>
                                <a:lnTo>
                                  <a:pt x="50229" y="0"/>
                                </a:lnTo>
                                <a:lnTo>
                                  <a:pt x="50229" y="26637"/>
                                </a:lnTo>
                                <a:lnTo>
                                  <a:pt x="48323" y="26187"/>
                                </a:lnTo>
                                <a:lnTo>
                                  <a:pt x="30709" y="26187"/>
                                </a:lnTo>
                                <a:lnTo>
                                  <a:pt x="30709" y="71882"/>
                                </a:lnTo>
                                <a:lnTo>
                                  <a:pt x="49987" y="71882"/>
                                </a:lnTo>
                                <a:lnTo>
                                  <a:pt x="50229" y="71807"/>
                                </a:lnTo>
                                <a:lnTo>
                                  <a:pt x="50229" y="98592"/>
                                </a:lnTo>
                                <a:lnTo>
                                  <a:pt x="30709" y="98781"/>
                                </a:lnTo>
                                <a:lnTo>
                                  <a:pt x="30709" y="162331"/>
                                </a:lnTo>
                                <a:lnTo>
                                  <a:pt x="241" y="162331"/>
                                </a:lnTo>
                                <a:lnTo>
                                  <a:pt x="0" y="0"/>
                                </a:lnTo>
                                <a:close/>
                              </a:path>
                            </a:pathLst>
                          </a:custGeom>
                          <a:ln w="0" cap="flat">
                            <a:miter lim="127000"/>
                          </a:ln>
                        </wps:spPr>
                        <wps:style>
                          <a:lnRef idx="0">
                            <a:srgbClr val="000000">
                              <a:alpha val="0"/>
                            </a:srgbClr>
                          </a:lnRef>
                          <a:fillRef idx="1">
                            <a:srgbClr val="EF4036"/>
                          </a:fillRef>
                          <a:effectRef idx="0">
                            <a:scrgbClr r="0" g="0" b="0"/>
                          </a:effectRef>
                          <a:fontRef idx="none"/>
                        </wps:style>
                        <wps:bodyPr/>
                      </wps:wsp>
                      <wps:wsp>
                        <wps:cNvPr id="127" name="Shape 127"/>
                        <wps:cNvSpPr/>
                        <wps:spPr>
                          <a:xfrm>
                            <a:off x="358595" y="139375"/>
                            <a:ext cx="50457" cy="98592"/>
                          </a:xfrm>
                          <a:custGeom>
                            <a:avLst/>
                            <a:gdLst/>
                            <a:ahLst/>
                            <a:cxnLst/>
                            <a:rect l="0" t="0" r="0" b="0"/>
                            <a:pathLst>
                              <a:path w="50457" h="98592">
                                <a:moveTo>
                                  <a:pt x="0" y="0"/>
                                </a:moveTo>
                                <a:lnTo>
                                  <a:pt x="4039" y="0"/>
                                </a:lnTo>
                                <a:cubicBezTo>
                                  <a:pt x="29273" y="0"/>
                                  <a:pt x="49987" y="15469"/>
                                  <a:pt x="50229" y="41656"/>
                                </a:cubicBezTo>
                                <a:lnTo>
                                  <a:pt x="50229" y="58077"/>
                                </a:lnTo>
                                <a:cubicBezTo>
                                  <a:pt x="50457" y="85217"/>
                                  <a:pt x="25705" y="98539"/>
                                  <a:pt x="5486" y="98539"/>
                                </a:cubicBezTo>
                                <a:lnTo>
                                  <a:pt x="0" y="98592"/>
                                </a:lnTo>
                                <a:lnTo>
                                  <a:pt x="0" y="71807"/>
                                </a:lnTo>
                                <a:lnTo>
                                  <a:pt x="13926" y="67508"/>
                                </a:lnTo>
                                <a:cubicBezTo>
                                  <a:pt x="17437" y="64503"/>
                                  <a:pt x="19520" y="59862"/>
                                  <a:pt x="19520" y="53315"/>
                                </a:cubicBezTo>
                                <a:lnTo>
                                  <a:pt x="19520" y="43320"/>
                                </a:lnTo>
                                <a:cubicBezTo>
                                  <a:pt x="19520" y="36538"/>
                                  <a:pt x="16843" y="32255"/>
                                  <a:pt x="12827" y="29667"/>
                                </a:cubicBezTo>
                                <a:lnTo>
                                  <a:pt x="0" y="26637"/>
                                </a:lnTo>
                                <a:lnTo>
                                  <a:pt x="0" y="0"/>
                                </a:lnTo>
                                <a:close/>
                              </a:path>
                            </a:pathLst>
                          </a:custGeom>
                          <a:ln w="0" cap="flat">
                            <a:miter lim="127000"/>
                          </a:ln>
                        </wps:spPr>
                        <wps:style>
                          <a:lnRef idx="0">
                            <a:srgbClr val="000000">
                              <a:alpha val="0"/>
                            </a:srgbClr>
                          </a:lnRef>
                          <a:fillRef idx="1">
                            <a:srgbClr val="EF4036"/>
                          </a:fillRef>
                          <a:effectRef idx="0">
                            <a:scrgbClr r="0" g="0" b="0"/>
                          </a:effectRef>
                          <a:fontRef idx="none"/>
                        </wps:style>
                        <wps:bodyPr/>
                      </wps:wsp>
                      <wps:wsp>
                        <wps:cNvPr id="128" name="Shape 128"/>
                        <wps:cNvSpPr/>
                        <wps:spPr>
                          <a:xfrm>
                            <a:off x="1809711" y="197703"/>
                            <a:ext cx="127343" cy="68732"/>
                          </a:xfrm>
                          <a:custGeom>
                            <a:avLst/>
                            <a:gdLst/>
                            <a:ahLst/>
                            <a:cxnLst/>
                            <a:rect l="0" t="0" r="0" b="0"/>
                            <a:pathLst>
                              <a:path w="127343" h="68732">
                                <a:moveTo>
                                  <a:pt x="16853" y="0"/>
                                </a:moveTo>
                                <a:cubicBezTo>
                                  <a:pt x="19279" y="1867"/>
                                  <a:pt x="22937" y="2426"/>
                                  <a:pt x="25933" y="3467"/>
                                </a:cubicBezTo>
                                <a:cubicBezTo>
                                  <a:pt x="33325" y="6032"/>
                                  <a:pt x="40475" y="8941"/>
                                  <a:pt x="47866" y="11481"/>
                                </a:cubicBezTo>
                                <a:cubicBezTo>
                                  <a:pt x="62586" y="16523"/>
                                  <a:pt x="78664" y="20739"/>
                                  <a:pt x="91008" y="27584"/>
                                </a:cubicBezTo>
                                <a:cubicBezTo>
                                  <a:pt x="95491" y="30061"/>
                                  <a:pt x="99314" y="32944"/>
                                  <a:pt x="103492" y="35801"/>
                                </a:cubicBezTo>
                                <a:cubicBezTo>
                                  <a:pt x="105487" y="37173"/>
                                  <a:pt x="114795" y="43193"/>
                                  <a:pt x="115977" y="44031"/>
                                </a:cubicBezTo>
                                <a:cubicBezTo>
                                  <a:pt x="117805" y="45326"/>
                                  <a:pt x="119697" y="46749"/>
                                  <a:pt x="121628" y="48171"/>
                                </a:cubicBezTo>
                                <a:cubicBezTo>
                                  <a:pt x="122428" y="48768"/>
                                  <a:pt x="123101" y="49238"/>
                                  <a:pt x="124625" y="50457"/>
                                </a:cubicBezTo>
                                <a:cubicBezTo>
                                  <a:pt x="125197" y="50914"/>
                                  <a:pt x="127343" y="51905"/>
                                  <a:pt x="126353" y="53200"/>
                                </a:cubicBezTo>
                                <a:cubicBezTo>
                                  <a:pt x="122060" y="54559"/>
                                  <a:pt x="118593" y="55817"/>
                                  <a:pt x="114846" y="57188"/>
                                </a:cubicBezTo>
                                <a:cubicBezTo>
                                  <a:pt x="103378" y="61227"/>
                                  <a:pt x="99187" y="63614"/>
                                  <a:pt x="84074" y="67907"/>
                                </a:cubicBezTo>
                                <a:cubicBezTo>
                                  <a:pt x="83121" y="68186"/>
                                  <a:pt x="81597" y="68732"/>
                                  <a:pt x="81788" y="65456"/>
                                </a:cubicBezTo>
                                <a:cubicBezTo>
                                  <a:pt x="81724" y="64287"/>
                                  <a:pt x="76353" y="61747"/>
                                  <a:pt x="73152" y="60287"/>
                                </a:cubicBezTo>
                                <a:cubicBezTo>
                                  <a:pt x="71996" y="60401"/>
                                  <a:pt x="70155" y="61963"/>
                                  <a:pt x="67488" y="61989"/>
                                </a:cubicBezTo>
                                <a:cubicBezTo>
                                  <a:pt x="61837" y="58623"/>
                                  <a:pt x="55245" y="54013"/>
                                  <a:pt x="48082" y="50076"/>
                                </a:cubicBezTo>
                                <a:cubicBezTo>
                                  <a:pt x="43028" y="47320"/>
                                  <a:pt x="37071" y="44564"/>
                                  <a:pt x="32703" y="42139"/>
                                </a:cubicBezTo>
                                <a:cubicBezTo>
                                  <a:pt x="30632" y="40970"/>
                                  <a:pt x="28981" y="39675"/>
                                  <a:pt x="27369" y="39764"/>
                                </a:cubicBezTo>
                                <a:cubicBezTo>
                                  <a:pt x="24854" y="39903"/>
                                  <a:pt x="22314" y="43218"/>
                                  <a:pt x="21234" y="44018"/>
                                </a:cubicBezTo>
                                <a:cubicBezTo>
                                  <a:pt x="20155" y="44818"/>
                                  <a:pt x="15977" y="47523"/>
                                  <a:pt x="14783" y="48451"/>
                                </a:cubicBezTo>
                                <a:cubicBezTo>
                                  <a:pt x="12662" y="50076"/>
                                  <a:pt x="10922" y="51956"/>
                                  <a:pt x="9043" y="53251"/>
                                </a:cubicBezTo>
                                <a:cubicBezTo>
                                  <a:pt x="6807" y="54788"/>
                                  <a:pt x="4547" y="56223"/>
                                  <a:pt x="2184" y="57582"/>
                                </a:cubicBezTo>
                                <a:cubicBezTo>
                                  <a:pt x="2032" y="54254"/>
                                  <a:pt x="1067" y="52362"/>
                                  <a:pt x="0" y="49416"/>
                                </a:cubicBezTo>
                                <a:cubicBezTo>
                                  <a:pt x="2502" y="47727"/>
                                  <a:pt x="8319" y="49124"/>
                                  <a:pt x="9843" y="46609"/>
                                </a:cubicBezTo>
                                <a:cubicBezTo>
                                  <a:pt x="12179" y="31483"/>
                                  <a:pt x="2718" y="20396"/>
                                  <a:pt x="3734" y="6896"/>
                                </a:cubicBezTo>
                                <a:cubicBezTo>
                                  <a:pt x="7251" y="6452"/>
                                  <a:pt x="10020" y="5677"/>
                                  <a:pt x="13970" y="2489"/>
                                </a:cubicBezTo>
                                <a:cubicBezTo>
                                  <a:pt x="14961" y="1892"/>
                                  <a:pt x="15418" y="978"/>
                                  <a:pt x="1685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9" name="Shape 129"/>
                        <wps:cNvSpPr/>
                        <wps:spPr>
                          <a:xfrm>
                            <a:off x="1820548" y="253826"/>
                            <a:ext cx="53340" cy="35369"/>
                          </a:xfrm>
                          <a:custGeom>
                            <a:avLst/>
                            <a:gdLst/>
                            <a:ahLst/>
                            <a:cxnLst/>
                            <a:rect l="0" t="0" r="0" b="0"/>
                            <a:pathLst>
                              <a:path w="53340" h="35369">
                                <a:moveTo>
                                  <a:pt x="20358" y="0"/>
                                </a:moveTo>
                                <a:cubicBezTo>
                                  <a:pt x="23520" y="5156"/>
                                  <a:pt x="30632" y="2730"/>
                                  <a:pt x="36081" y="4280"/>
                                </a:cubicBezTo>
                                <a:cubicBezTo>
                                  <a:pt x="38024" y="4826"/>
                                  <a:pt x="40081" y="5753"/>
                                  <a:pt x="41948" y="6566"/>
                                </a:cubicBezTo>
                                <a:cubicBezTo>
                                  <a:pt x="46901" y="8763"/>
                                  <a:pt x="53340" y="10693"/>
                                  <a:pt x="52248" y="19380"/>
                                </a:cubicBezTo>
                                <a:cubicBezTo>
                                  <a:pt x="37960" y="25248"/>
                                  <a:pt x="23813" y="29997"/>
                                  <a:pt x="9310" y="35369"/>
                                </a:cubicBezTo>
                                <a:cubicBezTo>
                                  <a:pt x="6121" y="33604"/>
                                  <a:pt x="4559" y="29820"/>
                                  <a:pt x="0" y="29731"/>
                                </a:cubicBezTo>
                                <a:cubicBezTo>
                                  <a:pt x="597" y="25400"/>
                                  <a:pt x="5817" y="18097"/>
                                  <a:pt x="6909" y="16243"/>
                                </a:cubicBezTo>
                                <a:cubicBezTo>
                                  <a:pt x="7277" y="15608"/>
                                  <a:pt x="9690" y="11062"/>
                                  <a:pt x="10058" y="10452"/>
                                </a:cubicBezTo>
                                <a:cubicBezTo>
                                  <a:pt x="12446" y="6413"/>
                                  <a:pt x="14936" y="254"/>
                                  <a:pt x="20358"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0" name="Shape 130"/>
                        <wps:cNvSpPr/>
                        <wps:spPr>
                          <a:xfrm>
                            <a:off x="1738292" y="67685"/>
                            <a:ext cx="253517" cy="181242"/>
                          </a:xfrm>
                          <a:custGeom>
                            <a:avLst/>
                            <a:gdLst/>
                            <a:ahLst/>
                            <a:cxnLst/>
                            <a:rect l="0" t="0" r="0" b="0"/>
                            <a:pathLst>
                              <a:path w="253517" h="181242">
                                <a:moveTo>
                                  <a:pt x="107200" y="0"/>
                                </a:moveTo>
                                <a:cubicBezTo>
                                  <a:pt x="188010" y="0"/>
                                  <a:pt x="253517" y="65494"/>
                                  <a:pt x="253517" y="146304"/>
                                </a:cubicBezTo>
                                <a:cubicBezTo>
                                  <a:pt x="253517" y="152019"/>
                                  <a:pt x="253161" y="157632"/>
                                  <a:pt x="252526" y="163182"/>
                                </a:cubicBezTo>
                                <a:cubicBezTo>
                                  <a:pt x="236880" y="169494"/>
                                  <a:pt x="220383" y="175298"/>
                                  <a:pt x="204026" y="181242"/>
                                </a:cubicBezTo>
                                <a:cubicBezTo>
                                  <a:pt x="203581" y="178245"/>
                                  <a:pt x="203555" y="171526"/>
                                  <a:pt x="200075" y="169863"/>
                                </a:cubicBezTo>
                                <a:cubicBezTo>
                                  <a:pt x="198171" y="169240"/>
                                  <a:pt x="199821" y="164262"/>
                                  <a:pt x="197993" y="163513"/>
                                </a:cubicBezTo>
                                <a:cubicBezTo>
                                  <a:pt x="193865" y="163449"/>
                                  <a:pt x="194348" y="167145"/>
                                  <a:pt x="191135" y="167843"/>
                                </a:cubicBezTo>
                                <a:cubicBezTo>
                                  <a:pt x="181356" y="162573"/>
                                  <a:pt x="172288" y="156223"/>
                                  <a:pt x="163081" y="149504"/>
                                </a:cubicBezTo>
                                <a:cubicBezTo>
                                  <a:pt x="162471" y="149073"/>
                                  <a:pt x="152247" y="140932"/>
                                  <a:pt x="148069" y="137897"/>
                                </a:cubicBezTo>
                                <a:cubicBezTo>
                                  <a:pt x="146799" y="136970"/>
                                  <a:pt x="127229" y="121793"/>
                                  <a:pt x="125920" y="120434"/>
                                </a:cubicBezTo>
                                <a:cubicBezTo>
                                  <a:pt x="125399" y="119888"/>
                                  <a:pt x="117195" y="113525"/>
                                  <a:pt x="115684" y="112713"/>
                                </a:cubicBezTo>
                                <a:cubicBezTo>
                                  <a:pt x="114871" y="112281"/>
                                  <a:pt x="114591" y="112141"/>
                                  <a:pt x="113182" y="111468"/>
                                </a:cubicBezTo>
                                <a:cubicBezTo>
                                  <a:pt x="110642" y="110287"/>
                                  <a:pt x="105905" y="109880"/>
                                  <a:pt x="102781" y="107442"/>
                                </a:cubicBezTo>
                                <a:cubicBezTo>
                                  <a:pt x="103568" y="99936"/>
                                  <a:pt x="104813" y="90843"/>
                                  <a:pt x="100609" y="85789"/>
                                </a:cubicBezTo>
                                <a:cubicBezTo>
                                  <a:pt x="98145" y="82829"/>
                                  <a:pt x="95720" y="82740"/>
                                  <a:pt x="89357" y="82550"/>
                                </a:cubicBezTo>
                                <a:cubicBezTo>
                                  <a:pt x="85191" y="82410"/>
                                  <a:pt x="83464" y="82880"/>
                                  <a:pt x="79921" y="82995"/>
                                </a:cubicBezTo>
                                <a:cubicBezTo>
                                  <a:pt x="76873" y="83096"/>
                                  <a:pt x="73964" y="83452"/>
                                  <a:pt x="70815" y="83312"/>
                                </a:cubicBezTo>
                                <a:cubicBezTo>
                                  <a:pt x="67030" y="83147"/>
                                  <a:pt x="64122" y="82893"/>
                                  <a:pt x="61646" y="82398"/>
                                </a:cubicBezTo>
                                <a:cubicBezTo>
                                  <a:pt x="60160" y="82106"/>
                                  <a:pt x="54228" y="79540"/>
                                  <a:pt x="52489" y="78219"/>
                                </a:cubicBezTo>
                                <a:cubicBezTo>
                                  <a:pt x="52146" y="77953"/>
                                  <a:pt x="49999" y="76810"/>
                                  <a:pt x="49390" y="76327"/>
                                </a:cubicBezTo>
                                <a:cubicBezTo>
                                  <a:pt x="45974" y="73736"/>
                                  <a:pt x="39814" y="70079"/>
                                  <a:pt x="35382" y="67526"/>
                                </a:cubicBezTo>
                                <a:cubicBezTo>
                                  <a:pt x="24929" y="61519"/>
                                  <a:pt x="15074" y="56731"/>
                                  <a:pt x="6032" y="50775"/>
                                </a:cubicBezTo>
                                <a:cubicBezTo>
                                  <a:pt x="5778" y="50610"/>
                                  <a:pt x="3136" y="48857"/>
                                  <a:pt x="0" y="46761"/>
                                </a:cubicBezTo>
                                <a:cubicBezTo>
                                  <a:pt x="26721" y="18009"/>
                                  <a:pt x="64833" y="0"/>
                                  <a:pt x="10720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1" name="Shape 131"/>
                        <wps:cNvSpPr/>
                        <wps:spPr>
                          <a:xfrm>
                            <a:off x="1772364" y="194009"/>
                            <a:ext cx="36995" cy="51664"/>
                          </a:xfrm>
                          <a:custGeom>
                            <a:avLst/>
                            <a:gdLst/>
                            <a:ahLst/>
                            <a:cxnLst/>
                            <a:rect l="0" t="0" r="0" b="0"/>
                            <a:pathLst>
                              <a:path w="36995" h="51664">
                                <a:moveTo>
                                  <a:pt x="10109" y="89"/>
                                </a:moveTo>
                                <a:cubicBezTo>
                                  <a:pt x="10820" y="0"/>
                                  <a:pt x="11341" y="508"/>
                                  <a:pt x="12141" y="724"/>
                                </a:cubicBezTo>
                                <a:cubicBezTo>
                                  <a:pt x="16155" y="2388"/>
                                  <a:pt x="19406" y="3823"/>
                                  <a:pt x="22327" y="4928"/>
                                </a:cubicBezTo>
                                <a:cubicBezTo>
                                  <a:pt x="28639" y="7366"/>
                                  <a:pt x="31497" y="9360"/>
                                  <a:pt x="33186" y="12344"/>
                                </a:cubicBezTo>
                                <a:cubicBezTo>
                                  <a:pt x="35014" y="15583"/>
                                  <a:pt x="34455" y="19469"/>
                                  <a:pt x="35065" y="23825"/>
                                </a:cubicBezTo>
                                <a:cubicBezTo>
                                  <a:pt x="35700" y="28423"/>
                                  <a:pt x="36995" y="35141"/>
                                  <a:pt x="35167" y="40056"/>
                                </a:cubicBezTo>
                                <a:cubicBezTo>
                                  <a:pt x="23038" y="38265"/>
                                  <a:pt x="19762" y="51664"/>
                                  <a:pt x="11468" y="42939"/>
                                </a:cubicBezTo>
                                <a:cubicBezTo>
                                  <a:pt x="13322" y="41326"/>
                                  <a:pt x="15558" y="39002"/>
                                  <a:pt x="16599" y="35865"/>
                                </a:cubicBezTo>
                                <a:cubicBezTo>
                                  <a:pt x="17361" y="33528"/>
                                  <a:pt x="18212" y="25527"/>
                                  <a:pt x="17526" y="23381"/>
                                </a:cubicBezTo>
                                <a:cubicBezTo>
                                  <a:pt x="16028" y="18682"/>
                                  <a:pt x="6668" y="13881"/>
                                  <a:pt x="0" y="15659"/>
                                </a:cubicBezTo>
                                <a:cubicBezTo>
                                  <a:pt x="1651" y="9055"/>
                                  <a:pt x="6566" y="5118"/>
                                  <a:pt x="10109" y="89"/>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2" name="Shape 132"/>
                        <wps:cNvSpPr/>
                        <wps:spPr>
                          <a:xfrm>
                            <a:off x="1726851" y="159130"/>
                            <a:ext cx="93776" cy="41558"/>
                          </a:xfrm>
                          <a:custGeom>
                            <a:avLst/>
                            <a:gdLst/>
                            <a:ahLst/>
                            <a:cxnLst/>
                            <a:rect l="0" t="0" r="0" b="0"/>
                            <a:pathLst>
                              <a:path w="93776" h="41558">
                                <a:moveTo>
                                  <a:pt x="2421" y="21"/>
                                </a:moveTo>
                                <a:cubicBezTo>
                                  <a:pt x="3242" y="41"/>
                                  <a:pt x="4311" y="822"/>
                                  <a:pt x="5626" y="1337"/>
                                </a:cubicBezTo>
                                <a:cubicBezTo>
                                  <a:pt x="9119" y="2696"/>
                                  <a:pt x="12509" y="4435"/>
                                  <a:pt x="16307" y="6086"/>
                                </a:cubicBezTo>
                                <a:cubicBezTo>
                                  <a:pt x="18948" y="7242"/>
                                  <a:pt x="26149" y="10519"/>
                                  <a:pt x="26974" y="10862"/>
                                </a:cubicBezTo>
                                <a:cubicBezTo>
                                  <a:pt x="34404" y="13922"/>
                                  <a:pt x="42252" y="16450"/>
                                  <a:pt x="49695" y="19523"/>
                                </a:cubicBezTo>
                                <a:cubicBezTo>
                                  <a:pt x="57124" y="22571"/>
                                  <a:pt x="64681" y="25416"/>
                                  <a:pt x="71717" y="28248"/>
                                </a:cubicBezTo>
                                <a:cubicBezTo>
                                  <a:pt x="75374" y="29734"/>
                                  <a:pt x="78829" y="31613"/>
                                  <a:pt x="82397" y="33010"/>
                                </a:cubicBezTo>
                                <a:cubicBezTo>
                                  <a:pt x="86246" y="34535"/>
                                  <a:pt x="90805" y="34890"/>
                                  <a:pt x="93776" y="37710"/>
                                </a:cubicBezTo>
                                <a:cubicBezTo>
                                  <a:pt x="91846" y="39233"/>
                                  <a:pt x="90945" y="41558"/>
                                  <a:pt x="86855" y="41316"/>
                                </a:cubicBezTo>
                                <a:cubicBezTo>
                                  <a:pt x="84899" y="37252"/>
                                  <a:pt x="79045" y="36859"/>
                                  <a:pt x="75019" y="39576"/>
                                </a:cubicBezTo>
                                <a:cubicBezTo>
                                  <a:pt x="69570" y="36719"/>
                                  <a:pt x="64008" y="35258"/>
                                  <a:pt x="57658" y="32502"/>
                                </a:cubicBezTo>
                                <a:cubicBezTo>
                                  <a:pt x="55588" y="30318"/>
                                  <a:pt x="55232" y="26965"/>
                                  <a:pt x="51867" y="26597"/>
                                </a:cubicBezTo>
                                <a:cubicBezTo>
                                  <a:pt x="49835" y="26368"/>
                                  <a:pt x="48946" y="27880"/>
                                  <a:pt x="46165" y="27892"/>
                                </a:cubicBezTo>
                                <a:cubicBezTo>
                                  <a:pt x="35369" y="22698"/>
                                  <a:pt x="26073" y="18520"/>
                                  <a:pt x="17094" y="14024"/>
                                </a:cubicBezTo>
                                <a:cubicBezTo>
                                  <a:pt x="14935" y="12957"/>
                                  <a:pt x="12967" y="11941"/>
                                  <a:pt x="10960" y="11001"/>
                                </a:cubicBezTo>
                                <a:cubicBezTo>
                                  <a:pt x="7188" y="9211"/>
                                  <a:pt x="0" y="5413"/>
                                  <a:pt x="711" y="3267"/>
                                </a:cubicBezTo>
                                <a:cubicBezTo>
                                  <a:pt x="1029" y="740"/>
                                  <a:pt x="1600" y="0"/>
                                  <a:pt x="2421" y="21"/>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3" name="Shape 133"/>
                        <wps:cNvSpPr/>
                        <wps:spPr>
                          <a:xfrm>
                            <a:off x="1699172" y="143893"/>
                            <a:ext cx="287058" cy="216421"/>
                          </a:xfrm>
                          <a:custGeom>
                            <a:avLst/>
                            <a:gdLst/>
                            <a:ahLst/>
                            <a:cxnLst/>
                            <a:rect l="0" t="0" r="0" b="0"/>
                            <a:pathLst>
                              <a:path w="287058" h="216421">
                                <a:moveTo>
                                  <a:pt x="17869" y="0"/>
                                </a:moveTo>
                                <a:cubicBezTo>
                                  <a:pt x="20638" y="3556"/>
                                  <a:pt x="23838" y="8420"/>
                                  <a:pt x="27737" y="12014"/>
                                </a:cubicBezTo>
                                <a:cubicBezTo>
                                  <a:pt x="26022" y="14986"/>
                                  <a:pt x="24803" y="18631"/>
                                  <a:pt x="25806" y="21692"/>
                                </a:cubicBezTo>
                                <a:cubicBezTo>
                                  <a:pt x="26403" y="23546"/>
                                  <a:pt x="28448" y="24778"/>
                                  <a:pt x="30709" y="26225"/>
                                </a:cubicBezTo>
                                <a:cubicBezTo>
                                  <a:pt x="31941" y="27013"/>
                                  <a:pt x="35878" y="28892"/>
                                  <a:pt x="36767" y="29324"/>
                                </a:cubicBezTo>
                                <a:cubicBezTo>
                                  <a:pt x="38722" y="30289"/>
                                  <a:pt x="41046" y="31445"/>
                                  <a:pt x="42900" y="32360"/>
                                </a:cubicBezTo>
                                <a:cubicBezTo>
                                  <a:pt x="46330" y="34074"/>
                                  <a:pt x="48641" y="34950"/>
                                  <a:pt x="52057" y="36563"/>
                                </a:cubicBezTo>
                                <a:cubicBezTo>
                                  <a:pt x="54648" y="37770"/>
                                  <a:pt x="57886" y="39205"/>
                                  <a:pt x="61226" y="40742"/>
                                </a:cubicBezTo>
                                <a:cubicBezTo>
                                  <a:pt x="65659" y="42786"/>
                                  <a:pt x="69710" y="44577"/>
                                  <a:pt x="72796" y="46647"/>
                                </a:cubicBezTo>
                                <a:cubicBezTo>
                                  <a:pt x="73444" y="61074"/>
                                  <a:pt x="64148" y="67666"/>
                                  <a:pt x="59842" y="78042"/>
                                </a:cubicBezTo>
                                <a:cubicBezTo>
                                  <a:pt x="58763" y="79692"/>
                                  <a:pt x="55397" y="79477"/>
                                  <a:pt x="53963" y="81229"/>
                                </a:cubicBezTo>
                                <a:cubicBezTo>
                                  <a:pt x="53187" y="82194"/>
                                  <a:pt x="54102" y="84011"/>
                                  <a:pt x="53518" y="84760"/>
                                </a:cubicBezTo>
                                <a:cubicBezTo>
                                  <a:pt x="53163" y="85217"/>
                                  <a:pt x="51753" y="85026"/>
                                  <a:pt x="51181" y="86195"/>
                                </a:cubicBezTo>
                                <a:cubicBezTo>
                                  <a:pt x="50521" y="87541"/>
                                  <a:pt x="50571" y="91694"/>
                                  <a:pt x="50609" y="94996"/>
                                </a:cubicBezTo>
                                <a:cubicBezTo>
                                  <a:pt x="50686" y="101879"/>
                                  <a:pt x="52210" y="108267"/>
                                  <a:pt x="53987" y="114325"/>
                                </a:cubicBezTo>
                                <a:cubicBezTo>
                                  <a:pt x="54839" y="117208"/>
                                  <a:pt x="56235" y="119545"/>
                                  <a:pt x="56947" y="122060"/>
                                </a:cubicBezTo>
                                <a:cubicBezTo>
                                  <a:pt x="58712" y="128295"/>
                                  <a:pt x="58141" y="132118"/>
                                  <a:pt x="62840" y="133680"/>
                                </a:cubicBezTo>
                                <a:cubicBezTo>
                                  <a:pt x="62167" y="136982"/>
                                  <a:pt x="65227" y="138570"/>
                                  <a:pt x="66828" y="140741"/>
                                </a:cubicBezTo>
                                <a:cubicBezTo>
                                  <a:pt x="68783" y="143396"/>
                                  <a:pt x="73216" y="147498"/>
                                  <a:pt x="77216" y="149911"/>
                                </a:cubicBezTo>
                                <a:cubicBezTo>
                                  <a:pt x="78080" y="150431"/>
                                  <a:pt x="81090" y="152730"/>
                                  <a:pt x="82626" y="153010"/>
                                </a:cubicBezTo>
                                <a:cubicBezTo>
                                  <a:pt x="83922" y="153251"/>
                                  <a:pt x="86779" y="152019"/>
                                  <a:pt x="90563" y="152222"/>
                                </a:cubicBezTo>
                                <a:cubicBezTo>
                                  <a:pt x="92710" y="152336"/>
                                  <a:pt x="94818" y="154127"/>
                                  <a:pt x="97536" y="154343"/>
                                </a:cubicBezTo>
                                <a:cubicBezTo>
                                  <a:pt x="98641" y="154432"/>
                                  <a:pt x="98603" y="152908"/>
                                  <a:pt x="98996" y="152857"/>
                                </a:cubicBezTo>
                                <a:cubicBezTo>
                                  <a:pt x="99581" y="152756"/>
                                  <a:pt x="102197" y="154343"/>
                                  <a:pt x="104560" y="153734"/>
                                </a:cubicBezTo>
                                <a:cubicBezTo>
                                  <a:pt x="107645" y="152946"/>
                                  <a:pt x="109868" y="151371"/>
                                  <a:pt x="112141" y="149327"/>
                                </a:cubicBezTo>
                                <a:cubicBezTo>
                                  <a:pt x="114071" y="154699"/>
                                  <a:pt x="106337" y="157823"/>
                                  <a:pt x="101612" y="160604"/>
                                </a:cubicBezTo>
                                <a:cubicBezTo>
                                  <a:pt x="99009" y="162103"/>
                                  <a:pt x="93053" y="163830"/>
                                  <a:pt x="91351" y="167450"/>
                                </a:cubicBezTo>
                                <a:cubicBezTo>
                                  <a:pt x="94234" y="171933"/>
                                  <a:pt x="104851" y="168453"/>
                                  <a:pt x="110325" y="167386"/>
                                </a:cubicBezTo>
                                <a:cubicBezTo>
                                  <a:pt x="114605" y="172428"/>
                                  <a:pt x="111963" y="180162"/>
                                  <a:pt x="110109" y="184582"/>
                                </a:cubicBezTo>
                                <a:cubicBezTo>
                                  <a:pt x="109258" y="186601"/>
                                  <a:pt x="107099" y="188290"/>
                                  <a:pt x="108166" y="189814"/>
                                </a:cubicBezTo>
                                <a:cubicBezTo>
                                  <a:pt x="112217" y="189954"/>
                                  <a:pt x="114719" y="188354"/>
                                  <a:pt x="117246" y="185992"/>
                                </a:cubicBezTo>
                                <a:cubicBezTo>
                                  <a:pt x="117475" y="185776"/>
                                  <a:pt x="119164" y="184404"/>
                                  <a:pt x="120497" y="182016"/>
                                </a:cubicBezTo>
                                <a:cubicBezTo>
                                  <a:pt x="122898" y="177749"/>
                                  <a:pt x="124638" y="169291"/>
                                  <a:pt x="125133" y="162611"/>
                                </a:cubicBezTo>
                                <a:cubicBezTo>
                                  <a:pt x="158724" y="153454"/>
                                  <a:pt x="193231" y="143573"/>
                                  <a:pt x="227076" y="132753"/>
                                </a:cubicBezTo>
                                <a:cubicBezTo>
                                  <a:pt x="247561" y="126213"/>
                                  <a:pt x="267995" y="118732"/>
                                  <a:pt x="287058" y="110122"/>
                                </a:cubicBezTo>
                                <a:cubicBezTo>
                                  <a:pt x="269634" y="171475"/>
                                  <a:pt x="213233" y="216421"/>
                                  <a:pt x="146317" y="216421"/>
                                </a:cubicBezTo>
                                <a:cubicBezTo>
                                  <a:pt x="65494" y="216421"/>
                                  <a:pt x="0" y="150914"/>
                                  <a:pt x="0" y="70091"/>
                                </a:cubicBezTo>
                                <a:cubicBezTo>
                                  <a:pt x="0" y="44691"/>
                                  <a:pt x="6477" y="20815"/>
                                  <a:pt x="17869"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4" name="Shape 134"/>
                        <wps:cNvSpPr/>
                        <wps:spPr>
                          <a:xfrm>
                            <a:off x="1806279" y="154443"/>
                            <a:ext cx="32271" cy="18745"/>
                          </a:xfrm>
                          <a:custGeom>
                            <a:avLst/>
                            <a:gdLst/>
                            <a:ahLst/>
                            <a:cxnLst/>
                            <a:rect l="0" t="0" r="0" b="0"/>
                            <a:pathLst>
                              <a:path w="32271" h="18745">
                                <a:moveTo>
                                  <a:pt x="25705" y="38"/>
                                </a:moveTo>
                                <a:cubicBezTo>
                                  <a:pt x="26543" y="38"/>
                                  <a:pt x="27483" y="444"/>
                                  <a:pt x="28435" y="902"/>
                                </a:cubicBezTo>
                                <a:cubicBezTo>
                                  <a:pt x="29502" y="1664"/>
                                  <a:pt x="30010" y="2604"/>
                                  <a:pt x="30531" y="3619"/>
                                </a:cubicBezTo>
                                <a:cubicBezTo>
                                  <a:pt x="31839" y="8496"/>
                                  <a:pt x="32271" y="14021"/>
                                  <a:pt x="30061" y="18745"/>
                                </a:cubicBezTo>
                                <a:cubicBezTo>
                                  <a:pt x="23228" y="16599"/>
                                  <a:pt x="18948" y="13589"/>
                                  <a:pt x="13843" y="10757"/>
                                </a:cubicBezTo>
                                <a:cubicBezTo>
                                  <a:pt x="8941" y="8026"/>
                                  <a:pt x="4445" y="4267"/>
                                  <a:pt x="0" y="826"/>
                                </a:cubicBezTo>
                                <a:cubicBezTo>
                                  <a:pt x="9640" y="76"/>
                                  <a:pt x="16663" y="0"/>
                                  <a:pt x="25705" y="38"/>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5" name="Shape 135"/>
                        <wps:cNvSpPr/>
                        <wps:spPr>
                          <a:xfrm>
                            <a:off x="1632590" y="0"/>
                            <a:ext cx="214008" cy="427998"/>
                          </a:xfrm>
                          <a:custGeom>
                            <a:avLst/>
                            <a:gdLst/>
                            <a:ahLst/>
                            <a:cxnLst/>
                            <a:rect l="0" t="0" r="0" b="0"/>
                            <a:pathLst>
                              <a:path w="214008" h="427998">
                                <a:moveTo>
                                  <a:pt x="213958" y="0"/>
                                </a:moveTo>
                                <a:lnTo>
                                  <a:pt x="214008" y="0"/>
                                </a:lnTo>
                                <a:lnTo>
                                  <a:pt x="214008" y="55672"/>
                                </a:lnTo>
                                <a:cubicBezTo>
                                  <a:pt x="126556" y="55672"/>
                                  <a:pt x="55677" y="126551"/>
                                  <a:pt x="55677" y="213990"/>
                                </a:cubicBezTo>
                                <a:cubicBezTo>
                                  <a:pt x="55677" y="301442"/>
                                  <a:pt x="126556" y="372321"/>
                                  <a:pt x="214008" y="372321"/>
                                </a:cubicBezTo>
                                <a:lnTo>
                                  <a:pt x="214008" y="427998"/>
                                </a:lnTo>
                                <a:cubicBezTo>
                                  <a:pt x="95822" y="427998"/>
                                  <a:pt x="0" y="332176"/>
                                  <a:pt x="0" y="213990"/>
                                </a:cubicBezTo>
                                <a:cubicBezTo>
                                  <a:pt x="0" y="110577"/>
                                  <a:pt x="73364" y="24297"/>
                                  <a:pt x="170880" y="4343"/>
                                </a:cubicBezTo>
                                <a:lnTo>
                                  <a:pt x="213958"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136" name="Shape 136"/>
                        <wps:cNvSpPr/>
                        <wps:spPr>
                          <a:xfrm>
                            <a:off x="1846598" y="0"/>
                            <a:ext cx="213995" cy="427998"/>
                          </a:xfrm>
                          <a:custGeom>
                            <a:avLst/>
                            <a:gdLst/>
                            <a:ahLst/>
                            <a:cxnLst/>
                            <a:rect l="0" t="0" r="0" b="0"/>
                            <a:pathLst>
                              <a:path w="213995" h="427998">
                                <a:moveTo>
                                  <a:pt x="0" y="0"/>
                                </a:moveTo>
                                <a:lnTo>
                                  <a:pt x="50" y="0"/>
                                </a:lnTo>
                                <a:lnTo>
                                  <a:pt x="43128" y="4343"/>
                                </a:lnTo>
                                <a:cubicBezTo>
                                  <a:pt x="140641" y="24297"/>
                                  <a:pt x="213995" y="110577"/>
                                  <a:pt x="213995" y="213990"/>
                                </a:cubicBezTo>
                                <a:cubicBezTo>
                                  <a:pt x="213995" y="332176"/>
                                  <a:pt x="118186" y="427998"/>
                                  <a:pt x="0" y="427998"/>
                                </a:cubicBezTo>
                                <a:lnTo>
                                  <a:pt x="0" y="372321"/>
                                </a:lnTo>
                                <a:cubicBezTo>
                                  <a:pt x="87440" y="372321"/>
                                  <a:pt x="158331" y="301442"/>
                                  <a:pt x="158331" y="213990"/>
                                </a:cubicBezTo>
                                <a:cubicBezTo>
                                  <a:pt x="158331" y="126551"/>
                                  <a:pt x="87440" y="55672"/>
                                  <a:pt x="0" y="55672"/>
                                </a:cubicBezTo>
                                <a:lnTo>
                                  <a:pt x="0" y="0"/>
                                </a:lnTo>
                                <a:close/>
                              </a:path>
                            </a:pathLst>
                          </a:custGeom>
                          <a:ln w="0" cap="flat">
                            <a:miter lim="127000"/>
                          </a:ln>
                        </wps:spPr>
                        <wps:style>
                          <a:lnRef idx="0">
                            <a:srgbClr val="000000">
                              <a:alpha val="0"/>
                            </a:srgbClr>
                          </a:lnRef>
                          <a:fillRef idx="1">
                            <a:srgbClr val="27A9E1"/>
                          </a:fillRef>
                          <a:effectRef idx="0">
                            <a:scrgbClr r="0" g="0" b="0"/>
                          </a:effectRef>
                          <a:fontRef idx="none"/>
                        </wps:style>
                        <wps:bodyPr/>
                      </wps:wsp>
                      <wps:wsp>
                        <wps:cNvPr id="137" name="Shape 137"/>
                        <wps:cNvSpPr/>
                        <wps:spPr>
                          <a:xfrm>
                            <a:off x="2173822" y="67679"/>
                            <a:ext cx="292646" cy="292633"/>
                          </a:xfrm>
                          <a:custGeom>
                            <a:avLst/>
                            <a:gdLst/>
                            <a:ahLst/>
                            <a:cxnLst/>
                            <a:rect l="0" t="0" r="0" b="0"/>
                            <a:pathLst>
                              <a:path w="292646" h="292633">
                                <a:moveTo>
                                  <a:pt x="146329" y="0"/>
                                </a:moveTo>
                                <a:cubicBezTo>
                                  <a:pt x="227139" y="0"/>
                                  <a:pt x="292646" y="65507"/>
                                  <a:pt x="292646" y="146317"/>
                                </a:cubicBezTo>
                                <a:cubicBezTo>
                                  <a:pt x="292646" y="227127"/>
                                  <a:pt x="227139" y="292633"/>
                                  <a:pt x="146329" y="292633"/>
                                </a:cubicBezTo>
                                <a:cubicBezTo>
                                  <a:pt x="65519" y="292633"/>
                                  <a:pt x="0" y="227127"/>
                                  <a:pt x="0" y="146317"/>
                                </a:cubicBezTo>
                                <a:cubicBezTo>
                                  <a:pt x="0" y="132055"/>
                                  <a:pt x="2070" y="118262"/>
                                  <a:pt x="5867" y="105232"/>
                                </a:cubicBezTo>
                                <a:cubicBezTo>
                                  <a:pt x="6311" y="106172"/>
                                  <a:pt x="6908" y="106997"/>
                                  <a:pt x="7772" y="107620"/>
                                </a:cubicBezTo>
                                <a:cubicBezTo>
                                  <a:pt x="10934" y="109906"/>
                                  <a:pt x="18593" y="109576"/>
                                  <a:pt x="21082" y="112522"/>
                                </a:cubicBezTo>
                                <a:cubicBezTo>
                                  <a:pt x="28524" y="121387"/>
                                  <a:pt x="32308" y="132499"/>
                                  <a:pt x="38582" y="142621"/>
                                </a:cubicBezTo>
                                <a:cubicBezTo>
                                  <a:pt x="42570" y="149060"/>
                                  <a:pt x="48006" y="154800"/>
                                  <a:pt x="52577" y="160846"/>
                                </a:cubicBezTo>
                                <a:cubicBezTo>
                                  <a:pt x="53848" y="162484"/>
                                  <a:pt x="55778" y="163030"/>
                                  <a:pt x="57493" y="164338"/>
                                </a:cubicBezTo>
                                <a:cubicBezTo>
                                  <a:pt x="60757" y="167602"/>
                                  <a:pt x="64020" y="170866"/>
                                  <a:pt x="67297" y="174142"/>
                                </a:cubicBezTo>
                                <a:cubicBezTo>
                                  <a:pt x="72009" y="177610"/>
                                  <a:pt x="77165" y="179705"/>
                                  <a:pt x="81991" y="183236"/>
                                </a:cubicBezTo>
                                <a:cubicBezTo>
                                  <a:pt x="83667" y="184455"/>
                                  <a:pt x="84239" y="187122"/>
                                  <a:pt x="85496" y="188836"/>
                                </a:cubicBezTo>
                                <a:cubicBezTo>
                                  <a:pt x="89052" y="193751"/>
                                  <a:pt x="93878" y="198565"/>
                                  <a:pt x="97409" y="203543"/>
                                </a:cubicBezTo>
                                <a:cubicBezTo>
                                  <a:pt x="110388" y="221958"/>
                                  <a:pt x="120980" y="253098"/>
                                  <a:pt x="145008" y="259550"/>
                                </a:cubicBezTo>
                                <a:cubicBezTo>
                                  <a:pt x="165353" y="265024"/>
                                  <a:pt x="171856" y="247942"/>
                                  <a:pt x="179311" y="237858"/>
                                </a:cubicBezTo>
                                <a:cubicBezTo>
                                  <a:pt x="196862" y="214109"/>
                                  <a:pt x="225272" y="200508"/>
                                  <a:pt x="235331" y="169240"/>
                                </a:cubicBezTo>
                                <a:cubicBezTo>
                                  <a:pt x="239788" y="155346"/>
                                  <a:pt x="229882" y="147625"/>
                                  <a:pt x="229717" y="133528"/>
                                </a:cubicBezTo>
                                <a:cubicBezTo>
                                  <a:pt x="232524" y="133287"/>
                                  <a:pt x="235331" y="133058"/>
                                  <a:pt x="238112" y="132829"/>
                                </a:cubicBezTo>
                                <a:cubicBezTo>
                                  <a:pt x="240220" y="130721"/>
                                  <a:pt x="242315" y="128626"/>
                                  <a:pt x="244424" y="126530"/>
                                </a:cubicBezTo>
                                <a:cubicBezTo>
                                  <a:pt x="246367" y="123215"/>
                                  <a:pt x="246049" y="117920"/>
                                  <a:pt x="249326" y="116027"/>
                                </a:cubicBezTo>
                                <a:cubicBezTo>
                                  <a:pt x="249923" y="117043"/>
                                  <a:pt x="250596" y="118034"/>
                                  <a:pt x="251434" y="118821"/>
                                </a:cubicBezTo>
                                <a:cubicBezTo>
                                  <a:pt x="249110" y="130302"/>
                                  <a:pt x="246748" y="156527"/>
                                  <a:pt x="250024" y="169240"/>
                                </a:cubicBezTo>
                                <a:cubicBezTo>
                                  <a:pt x="251828" y="176213"/>
                                  <a:pt x="254685" y="183363"/>
                                  <a:pt x="256336" y="190246"/>
                                </a:cubicBezTo>
                                <a:lnTo>
                                  <a:pt x="257721" y="190246"/>
                                </a:lnTo>
                                <a:cubicBezTo>
                                  <a:pt x="258216" y="184760"/>
                                  <a:pt x="260705" y="180137"/>
                                  <a:pt x="261938" y="175539"/>
                                </a:cubicBezTo>
                                <a:cubicBezTo>
                                  <a:pt x="262165" y="168999"/>
                                  <a:pt x="262394" y="162471"/>
                                  <a:pt x="262636" y="155931"/>
                                </a:cubicBezTo>
                                <a:cubicBezTo>
                                  <a:pt x="264490" y="147041"/>
                                  <a:pt x="265036" y="133604"/>
                                  <a:pt x="262636" y="124422"/>
                                </a:cubicBezTo>
                                <a:cubicBezTo>
                                  <a:pt x="261226" y="119990"/>
                                  <a:pt x="259829" y="115557"/>
                                  <a:pt x="258432" y="111125"/>
                                </a:cubicBezTo>
                                <a:cubicBezTo>
                                  <a:pt x="256527" y="108280"/>
                                  <a:pt x="252133" y="107594"/>
                                  <a:pt x="250723" y="104127"/>
                                </a:cubicBezTo>
                                <a:cubicBezTo>
                                  <a:pt x="249059" y="99974"/>
                                  <a:pt x="250215" y="95466"/>
                                  <a:pt x="247929" y="92215"/>
                                </a:cubicBezTo>
                                <a:cubicBezTo>
                                  <a:pt x="246748" y="90564"/>
                                  <a:pt x="244056" y="89891"/>
                                  <a:pt x="242315" y="88710"/>
                                </a:cubicBezTo>
                                <a:cubicBezTo>
                                  <a:pt x="233464" y="82690"/>
                                  <a:pt x="229133" y="80454"/>
                                  <a:pt x="216420" y="83820"/>
                                </a:cubicBezTo>
                                <a:cubicBezTo>
                                  <a:pt x="214388" y="87732"/>
                                  <a:pt x="209410" y="97815"/>
                                  <a:pt x="209410" y="97815"/>
                                </a:cubicBezTo>
                                <a:cubicBezTo>
                                  <a:pt x="208254" y="101359"/>
                                  <a:pt x="204876" y="103950"/>
                                  <a:pt x="201714" y="105512"/>
                                </a:cubicBezTo>
                                <a:cubicBezTo>
                                  <a:pt x="202247" y="107137"/>
                                  <a:pt x="203467" y="107379"/>
                                  <a:pt x="203809" y="108331"/>
                                </a:cubicBezTo>
                                <a:cubicBezTo>
                                  <a:pt x="205054" y="111633"/>
                                  <a:pt x="201054" y="118593"/>
                                  <a:pt x="201714" y="123025"/>
                                </a:cubicBezTo>
                                <a:cubicBezTo>
                                  <a:pt x="204432" y="124295"/>
                                  <a:pt x="207035" y="125374"/>
                                  <a:pt x="210820" y="125832"/>
                                </a:cubicBezTo>
                                <a:cubicBezTo>
                                  <a:pt x="211303" y="131521"/>
                                  <a:pt x="210617" y="135547"/>
                                  <a:pt x="209410" y="140526"/>
                                </a:cubicBezTo>
                                <a:cubicBezTo>
                                  <a:pt x="207632" y="141491"/>
                                  <a:pt x="206972" y="141872"/>
                                  <a:pt x="203809" y="141923"/>
                                </a:cubicBezTo>
                                <a:cubicBezTo>
                                  <a:pt x="201295" y="140360"/>
                                  <a:pt x="197917" y="140894"/>
                                  <a:pt x="194716" y="139827"/>
                                </a:cubicBezTo>
                                <a:cubicBezTo>
                                  <a:pt x="189204" y="137985"/>
                                  <a:pt x="182054" y="135852"/>
                                  <a:pt x="177216" y="132829"/>
                                </a:cubicBezTo>
                                <a:cubicBezTo>
                                  <a:pt x="171043" y="128968"/>
                                  <a:pt x="165900" y="122695"/>
                                  <a:pt x="159702" y="118821"/>
                                </a:cubicBezTo>
                                <a:cubicBezTo>
                                  <a:pt x="155257" y="116053"/>
                                  <a:pt x="149961" y="115405"/>
                                  <a:pt x="145008" y="113221"/>
                                </a:cubicBezTo>
                                <a:cubicBezTo>
                                  <a:pt x="134696" y="108687"/>
                                  <a:pt x="124168" y="102095"/>
                                  <a:pt x="114897" y="96418"/>
                                </a:cubicBezTo>
                                <a:cubicBezTo>
                                  <a:pt x="112102" y="95491"/>
                                  <a:pt x="109296" y="94552"/>
                                  <a:pt x="106489" y="93612"/>
                                </a:cubicBezTo>
                                <a:cubicBezTo>
                                  <a:pt x="97358" y="88202"/>
                                  <a:pt x="90576" y="78880"/>
                                  <a:pt x="81293" y="74016"/>
                                </a:cubicBezTo>
                                <a:lnTo>
                                  <a:pt x="81293" y="76111"/>
                                </a:lnTo>
                                <a:cubicBezTo>
                                  <a:pt x="84277" y="78931"/>
                                  <a:pt x="87084" y="82817"/>
                                  <a:pt x="89002" y="86614"/>
                                </a:cubicBezTo>
                                <a:lnTo>
                                  <a:pt x="87592" y="86614"/>
                                </a:lnTo>
                                <a:cubicBezTo>
                                  <a:pt x="86652" y="85471"/>
                                  <a:pt x="87147" y="85839"/>
                                  <a:pt x="85496" y="85217"/>
                                </a:cubicBezTo>
                                <a:lnTo>
                                  <a:pt x="85496" y="86614"/>
                                </a:lnTo>
                                <a:lnTo>
                                  <a:pt x="86195" y="86614"/>
                                </a:lnTo>
                                <a:cubicBezTo>
                                  <a:pt x="88099" y="91757"/>
                                  <a:pt x="95935" y="97815"/>
                                  <a:pt x="100888" y="99924"/>
                                </a:cubicBezTo>
                                <a:cubicBezTo>
                                  <a:pt x="104076" y="101270"/>
                                  <a:pt x="107314" y="100952"/>
                                  <a:pt x="110007" y="102730"/>
                                </a:cubicBezTo>
                                <a:cubicBezTo>
                                  <a:pt x="122491" y="110960"/>
                                  <a:pt x="132461" y="123774"/>
                                  <a:pt x="145008" y="132131"/>
                                </a:cubicBezTo>
                                <a:cubicBezTo>
                                  <a:pt x="150254" y="135611"/>
                                  <a:pt x="155677" y="139141"/>
                                  <a:pt x="161112" y="141923"/>
                                </a:cubicBezTo>
                                <a:cubicBezTo>
                                  <a:pt x="163678" y="142862"/>
                                  <a:pt x="166243" y="143802"/>
                                  <a:pt x="168808" y="144729"/>
                                </a:cubicBezTo>
                                <a:cubicBezTo>
                                  <a:pt x="174701" y="149149"/>
                                  <a:pt x="179565" y="155766"/>
                                  <a:pt x="187718" y="158026"/>
                                </a:cubicBezTo>
                                <a:cubicBezTo>
                                  <a:pt x="187477" y="158267"/>
                                  <a:pt x="187236" y="158496"/>
                                  <a:pt x="187020" y="158725"/>
                                </a:cubicBezTo>
                                <a:cubicBezTo>
                                  <a:pt x="183388" y="161925"/>
                                  <a:pt x="176961" y="161379"/>
                                  <a:pt x="175120" y="166433"/>
                                </a:cubicBezTo>
                                <a:cubicBezTo>
                                  <a:pt x="171094" y="171069"/>
                                  <a:pt x="175399" y="179146"/>
                                  <a:pt x="173012" y="186030"/>
                                </a:cubicBezTo>
                                <a:cubicBezTo>
                                  <a:pt x="172008" y="188925"/>
                                  <a:pt x="166433" y="195529"/>
                                  <a:pt x="163906" y="197244"/>
                                </a:cubicBezTo>
                                <a:cubicBezTo>
                                  <a:pt x="160794" y="199339"/>
                                  <a:pt x="156451" y="199314"/>
                                  <a:pt x="154101" y="202146"/>
                                </a:cubicBezTo>
                                <a:cubicBezTo>
                                  <a:pt x="135521" y="194678"/>
                                  <a:pt x="123444" y="180950"/>
                                  <a:pt x="108597" y="169926"/>
                                </a:cubicBezTo>
                                <a:cubicBezTo>
                                  <a:pt x="106680" y="168516"/>
                                  <a:pt x="105372" y="169101"/>
                                  <a:pt x="102997" y="167843"/>
                                </a:cubicBezTo>
                                <a:cubicBezTo>
                                  <a:pt x="99326" y="165887"/>
                                  <a:pt x="96939" y="160465"/>
                                  <a:pt x="93192" y="158725"/>
                                </a:cubicBezTo>
                                <a:lnTo>
                                  <a:pt x="89700" y="158725"/>
                                </a:lnTo>
                                <a:cubicBezTo>
                                  <a:pt x="88481" y="158191"/>
                                  <a:pt x="86664" y="155943"/>
                                  <a:pt x="85496" y="155219"/>
                                </a:cubicBezTo>
                                <a:cubicBezTo>
                                  <a:pt x="83388" y="154534"/>
                                  <a:pt x="81293" y="153822"/>
                                  <a:pt x="79197" y="153137"/>
                                </a:cubicBezTo>
                                <a:cubicBezTo>
                                  <a:pt x="77788" y="151270"/>
                                  <a:pt x="76390" y="149390"/>
                                  <a:pt x="74981" y="147523"/>
                                </a:cubicBezTo>
                                <a:cubicBezTo>
                                  <a:pt x="65214" y="140068"/>
                                  <a:pt x="57188" y="131445"/>
                                  <a:pt x="49085" y="122314"/>
                                </a:cubicBezTo>
                                <a:cubicBezTo>
                                  <a:pt x="45669" y="118478"/>
                                  <a:pt x="40957" y="115291"/>
                                  <a:pt x="37884" y="111125"/>
                                </a:cubicBezTo>
                                <a:cubicBezTo>
                                  <a:pt x="33400" y="105042"/>
                                  <a:pt x="29756" y="98895"/>
                                  <a:pt x="25285" y="92926"/>
                                </a:cubicBezTo>
                                <a:cubicBezTo>
                                  <a:pt x="21754" y="89395"/>
                                  <a:pt x="18237" y="85865"/>
                                  <a:pt x="14706" y="82334"/>
                                </a:cubicBezTo>
                                <a:cubicBezTo>
                                  <a:pt x="38443" y="33592"/>
                                  <a:pt x="88455" y="0"/>
                                  <a:pt x="146329"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8" name="Shape 138"/>
                        <wps:cNvSpPr/>
                        <wps:spPr>
                          <a:xfrm>
                            <a:off x="2107250" y="0"/>
                            <a:ext cx="214002" cy="427997"/>
                          </a:xfrm>
                          <a:custGeom>
                            <a:avLst/>
                            <a:gdLst/>
                            <a:ahLst/>
                            <a:cxnLst/>
                            <a:rect l="0" t="0" r="0" b="0"/>
                            <a:pathLst>
                              <a:path w="214002" h="427997">
                                <a:moveTo>
                                  <a:pt x="213958" y="0"/>
                                </a:moveTo>
                                <a:lnTo>
                                  <a:pt x="214002" y="0"/>
                                </a:lnTo>
                                <a:lnTo>
                                  <a:pt x="214002" y="55672"/>
                                </a:lnTo>
                                <a:lnTo>
                                  <a:pt x="182097" y="58888"/>
                                </a:lnTo>
                                <a:cubicBezTo>
                                  <a:pt x="109944" y="73650"/>
                                  <a:pt x="55677" y="137480"/>
                                  <a:pt x="55677" y="213990"/>
                                </a:cubicBezTo>
                                <a:cubicBezTo>
                                  <a:pt x="55677" y="290511"/>
                                  <a:pt x="109944" y="354342"/>
                                  <a:pt x="182097" y="369105"/>
                                </a:cubicBezTo>
                                <a:lnTo>
                                  <a:pt x="214002" y="372320"/>
                                </a:lnTo>
                                <a:lnTo>
                                  <a:pt x="214002" y="427997"/>
                                </a:lnTo>
                                <a:lnTo>
                                  <a:pt x="170880" y="423650"/>
                                </a:lnTo>
                                <a:cubicBezTo>
                                  <a:pt x="73364" y="403693"/>
                                  <a:pt x="0" y="317403"/>
                                  <a:pt x="0" y="213990"/>
                                </a:cubicBezTo>
                                <a:cubicBezTo>
                                  <a:pt x="0" y="110577"/>
                                  <a:pt x="73364" y="24297"/>
                                  <a:pt x="170880" y="4343"/>
                                </a:cubicBezTo>
                                <a:lnTo>
                                  <a:pt x="213958" y="0"/>
                                </a:lnTo>
                                <a:close/>
                              </a:path>
                            </a:pathLst>
                          </a:custGeom>
                          <a:ln w="0" cap="flat">
                            <a:miter lim="127000"/>
                          </a:ln>
                        </wps:spPr>
                        <wps:style>
                          <a:lnRef idx="0">
                            <a:srgbClr val="000000">
                              <a:alpha val="0"/>
                            </a:srgbClr>
                          </a:lnRef>
                          <a:fillRef idx="1">
                            <a:srgbClr val="F05A28"/>
                          </a:fillRef>
                          <a:effectRef idx="0">
                            <a:scrgbClr r="0" g="0" b="0"/>
                          </a:effectRef>
                          <a:fontRef idx="none"/>
                        </wps:style>
                        <wps:bodyPr/>
                      </wps:wsp>
                      <wps:wsp>
                        <wps:cNvPr id="139" name="Shape 139"/>
                        <wps:cNvSpPr/>
                        <wps:spPr>
                          <a:xfrm>
                            <a:off x="2321251" y="0"/>
                            <a:ext cx="213988" cy="427998"/>
                          </a:xfrm>
                          <a:custGeom>
                            <a:avLst/>
                            <a:gdLst/>
                            <a:ahLst/>
                            <a:cxnLst/>
                            <a:rect l="0" t="0" r="0" b="0"/>
                            <a:pathLst>
                              <a:path w="213988" h="427998">
                                <a:moveTo>
                                  <a:pt x="0" y="0"/>
                                </a:moveTo>
                                <a:lnTo>
                                  <a:pt x="56" y="0"/>
                                </a:lnTo>
                                <a:lnTo>
                                  <a:pt x="43133" y="4343"/>
                                </a:lnTo>
                                <a:cubicBezTo>
                                  <a:pt x="140644" y="24297"/>
                                  <a:pt x="213988" y="110577"/>
                                  <a:pt x="213988" y="213990"/>
                                </a:cubicBezTo>
                                <a:cubicBezTo>
                                  <a:pt x="213988" y="332176"/>
                                  <a:pt x="118192" y="427998"/>
                                  <a:pt x="6" y="427998"/>
                                </a:cubicBezTo>
                                <a:lnTo>
                                  <a:pt x="0" y="427997"/>
                                </a:lnTo>
                                <a:lnTo>
                                  <a:pt x="0" y="372320"/>
                                </a:lnTo>
                                <a:lnTo>
                                  <a:pt x="6" y="372321"/>
                                </a:lnTo>
                                <a:cubicBezTo>
                                  <a:pt x="87446" y="372321"/>
                                  <a:pt x="158324" y="301442"/>
                                  <a:pt x="158324" y="213990"/>
                                </a:cubicBezTo>
                                <a:cubicBezTo>
                                  <a:pt x="158324" y="126551"/>
                                  <a:pt x="87446" y="55672"/>
                                  <a:pt x="6" y="55672"/>
                                </a:cubicBezTo>
                                <a:lnTo>
                                  <a:pt x="0" y="55672"/>
                                </a:lnTo>
                                <a:lnTo>
                                  <a:pt x="0" y="0"/>
                                </a:lnTo>
                                <a:close/>
                              </a:path>
                            </a:pathLst>
                          </a:custGeom>
                          <a:ln w="0" cap="flat">
                            <a:miter lim="127000"/>
                          </a:ln>
                        </wps:spPr>
                        <wps:style>
                          <a:lnRef idx="0">
                            <a:srgbClr val="000000">
                              <a:alpha val="0"/>
                            </a:srgbClr>
                          </a:lnRef>
                          <a:fillRef idx="1">
                            <a:srgbClr val="F05A28"/>
                          </a:fillRef>
                          <a:effectRef idx="0">
                            <a:scrgbClr r="0" g="0" b="0"/>
                          </a:effectRef>
                          <a:fontRef idx="none"/>
                        </wps:style>
                        <wps:bodyPr/>
                      </wps:wsp>
                      <wps:wsp>
                        <wps:cNvPr id="140" name="Shape 140"/>
                        <wps:cNvSpPr/>
                        <wps:spPr>
                          <a:xfrm>
                            <a:off x="1385873" y="242820"/>
                            <a:ext cx="75273" cy="75121"/>
                          </a:xfrm>
                          <a:custGeom>
                            <a:avLst/>
                            <a:gdLst/>
                            <a:ahLst/>
                            <a:cxnLst/>
                            <a:rect l="0" t="0" r="0" b="0"/>
                            <a:pathLst>
                              <a:path w="75273" h="75121">
                                <a:moveTo>
                                  <a:pt x="3937" y="292"/>
                                </a:moveTo>
                                <a:cubicBezTo>
                                  <a:pt x="4153" y="152"/>
                                  <a:pt x="4369" y="0"/>
                                  <a:pt x="4432" y="292"/>
                                </a:cubicBezTo>
                                <a:cubicBezTo>
                                  <a:pt x="20371" y="13271"/>
                                  <a:pt x="36449" y="26835"/>
                                  <a:pt x="52477" y="40208"/>
                                </a:cubicBezTo>
                                <a:cubicBezTo>
                                  <a:pt x="57759" y="44615"/>
                                  <a:pt x="64516" y="50203"/>
                                  <a:pt x="69812" y="55169"/>
                                </a:cubicBezTo>
                                <a:cubicBezTo>
                                  <a:pt x="73343" y="58471"/>
                                  <a:pt x="67742" y="61100"/>
                                  <a:pt x="75273" y="74574"/>
                                </a:cubicBezTo>
                                <a:cubicBezTo>
                                  <a:pt x="51397" y="75121"/>
                                  <a:pt x="32766" y="74206"/>
                                  <a:pt x="8610" y="74219"/>
                                </a:cubicBezTo>
                                <a:cubicBezTo>
                                  <a:pt x="7391" y="65977"/>
                                  <a:pt x="4064" y="58814"/>
                                  <a:pt x="3442" y="49568"/>
                                </a:cubicBezTo>
                                <a:cubicBezTo>
                                  <a:pt x="2845" y="40589"/>
                                  <a:pt x="5156" y="29299"/>
                                  <a:pt x="0" y="24193"/>
                                </a:cubicBezTo>
                                <a:cubicBezTo>
                                  <a:pt x="1067" y="23813"/>
                                  <a:pt x="1333" y="23254"/>
                                  <a:pt x="1715" y="22225"/>
                                </a:cubicBezTo>
                                <a:cubicBezTo>
                                  <a:pt x="3390" y="17755"/>
                                  <a:pt x="2260" y="10224"/>
                                  <a:pt x="2705" y="4724"/>
                                </a:cubicBezTo>
                                <a:cubicBezTo>
                                  <a:pt x="2845" y="3061"/>
                                  <a:pt x="3810" y="1892"/>
                                  <a:pt x="3937" y="292"/>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1" name="Shape 141"/>
                        <wps:cNvSpPr/>
                        <wps:spPr>
                          <a:xfrm>
                            <a:off x="1224510" y="67678"/>
                            <a:ext cx="292646" cy="247637"/>
                          </a:xfrm>
                          <a:custGeom>
                            <a:avLst/>
                            <a:gdLst/>
                            <a:ahLst/>
                            <a:cxnLst/>
                            <a:rect l="0" t="0" r="0" b="0"/>
                            <a:pathLst>
                              <a:path w="292646" h="247637">
                                <a:moveTo>
                                  <a:pt x="146317" y="0"/>
                                </a:moveTo>
                                <a:cubicBezTo>
                                  <a:pt x="227126" y="0"/>
                                  <a:pt x="292646" y="65507"/>
                                  <a:pt x="292646" y="146317"/>
                                </a:cubicBezTo>
                                <a:cubicBezTo>
                                  <a:pt x="292646" y="180442"/>
                                  <a:pt x="280912" y="211823"/>
                                  <a:pt x="261328" y="236715"/>
                                </a:cubicBezTo>
                                <a:cubicBezTo>
                                  <a:pt x="257124" y="232067"/>
                                  <a:pt x="250355" y="229438"/>
                                  <a:pt x="241922" y="228663"/>
                                </a:cubicBezTo>
                                <a:cubicBezTo>
                                  <a:pt x="236055" y="228117"/>
                                  <a:pt x="231584" y="224041"/>
                                  <a:pt x="227381" y="221031"/>
                                </a:cubicBezTo>
                                <a:cubicBezTo>
                                  <a:pt x="222123" y="217234"/>
                                  <a:pt x="219189" y="214693"/>
                                  <a:pt x="215062" y="211176"/>
                                </a:cubicBezTo>
                                <a:cubicBezTo>
                                  <a:pt x="198857" y="197269"/>
                                  <a:pt x="182766" y="184137"/>
                                  <a:pt x="167272" y="170028"/>
                                </a:cubicBezTo>
                                <a:cubicBezTo>
                                  <a:pt x="168770" y="157035"/>
                                  <a:pt x="176238" y="144513"/>
                                  <a:pt x="172682" y="129616"/>
                                </a:cubicBezTo>
                                <a:cubicBezTo>
                                  <a:pt x="171183" y="123304"/>
                                  <a:pt x="167348" y="118326"/>
                                  <a:pt x="168999" y="109169"/>
                                </a:cubicBezTo>
                                <a:cubicBezTo>
                                  <a:pt x="170079" y="103149"/>
                                  <a:pt x="171399" y="97663"/>
                                  <a:pt x="169735" y="91173"/>
                                </a:cubicBezTo>
                                <a:cubicBezTo>
                                  <a:pt x="168973" y="88189"/>
                                  <a:pt x="168161" y="85611"/>
                                  <a:pt x="167754" y="82804"/>
                                </a:cubicBezTo>
                                <a:cubicBezTo>
                                  <a:pt x="167310" y="79667"/>
                                  <a:pt x="167487" y="76594"/>
                                  <a:pt x="167030" y="73444"/>
                                </a:cubicBezTo>
                                <a:cubicBezTo>
                                  <a:pt x="165798" y="64986"/>
                                  <a:pt x="160338" y="59538"/>
                                  <a:pt x="155448" y="54229"/>
                                </a:cubicBezTo>
                                <a:cubicBezTo>
                                  <a:pt x="154242" y="52934"/>
                                  <a:pt x="150965" y="50952"/>
                                  <a:pt x="151740" y="48324"/>
                                </a:cubicBezTo>
                                <a:cubicBezTo>
                                  <a:pt x="152222" y="46761"/>
                                  <a:pt x="153035" y="46558"/>
                                  <a:pt x="155194" y="46330"/>
                                </a:cubicBezTo>
                                <a:cubicBezTo>
                                  <a:pt x="154242" y="45199"/>
                                  <a:pt x="155219" y="44818"/>
                                  <a:pt x="156439" y="45352"/>
                                </a:cubicBezTo>
                                <a:cubicBezTo>
                                  <a:pt x="156375" y="42685"/>
                                  <a:pt x="151435" y="37973"/>
                                  <a:pt x="153226" y="34265"/>
                                </a:cubicBezTo>
                                <a:cubicBezTo>
                                  <a:pt x="153619" y="33452"/>
                                  <a:pt x="153238" y="33312"/>
                                  <a:pt x="153860" y="32703"/>
                                </a:cubicBezTo>
                                <a:cubicBezTo>
                                  <a:pt x="156604" y="30086"/>
                                  <a:pt x="159817" y="30035"/>
                                  <a:pt x="161531" y="29108"/>
                                </a:cubicBezTo>
                                <a:cubicBezTo>
                                  <a:pt x="163144" y="28232"/>
                                  <a:pt x="164350" y="27178"/>
                                  <a:pt x="163017" y="25540"/>
                                </a:cubicBezTo>
                                <a:cubicBezTo>
                                  <a:pt x="162319" y="24663"/>
                                  <a:pt x="161175" y="25044"/>
                                  <a:pt x="160693" y="25057"/>
                                </a:cubicBezTo>
                                <a:cubicBezTo>
                                  <a:pt x="160071" y="25070"/>
                                  <a:pt x="153174" y="26391"/>
                                  <a:pt x="152679" y="25933"/>
                                </a:cubicBezTo>
                                <a:cubicBezTo>
                                  <a:pt x="152502" y="25768"/>
                                  <a:pt x="152565" y="25971"/>
                                  <a:pt x="151473" y="24663"/>
                                </a:cubicBezTo>
                                <a:cubicBezTo>
                                  <a:pt x="148958" y="21641"/>
                                  <a:pt x="148310" y="16713"/>
                                  <a:pt x="138379" y="16713"/>
                                </a:cubicBezTo>
                                <a:cubicBezTo>
                                  <a:pt x="130925" y="17361"/>
                                  <a:pt x="124599" y="23787"/>
                                  <a:pt x="125514" y="28905"/>
                                </a:cubicBezTo>
                                <a:cubicBezTo>
                                  <a:pt x="121386" y="30861"/>
                                  <a:pt x="114770" y="32410"/>
                                  <a:pt x="115278" y="34265"/>
                                </a:cubicBezTo>
                                <a:cubicBezTo>
                                  <a:pt x="116662" y="37821"/>
                                  <a:pt x="123622" y="33274"/>
                                  <a:pt x="127114" y="36728"/>
                                </a:cubicBezTo>
                                <a:cubicBezTo>
                                  <a:pt x="128486" y="39573"/>
                                  <a:pt x="124943" y="40259"/>
                                  <a:pt x="125133" y="43383"/>
                                </a:cubicBezTo>
                                <a:cubicBezTo>
                                  <a:pt x="125095" y="44653"/>
                                  <a:pt x="127318" y="43663"/>
                                  <a:pt x="127597" y="44615"/>
                                </a:cubicBezTo>
                                <a:cubicBezTo>
                                  <a:pt x="126924" y="47257"/>
                                  <a:pt x="129197" y="47130"/>
                                  <a:pt x="128333" y="49301"/>
                                </a:cubicBezTo>
                                <a:cubicBezTo>
                                  <a:pt x="129362" y="50076"/>
                                  <a:pt x="130226" y="51029"/>
                                  <a:pt x="130556" y="52502"/>
                                </a:cubicBezTo>
                                <a:cubicBezTo>
                                  <a:pt x="131293" y="53975"/>
                                  <a:pt x="134862" y="52629"/>
                                  <a:pt x="135230" y="54470"/>
                                </a:cubicBezTo>
                                <a:cubicBezTo>
                                  <a:pt x="134633" y="56109"/>
                                  <a:pt x="132486" y="55575"/>
                                  <a:pt x="131546" y="55702"/>
                                </a:cubicBezTo>
                                <a:cubicBezTo>
                                  <a:pt x="130048" y="55918"/>
                                  <a:pt x="128410" y="56159"/>
                                  <a:pt x="127114" y="56680"/>
                                </a:cubicBezTo>
                                <a:cubicBezTo>
                                  <a:pt x="122403" y="58611"/>
                                  <a:pt x="120244" y="63576"/>
                                  <a:pt x="116522" y="65557"/>
                                </a:cubicBezTo>
                                <a:cubicBezTo>
                                  <a:pt x="113932" y="66942"/>
                                  <a:pt x="110846" y="67310"/>
                                  <a:pt x="108141" y="68517"/>
                                </a:cubicBezTo>
                                <a:cubicBezTo>
                                  <a:pt x="105664" y="69621"/>
                                  <a:pt x="103263" y="70764"/>
                                  <a:pt x="100749" y="72200"/>
                                </a:cubicBezTo>
                                <a:cubicBezTo>
                                  <a:pt x="93014" y="72238"/>
                                  <a:pt x="89497" y="75146"/>
                                  <a:pt x="83503" y="77876"/>
                                </a:cubicBezTo>
                                <a:cubicBezTo>
                                  <a:pt x="79984" y="79477"/>
                                  <a:pt x="76492" y="82106"/>
                                  <a:pt x="73647" y="81813"/>
                                </a:cubicBezTo>
                                <a:cubicBezTo>
                                  <a:pt x="70980" y="81547"/>
                                  <a:pt x="69444" y="77394"/>
                                  <a:pt x="66739" y="77394"/>
                                </a:cubicBezTo>
                                <a:cubicBezTo>
                                  <a:pt x="61163" y="77394"/>
                                  <a:pt x="60528" y="88379"/>
                                  <a:pt x="65265" y="90195"/>
                                </a:cubicBezTo>
                                <a:cubicBezTo>
                                  <a:pt x="66472" y="90665"/>
                                  <a:pt x="68275" y="89687"/>
                                  <a:pt x="70206" y="90195"/>
                                </a:cubicBezTo>
                                <a:cubicBezTo>
                                  <a:pt x="72009" y="90665"/>
                                  <a:pt x="76721" y="95618"/>
                                  <a:pt x="78321" y="97092"/>
                                </a:cubicBezTo>
                                <a:cubicBezTo>
                                  <a:pt x="95885" y="113081"/>
                                  <a:pt x="116332" y="132080"/>
                                  <a:pt x="133274" y="147104"/>
                                </a:cubicBezTo>
                                <a:cubicBezTo>
                                  <a:pt x="132473" y="149924"/>
                                  <a:pt x="133909" y="151384"/>
                                  <a:pt x="135496" y="152768"/>
                                </a:cubicBezTo>
                                <a:cubicBezTo>
                                  <a:pt x="136157" y="153365"/>
                                  <a:pt x="136487" y="154318"/>
                                  <a:pt x="137464" y="154254"/>
                                </a:cubicBezTo>
                                <a:cubicBezTo>
                                  <a:pt x="138341" y="168605"/>
                                  <a:pt x="133883" y="177622"/>
                                  <a:pt x="132283" y="189497"/>
                                </a:cubicBezTo>
                                <a:cubicBezTo>
                                  <a:pt x="133528" y="190056"/>
                                  <a:pt x="135813" y="189573"/>
                                  <a:pt x="137464" y="189738"/>
                                </a:cubicBezTo>
                                <a:cubicBezTo>
                                  <a:pt x="137554" y="191351"/>
                                  <a:pt x="136716" y="193091"/>
                                  <a:pt x="137693" y="194158"/>
                                </a:cubicBezTo>
                                <a:cubicBezTo>
                                  <a:pt x="138849" y="195097"/>
                                  <a:pt x="141504" y="194323"/>
                                  <a:pt x="142621" y="194666"/>
                                </a:cubicBezTo>
                                <a:cubicBezTo>
                                  <a:pt x="143446" y="195986"/>
                                  <a:pt x="144335" y="197231"/>
                                  <a:pt x="145352" y="198361"/>
                                </a:cubicBezTo>
                                <a:cubicBezTo>
                                  <a:pt x="145250" y="209131"/>
                                  <a:pt x="152082" y="219469"/>
                                  <a:pt x="152984" y="229895"/>
                                </a:cubicBezTo>
                                <a:cubicBezTo>
                                  <a:pt x="153264" y="233121"/>
                                  <a:pt x="153035" y="236245"/>
                                  <a:pt x="151257" y="238519"/>
                                </a:cubicBezTo>
                                <a:cubicBezTo>
                                  <a:pt x="150228" y="239827"/>
                                  <a:pt x="148387" y="240563"/>
                                  <a:pt x="146571" y="241719"/>
                                </a:cubicBezTo>
                                <a:cubicBezTo>
                                  <a:pt x="144970" y="242748"/>
                                  <a:pt x="143370" y="244285"/>
                                  <a:pt x="141897" y="244920"/>
                                </a:cubicBezTo>
                                <a:cubicBezTo>
                                  <a:pt x="139129" y="246113"/>
                                  <a:pt x="135560" y="245643"/>
                                  <a:pt x="133020" y="247637"/>
                                </a:cubicBezTo>
                                <a:cubicBezTo>
                                  <a:pt x="100914" y="246380"/>
                                  <a:pt x="69012" y="245326"/>
                                  <a:pt x="37376" y="243980"/>
                                </a:cubicBezTo>
                                <a:cubicBezTo>
                                  <a:pt x="14148" y="218084"/>
                                  <a:pt x="0" y="183845"/>
                                  <a:pt x="0" y="146317"/>
                                </a:cubicBezTo>
                                <a:cubicBezTo>
                                  <a:pt x="0" y="65507"/>
                                  <a:pt x="65507" y="0"/>
                                  <a:pt x="146317"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2" name="Shape 142"/>
                        <wps:cNvSpPr/>
                        <wps:spPr>
                          <a:xfrm>
                            <a:off x="1298903" y="140572"/>
                            <a:ext cx="66180" cy="70028"/>
                          </a:xfrm>
                          <a:custGeom>
                            <a:avLst/>
                            <a:gdLst/>
                            <a:ahLst/>
                            <a:cxnLst/>
                            <a:rect l="0" t="0" r="0" b="0"/>
                            <a:pathLst>
                              <a:path w="66180" h="70028">
                                <a:moveTo>
                                  <a:pt x="55181" y="51"/>
                                </a:moveTo>
                                <a:cubicBezTo>
                                  <a:pt x="55397" y="0"/>
                                  <a:pt x="55410" y="140"/>
                                  <a:pt x="55435" y="305"/>
                                </a:cubicBezTo>
                                <a:cubicBezTo>
                                  <a:pt x="58293" y="3442"/>
                                  <a:pt x="58470" y="9411"/>
                                  <a:pt x="61340" y="12865"/>
                                </a:cubicBezTo>
                                <a:cubicBezTo>
                                  <a:pt x="62268" y="13970"/>
                                  <a:pt x="64985" y="16231"/>
                                  <a:pt x="65277" y="18047"/>
                                </a:cubicBezTo>
                                <a:cubicBezTo>
                                  <a:pt x="65709" y="20676"/>
                                  <a:pt x="64033" y="24435"/>
                                  <a:pt x="64046" y="27902"/>
                                </a:cubicBezTo>
                                <a:cubicBezTo>
                                  <a:pt x="64058" y="29502"/>
                                  <a:pt x="64757" y="31102"/>
                                  <a:pt x="64795" y="32588"/>
                                </a:cubicBezTo>
                                <a:cubicBezTo>
                                  <a:pt x="64820" y="33680"/>
                                  <a:pt x="64300" y="34798"/>
                                  <a:pt x="64300" y="36017"/>
                                </a:cubicBezTo>
                                <a:cubicBezTo>
                                  <a:pt x="64300" y="41618"/>
                                  <a:pt x="64757" y="50711"/>
                                  <a:pt x="64757" y="50711"/>
                                </a:cubicBezTo>
                                <a:cubicBezTo>
                                  <a:pt x="64757" y="50711"/>
                                  <a:pt x="65456" y="52502"/>
                                  <a:pt x="65532" y="54254"/>
                                </a:cubicBezTo>
                                <a:cubicBezTo>
                                  <a:pt x="66180" y="58356"/>
                                  <a:pt x="65176" y="62941"/>
                                  <a:pt x="65532" y="67564"/>
                                </a:cubicBezTo>
                                <a:cubicBezTo>
                                  <a:pt x="63538" y="68034"/>
                                  <a:pt x="62140" y="69101"/>
                                  <a:pt x="60604" y="70028"/>
                                </a:cubicBezTo>
                                <a:cubicBezTo>
                                  <a:pt x="40005" y="52019"/>
                                  <a:pt x="19926" y="33490"/>
                                  <a:pt x="0" y="14834"/>
                                </a:cubicBezTo>
                                <a:cubicBezTo>
                                  <a:pt x="6921" y="14021"/>
                                  <a:pt x="16510" y="14668"/>
                                  <a:pt x="22657" y="12370"/>
                                </a:cubicBezTo>
                                <a:cubicBezTo>
                                  <a:pt x="25057" y="11481"/>
                                  <a:pt x="26885" y="9423"/>
                                  <a:pt x="29566" y="8420"/>
                                </a:cubicBezTo>
                                <a:cubicBezTo>
                                  <a:pt x="33286" y="7049"/>
                                  <a:pt x="39091" y="6528"/>
                                  <a:pt x="43358" y="5715"/>
                                </a:cubicBezTo>
                                <a:cubicBezTo>
                                  <a:pt x="47942" y="4851"/>
                                  <a:pt x="52438" y="3581"/>
                                  <a:pt x="55181" y="51"/>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3" name="Shape 143"/>
                        <wps:cNvSpPr/>
                        <wps:spPr>
                          <a:xfrm>
                            <a:off x="1284279" y="330191"/>
                            <a:ext cx="175425" cy="30124"/>
                          </a:xfrm>
                          <a:custGeom>
                            <a:avLst/>
                            <a:gdLst/>
                            <a:ahLst/>
                            <a:cxnLst/>
                            <a:rect l="0" t="0" r="0" b="0"/>
                            <a:pathLst>
                              <a:path w="175425" h="30124">
                                <a:moveTo>
                                  <a:pt x="175425" y="0"/>
                                </a:moveTo>
                                <a:cubicBezTo>
                                  <a:pt x="150787" y="18885"/>
                                  <a:pt x="119977" y="30124"/>
                                  <a:pt x="86551" y="30124"/>
                                </a:cubicBezTo>
                                <a:cubicBezTo>
                                  <a:pt x="54153" y="30124"/>
                                  <a:pt x="24232" y="19583"/>
                                  <a:pt x="0" y="1765"/>
                                </a:cubicBezTo>
                                <a:cubicBezTo>
                                  <a:pt x="57938" y="3658"/>
                                  <a:pt x="117932" y="2756"/>
                                  <a:pt x="17542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4" name="Shape 144"/>
                        <wps:cNvSpPr/>
                        <wps:spPr>
                          <a:xfrm>
                            <a:off x="1157938" y="0"/>
                            <a:ext cx="213988" cy="427997"/>
                          </a:xfrm>
                          <a:custGeom>
                            <a:avLst/>
                            <a:gdLst/>
                            <a:ahLst/>
                            <a:cxnLst/>
                            <a:rect l="0" t="0" r="0" b="0"/>
                            <a:pathLst>
                              <a:path w="213988" h="427997">
                                <a:moveTo>
                                  <a:pt x="213945" y="0"/>
                                </a:moveTo>
                                <a:lnTo>
                                  <a:pt x="213988" y="0"/>
                                </a:lnTo>
                                <a:lnTo>
                                  <a:pt x="213988" y="55672"/>
                                </a:lnTo>
                                <a:lnTo>
                                  <a:pt x="182083" y="58888"/>
                                </a:lnTo>
                                <a:cubicBezTo>
                                  <a:pt x="109931" y="73650"/>
                                  <a:pt x="55664" y="137480"/>
                                  <a:pt x="55664" y="213990"/>
                                </a:cubicBezTo>
                                <a:cubicBezTo>
                                  <a:pt x="55664" y="290511"/>
                                  <a:pt x="109931" y="354342"/>
                                  <a:pt x="182083" y="369105"/>
                                </a:cubicBezTo>
                                <a:lnTo>
                                  <a:pt x="213988" y="372320"/>
                                </a:lnTo>
                                <a:lnTo>
                                  <a:pt x="213988" y="427997"/>
                                </a:lnTo>
                                <a:lnTo>
                                  <a:pt x="170867" y="423650"/>
                                </a:lnTo>
                                <a:cubicBezTo>
                                  <a:pt x="73354" y="403693"/>
                                  <a:pt x="0" y="317403"/>
                                  <a:pt x="0" y="213990"/>
                                </a:cubicBezTo>
                                <a:cubicBezTo>
                                  <a:pt x="0" y="110577"/>
                                  <a:pt x="73354" y="24297"/>
                                  <a:pt x="170867" y="4343"/>
                                </a:cubicBezTo>
                                <a:lnTo>
                                  <a:pt x="213945" y="0"/>
                                </a:ln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s:wsp>
                        <wps:cNvPr id="145" name="Shape 145"/>
                        <wps:cNvSpPr/>
                        <wps:spPr>
                          <a:xfrm>
                            <a:off x="1371926" y="0"/>
                            <a:ext cx="214001" cy="427998"/>
                          </a:xfrm>
                          <a:custGeom>
                            <a:avLst/>
                            <a:gdLst/>
                            <a:ahLst/>
                            <a:cxnLst/>
                            <a:rect l="0" t="0" r="0" b="0"/>
                            <a:pathLst>
                              <a:path w="214001" h="427998">
                                <a:moveTo>
                                  <a:pt x="0" y="0"/>
                                </a:moveTo>
                                <a:lnTo>
                                  <a:pt x="56" y="0"/>
                                </a:lnTo>
                                <a:lnTo>
                                  <a:pt x="43134" y="4343"/>
                                </a:lnTo>
                                <a:cubicBezTo>
                                  <a:pt x="140647" y="24297"/>
                                  <a:pt x="214001" y="110577"/>
                                  <a:pt x="214001" y="213990"/>
                                </a:cubicBezTo>
                                <a:cubicBezTo>
                                  <a:pt x="214001" y="332176"/>
                                  <a:pt x="118192" y="427998"/>
                                  <a:pt x="6" y="427998"/>
                                </a:cubicBezTo>
                                <a:lnTo>
                                  <a:pt x="0" y="427997"/>
                                </a:lnTo>
                                <a:lnTo>
                                  <a:pt x="0" y="372320"/>
                                </a:lnTo>
                                <a:lnTo>
                                  <a:pt x="6" y="372321"/>
                                </a:lnTo>
                                <a:cubicBezTo>
                                  <a:pt x="87446" y="372321"/>
                                  <a:pt x="158324" y="301442"/>
                                  <a:pt x="158324" y="213990"/>
                                </a:cubicBezTo>
                                <a:cubicBezTo>
                                  <a:pt x="158324" y="126551"/>
                                  <a:pt x="87446" y="55672"/>
                                  <a:pt x="6" y="55672"/>
                                </a:cubicBezTo>
                                <a:lnTo>
                                  <a:pt x="0" y="55672"/>
                                </a:lnTo>
                                <a:lnTo>
                                  <a:pt x="0" y="0"/>
                                </a:lnTo>
                                <a:close/>
                              </a:path>
                            </a:pathLst>
                          </a:custGeom>
                          <a:ln w="0" cap="flat">
                            <a:miter lim="127000"/>
                          </a:ln>
                        </wps:spPr>
                        <wps:style>
                          <a:lnRef idx="0">
                            <a:srgbClr val="000000">
                              <a:alpha val="0"/>
                            </a:srgbClr>
                          </a:lnRef>
                          <a:fillRef idx="1">
                            <a:srgbClr val="38B449"/>
                          </a:fillRef>
                          <a:effectRef idx="0">
                            <a:scrgbClr r="0" g="0" b="0"/>
                          </a:effectRef>
                          <a:fontRef idx="none"/>
                        </wps:style>
                        <wps:bodyPr/>
                      </wps:wsp>
                    </wpg:wgp>
                  </a:graphicData>
                </a:graphic>
              </wp:inline>
            </w:drawing>
          </mc:Choice>
          <mc:Fallback>
            <w:pict>
              <v:group id="Group 1381" style="width:199.65pt;height:33.7pt;mso-position-horizontal-relative:char;mso-position-vertical-relative:line" coordsize="25352,4279" o:spid="_x0000_s1026" w14:anchorId="55789DB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">
                <v:shape id="Shape 114" style="position:absolute;left:4809;top:1370;width:1008;height:1640;visibility:visible;mso-wrap-style:square;v-text-anchor:top" coordsize="100826,163982" o:spid="_x0000_s1027" fillcolor="black" stroked="f" strokeweight="0" path="m49823,c63856,,77674,2108,93803,10757l83287,36487c74156,30645,61989,26899,54280,26899v-14516,,-24092,8420,-24092,20815l30188,121412v,8179,5373,16612,22682,16612c58014,138024,63856,136842,71120,134747r,-32055l52401,102692r,-25971l100826,76721r,84925l87961,161646r-3048,-3277c70422,162814,56845,163982,49823,163982,24803,163982,,153695,,122809l,44907c,15202,23394,,4982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">
                  <v:stroke miterlimit="83231f" joinstyle="miter"/>
                  <v:path textboxrect="0,0,100826,163982" arrowok="t"/>
                </v:shape>
                <v:shape id="Shape 115" style="position:absolute;left:6004;top:1393;width:593;height:1593;visibility:visible;mso-wrap-style:square;v-text-anchor:top" coordsize="59296,159309" o:spid="_x0000_s1028" fillcolor="black" stroked="f" strokeweight="0" path="m45377,l59296,r,46711l49353,84455r9943,l59296,110884r-16725,l29706,159309,,159309,4537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">
                  <v:stroke miterlimit="83231f" joinstyle="miter"/>
                  <v:path textboxrect="0,0,59296,159309" arrowok="t"/>
                </v:shape>
                <v:shape id="Shape 116" style="position:absolute;left:6597;top:1393;width:581;height:1593;visibility:visible;mso-wrap-style:square;v-text-anchor:top" coordsize="58141,159309" o:spid="_x0000_s1029" fillcolor="black" stroked="f" strokeweight="0" path="m,l15101,,58141,138481r,20828l31458,159309,17666,110884,,110884,,84455r9944,l3861,59652r,-27597l,4671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">
                  <v:stroke miterlimit="83231f" joinstyle="miter"/>
                  <v:path textboxrect="0,0,58141,159309" arrowok="t"/>
                </v:shape>
                <v:shape id="Shape 117" style="position:absolute;left:7400;top:1391;width:495;height:1595;visibility:visible;mso-wrap-style:square;v-text-anchor:top" coordsize="49479,159550" o:spid="_x0000_s1030" fillcolor="black" stroked="f" strokeweight="0" path="m,l49479,r,26200l30176,26200r-229,44221l47727,70421r1752,-536l49479,112352,39307,96380r-9360,l29947,159550,,15955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">
                  <v:stroke miterlimit="83231f" joinstyle="miter"/>
                  <v:path textboxrect="0,0,49479,159550" arrowok="t"/>
                </v:shape>
                <v:shape id="Shape 118" style="position:absolute;left:7895;top:1391;width:556;height:1595;visibility:visible;mso-wrap-style:square;v-text-anchor:top" coordsize="55550,159550" o:spid="_x0000_s1031" fillcolor="black" stroked="f" strokeweight="0" path="m,l5969,c30531,,49479,14973,49479,40945r,15202c49479,74155,39891,89129,21870,93815r33680,46774l55550,159550r-25489,l,112352,,69885,13539,65738v3772,-3159,5994,-7839,5994,-13808l19533,44450c19533,29947,9475,26200,115,26200r-115,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">
                  <v:stroke miterlimit="83231f" joinstyle="miter"/>
                  <v:path textboxrect="0,0,55550,159550" arrowok="t"/>
                </v:shape>
                <v:shape id="Shape 119" style="position:absolute;left:8649;top:1391;width:521;height:1595;visibility:visible;mso-wrap-style:square;v-text-anchor:top" coordsize="52045,159537" o:spid="_x0000_s1032" fillcolor="black" stroked="f" strokeweight="0" path="m,l52045,r,25743l30176,25959r,107378l52045,133337r,25988l,15953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">
                  <v:stroke miterlimit="83231f" joinstyle="miter"/>
                  <v:path textboxrect="0,0,52045,159537" arrowok="t"/>
                </v:shape>
                <v:shape id="Shape 120" style="position:absolute;left:9170;top:1391;width:520;height:1593;visibility:visible;mso-wrap-style:square;v-text-anchor:top" coordsize="52044,159325" o:spid="_x0000_s1033" fillcolor="black" stroked="f" strokeweight="0" path="m,l1283,c27724,,52044,13564,52044,43510r,72517c52044,145745,30302,159309,3860,159309l,159325,,133337r1283,c16725,133337,21869,123050,21869,114389r,-69240c21869,36728,16725,25730,1283,25730l,2574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">
                  <v:stroke miterlimit="83231f" joinstyle="miter"/>
                  <v:path textboxrect="0,0,52044,159325" arrowok="t"/>
                </v:shape>
                <v:shape id="Shape 121" style="position:absolute;left:9842;top:1393;width:593;height:1593;visibility:visible;mso-wrap-style:square;v-text-anchor:top" coordsize="59297,159309" o:spid="_x0000_s1034" fillcolor="black" stroked="f" strokeweight="0" path="m45377,l59297,r,46708l49353,84455r9944,l59297,110884r-16726,l29706,159309,,159309,4537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">
                  <v:stroke miterlimit="83231f" joinstyle="miter"/>
                  <v:path textboxrect="0,0,59297,159309" arrowok="t"/>
                </v:shape>
                <v:shape id="Shape 122" style="position:absolute;left:10435;top:1393;width:582;height:1593;visibility:visible;mso-wrap-style:square;v-text-anchor:top" coordsize="58140,159309" o:spid="_x0000_s1035" fillcolor="black" stroked="f" strokeweight="0" path="m,l15100,,58140,138481r,20828l31470,159309,17678,110884,,110884,,84455r9944,l3860,59652r,-27597l,4670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">
                  <v:stroke miterlimit="83231f" joinstyle="miter"/>
                  <v:path textboxrect="0,0,58140,159309" arrowok="t"/>
                </v:shape>
                <v:shape id="Shape 1834" style="position:absolute;top:1029;width:4312;height:2221;visibility:visible;mso-wrap-style:square;v-text-anchor:top" coordsize="431267,222059" o:spid="_x0000_s1036" fillcolor="black" stroked="f" strokeweight="0" path="m,l431267,r,222059l,22205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">
                  <v:stroke miterlimit="83231f" joinstyle="miter"/>
                  <v:path textboxrect="0,0,431267,222059" arrowok="t"/>
                </v:shape>
                <v:shape id="Shape 124" style="position:absolute;left:231;top:1372;width:974;height:1668;visibility:visible;mso-wrap-style:square;v-text-anchor:top" coordsize="97358,166853" o:spid="_x0000_s1037" fillcolor="#38b449" stroked="f" strokeweight="0" path="m52845,c67844,,82118,2375,94742,5956l86894,34277c75464,30226,65939,28804,56185,28804v-10478,,-21907,2844,-21907,13563l34278,48552v,6198,724,8573,6426,11430l81166,80454v12624,6427,16192,17133,16192,30227l97358,129248v-241,28321,-29514,37605,-51651,37605c33807,166853,11900,163525,,157569l9043,130670v6438,4534,57365,19762,57137,-7848l66180,114732v,-5715,-482,-8103,-7138,-11659l24282,85458c10947,78550,3569,69025,3569,54267r,-15951c3569,11659,26899,,5284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">
                  <v:stroke miterlimit="83231f" joinstyle="miter"/>
                  <v:path textboxrect="0,0,97358,166853" arrowok="t"/>
                </v:shape>
                <v:shape id="Shape 125" style="position:absolute;left:1598;top:1393;width:1057;height:1647;visibility:visible;mso-wrap-style:square;v-text-anchor:top" coordsize="105690,164706" o:spid="_x0000_s1038" fillcolor="#27a9e1" stroked="f" strokeweight="0" path="m,l30950,r-241,121387c30709,134239,45466,138049,52845,138049v7620,,22847,-3569,22847,-16421l75692,r29998,229l105690,124714v,27140,-28321,39992,-52845,39992c28575,164706,,151854,,124714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">
                  <v:stroke miterlimit="83231f" joinstyle="miter"/>
                  <v:path textboxrect="0,0,105690,164706" arrowok="t"/>
                </v:shape>
                <v:shape id="Shape 126" style="position:absolute;left:3083;top:1393;width:502;height:1624;visibility:visible;mso-wrap-style:square;v-text-anchor:top" coordsize="50229,162331" o:spid="_x0000_s1039" fillcolor="#ef4036" stroked="f" strokeweight="0" path="m,l50229,r,26637l48323,26187r-17614,l30709,71882r19278,l50229,71807r,26785l30709,98781r,63550l241,16233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">
                  <v:stroke miterlimit="83231f" joinstyle="miter"/>
                  <v:path textboxrect="0,0,50229,162331" arrowok="t"/>
                </v:shape>
                <v:shape id="Shape 127" style="position:absolute;left:3585;top:1393;width:505;height:986;visibility:visible;mso-wrap-style:square;v-text-anchor:top" coordsize="50457,98592" o:spid="_x0000_s1040" fillcolor="#ef4036" stroked="f" strokeweight="0" path="m,l4039,c29273,,49987,15469,50229,41656r,16421c50457,85217,25705,98539,5486,98539l,98592,,71807,13926,67508v3511,-3005,5594,-7646,5594,-14193l19520,43320v,-6782,-2677,-11065,-6693,-13653l,2663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">
                  <v:stroke miterlimit="83231f" joinstyle="miter"/>
                  <v:path textboxrect="0,0,50457,98592" arrowok="t"/>
                </v:shape>
                <v:shape id="Shape 128" style="position:absolute;left:18097;top:1977;width:1273;height:687;visibility:visible;mso-wrap-style:square;v-text-anchor:top" coordsize="127343,68732" o:spid="_x0000_s1041" fillcolor="black" stroked="f" strokeweight="0" path="m16853,v2426,1867,6084,2426,9080,3467c33325,6032,40475,8941,47866,11481v14720,5042,30798,9258,43142,16103c95491,30061,99314,32944,103492,35801v1995,1372,11303,7392,12485,8230c117805,45326,119697,46749,121628,48171v800,597,1473,1067,2997,2286c125197,50914,127343,51905,126353,53200v-4293,1359,-7760,2617,-11507,3988c103378,61227,99187,63614,84074,67907v-953,279,-2477,825,-2286,-2451c81724,64287,76353,61747,73152,60287v-1156,114,-2997,1676,-5664,1702c61837,58623,55245,54013,48082,50076,43028,47320,37071,44564,32703,42139,30632,40970,28981,39675,27369,39764v-2515,139,-5055,3454,-6135,4254c20155,44818,15977,47523,14783,48451v-2121,1625,-3861,3505,-5740,4800c6807,54788,4547,56223,2184,57582,2032,54254,1067,52362,,49416v2502,-1689,8319,-292,9843,-2807c12179,31483,2718,20396,3734,6896,7251,6452,10020,5677,13970,2489,14961,1892,15418,978,1685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">
                  <v:stroke miterlimit="83231f" joinstyle="miter"/>
                  <v:path textboxrect="0,0,127343,68732" arrowok="t"/>
                </v:shape>
                <v:shape id="Shape 129" style="position:absolute;left:18205;top:2538;width:533;height:353;visibility:visible;mso-wrap-style:square;v-text-anchor:top" coordsize="53340,35369" o:spid="_x0000_s1042" fillcolor="black" stroked="f" strokeweight="0" path="m20358,v3162,5156,10274,2730,15723,4280c38024,4826,40081,5753,41948,6566v4953,2197,11392,4127,10300,12814c37960,25248,23813,29997,9310,35369,6121,33604,4559,29820,,29731,597,25400,5817,18097,6909,16243v368,-635,2781,-5181,3149,-5791c12446,6413,14936,254,2035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">
                  <v:stroke miterlimit="83231f" joinstyle="miter"/>
                  <v:path textboxrect="0,0,53340,35369" arrowok="t"/>
                </v:shape>
                <v:shape id="Shape 130" style="position:absolute;left:17382;top:676;width:2536;height:1813;visibility:visible;mso-wrap-style:square;v-text-anchor:top" coordsize="253517,181242" o:spid="_x0000_s1043" fillcolor="black" stroked="f" strokeweight="0" path="m107200,v80810,,146317,65494,146317,146304c253517,152019,253161,157632,252526,163182v-15646,6312,-32143,12116,-48500,18060c203581,178245,203555,171526,200075,169863v-1904,-623,-254,-5601,-2082,-6350c193865,163449,194348,167145,191135,167843v-9779,-5270,-18847,-11620,-28054,-18339c162471,149073,152247,140932,148069,137897v-1270,-927,-20840,-16104,-22149,-17463c125399,119888,117195,113525,115684,112713v-813,-432,-1093,-572,-2502,-1245c110642,110287,105905,109880,102781,107442v787,-7506,2032,-16599,-2172,-21653c98145,82829,95720,82740,89357,82550v-4166,-140,-5893,330,-9436,445c76873,83096,73964,83452,70815,83312v-3785,-165,-6693,-419,-9169,-914c60160,82106,54228,79540,52489,78219v-343,-266,-2490,-1409,-3099,-1892c45974,73736,39814,70079,35382,67526,24929,61519,15074,56731,6032,50775,5778,50610,3136,48857,,46761,26721,18009,64833,,10720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">
                  <v:stroke miterlimit="83231f" joinstyle="miter"/>
                  <v:path textboxrect="0,0,253517,181242" arrowok="t"/>
                </v:shape>
                <v:shape id="Shape 131" style="position:absolute;left:17723;top:1940;width:370;height:516;visibility:visible;mso-wrap-style:square;v-text-anchor:top" coordsize="36995,51664" o:spid="_x0000_s1044" fillcolor="black" stroked="f" strokeweight="0" path="m10109,89v711,-89,1232,419,2032,635c16155,2388,19406,3823,22327,4928v6312,2438,9170,4432,10859,7416c35014,15583,34455,19469,35065,23825v635,4598,1930,11316,102,16231c23038,38265,19762,51664,11468,42939v1854,-1613,4090,-3937,5131,-7074c17361,33528,18212,25527,17526,23381,16028,18682,6668,13881,,15659,1651,9055,6566,5118,10109,8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">
                  <v:stroke miterlimit="83231f" joinstyle="miter"/>
                  <v:path textboxrect="0,0,36995,51664" arrowok="t"/>
                </v:shape>
                <v:shape id="Shape 132" style="position:absolute;left:17268;top:1591;width:938;height:415;visibility:visible;mso-wrap-style:square;v-text-anchor:top" coordsize="93776,41558" o:spid="_x0000_s1045" fillcolor="black" stroked="f" strokeweight="0" path="m2421,21v821,20,1890,801,3205,1316c9119,2696,12509,4435,16307,6086v2641,1156,9842,4433,10667,4776c34404,13922,42252,16450,49695,19523v7429,3048,14986,5893,22022,8725c75374,29734,78829,31613,82397,33010v3849,1525,8408,1880,11379,4700c91846,39233,90945,41558,86855,41316,84899,37252,79045,36859,75019,39576,69570,36719,64008,35258,57658,32502,55588,30318,55232,26965,51867,26597v-2032,-229,-2921,1283,-5702,1295c35369,22698,26073,18520,17094,14024,14935,12957,12967,11941,10960,11001,7188,9211,,5413,711,3267,1029,740,1600,,2421,2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">
                  <v:stroke miterlimit="83231f" joinstyle="miter"/>
                  <v:path textboxrect="0,0,93776,41558" arrowok="t"/>
                </v:shape>
                <v:shape id="Shape 133" style="position:absolute;left:16991;top:1438;width:2871;height:2165;visibility:visible;mso-wrap-style:square;v-text-anchor:top" coordsize="287058,216421" o:spid="_x0000_s1046" fillcolor="black" stroked="f" strokeweight="0" path="m17869,v2769,3556,5969,8420,9868,12014c26022,14986,24803,18631,25806,21692v597,1854,2642,3086,4903,4533c31941,27013,35878,28892,36767,29324v1955,965,4279,2121,6133,3036c46330,34074,48641,34950,52057,36563v2591,1207,5829,2642,9169,4179c65659,42786,69710,44577,72796,46647v648,14427,-8648,21019,-12954,31395c58763,79692,55397,79477,53963,81229v-776,965,139,2782,-445,3531c53163,85217,51753,85026,51181,86195v-660,1346,-610,5499,-572,8801c50686,101879,52210,108267,53987,114325v852,2883,2248,5220,2960,7735c58712,128295,58141,132118,62840,133680v-673,3302,2387,4890,3988,7061c68783,143396,73216,147498,77216,149911v864,520,3874,2819,5410,3099c83922,153251,86779,152019,90563,152222v2147,114,4255,1905,6973,2121c98641,154432,98603,152908,98996,152857v585,-101,3201,1486,5564,877c107645,152946,109868,151371,112141,149327v1930,5372,-5804,8496,-10529,11277c99009,162103,93053,163830,91351,167450v2883,4483,13500,1003,18974,-64c114605,172428,111963,180162,110109,184582v-851,2019,-3010,3708,-1943,5232c112217,189954,114719,188354,117246,185992v229,-216,1918,-1588,3251,-3976c122898,177749,124638,169291,125133,162611v33591,-9157,68098,-19038,101943,-29858c247561,126213,267995,118732,287058,110122,269634,171475,213233,216421,146317,216421,65494,216421,,150914,,70091,,44691,6477,20815,1786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">
                  <v:stroke miterlimit="83231f" joinstyle="miter"/>
                  <v:path textboxrect="0,0,287058,216421" arrowok="t"/>
                </v:shape>
                <v:shape id="Shape 134" style="position:absolute;left:18062;top:1544;width:323;height:187;visibility:visible;mso-wrap-style:square;v-text-anchor:top" coordsize="32271,18745" o:spid="_x0000_s1047" fillcolor="black" stroked="f" strokeweight="0" path="m25705,38v838,,1778,406,2730,864c29502,1664,30010,2604,30531,3619v1308,4877,1740,10402,-470,15126c23228,16599,18948,13589,13843,10757,8941,8026,4445,4267,,826,9640,76,16663,,25705,3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">
                  <v:stroke miterlimit="83231f" joinstyle="miter"/>
                  <v:path textboxrect="0,0,32271,18745" arrowok="t"/>
                </v:shape>
                <v:shape id="Shape 135" style="position:absolute;left:16325;width:2140;height:4279;visibility:visible;mso-wrap-style:square;v-text-anchor:top" coordsize="214008,427998" o:spid="_x0000_s1048" fillcolor="#27a9e1" stroked="f" strokeweight="0" path="m213958,r50,l214008,55672v-87452,,-158331,70879,-158331,158318c55677,301442,126556,372321,214008,372321r,55677c95822,427998,,332176,,213990,,110577,73364,24297,170880,4343l21395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">
                  <v:stroke miterlimit="83231f" joinstyle="miter"/>
                  <v:path textboxrect="0,0,214008,427998" arrowok="t"/>
                </v:shape>
                <v:shape id="Shape 136" style="position:absolute;left:18465;width:2140;height:4279;visibility:visible;mso-wrap-style:square;v-text-anchor:top" coordsize="213995,427998" o:spid="_x0000_s1049" fillcolor="#27a9e1" stroked="f" strokeweight="0" path="m,l50,,43128,4343v97513,19954,170867,106234,170867,209647c213995,332176,118186,427998,,427998l,372321v87440,,158331,-70879,158331,-158331c158331,126551,87440,55672,,55672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">
                  <v:stroke miterlimit="83231f" joinstyle="miter"/>
                  <v:path textboxrect="0,0,213995,427998" arrowok="t"/>
                </v:shape>
                <v:shape id="Shape 137" style="position:absolute;left:21738;top:676;width:2926;height:2927;visibility:visible;mso-wrap-style:square;v-text-anchor:top" coordsize="292646,292633" o:spid="_x0000_s1050" fillcolor="black" stroked="f" strokeweight="0" path="m146329,v80810,,146317,65507,146317,146317c292646,227127,227139,292633,146329,292633,65519,292633,,227127,,146317,,132055,2070,118262,5867,105232v444,940,1041,1765,1905,2388c10934,109906,18593,109576,21082,112522v7442,8865,11226,19977,17500,30099c42570,149060,48006,154800,52577,160846v1271,1638,3201,2184,4916,3492c60757,167602,64020,170866,67297,174142v4712,3468,9868,5563,14694,9094c83667,184455,84239,187122,85496,188836v3556,4915,8382,9729,11913,14707c110388,221958,120980,253098,145008,259550v20345,5474,26848,-11608,34303,-21692c196862,214109,225272,200508,235331,169240v4457,-13894,-5449,-21615,-5614,-35712c232524,133287,235331,133058,238112,132829v2108,-2108,4203,-4203,6312,-6299c246367,123215,246049,117920,249326,116027v597,1016,1270,2007,2108,2794c249110,130302,246748,156527,250024,169240v1804,6973,4661,14123,6312,21006l257721,190246v495,-5486,2984,-10109,4217,-14707c262165,168999,262394,162471,262636,155931v1854,-8890,2400,-22327,,-31509c261226,119990,259829,115557,258432,111125v-1905,-2845,-6299,-3531,-7709,-6998c249059,99974,250215,95466,247929,92215v-1181,-1651,-3873,-2324,-5614,-3505c233464,82690,229133,80454,216420,83820v-2032,3912,-7010,13995,-7010,13995c208254,101359,204876,103950,201714,105512v533,1625,1753,1867,2095,2819c205054,111633,201054,118593,201714,123025v2718,1270,5321,2349,9106,2807c211303,131521,210617,135547,209410,140526v-1778,965,-2438,1346,-5601,1397c201295,140360,197917,140894,194716,139827v-5512,-1842,-12662,-3975,-17500,-6998c171043,128968,165900,122695,159702,118821v-4445,-2768,-9741,-3416,-14694,-5600c134696,108687,124168,102095,114897,96418v-2795,-927,-5601,-1866,-8408,-2806c97358,88202,90576,78880,81293,74016r,2095c84277,78931,87084,82817,89002,86614r-1410,c86652,85471,87147,85839,85496,85217r,1397l86195,86614v1904,5143,9740,11201,14693,13310c104076,101270,107314,100952,110007,102730v12484,8230,22454,21044,35001,29401c150254,135611,155677,139141,161112,141923v2566,939,5131,1879,7696,2806c174701,149149,179565,155766,187718,158026v-241,241,-482,470,-698,699c183388,161925,176961,161379,175120,166433v-4026,4636,279,12713,-2108,19597c172008,188925,166433,195529,163906,197244v-3112,2095,-7455,2070,-9805,4902c135521,194678,123444,180950,108597,169926v-1917,-1410,-3225,-825,-5600,-2083c99326,165887,96939,160465,93192,158725r-3492,c88481,158191,86664,155943,85496,155219v-2108,-685,-4203,-1397,-6299,-2082c77788,151270,76390,149390,74981,147523,65214,140068,57188,131445,49085,122314v-3416,-3836,-8128,-7023,-11201,-11189c33400,105042,29756,98895,25285,92926,21754,89395,18237,85865,14706,82334,38443,33592,88455,,14632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">
                  <v:stroke miterlimit="83231f" joinstyle="miter"/>
                  <v:path textboxrect="0,0,292646,292633" arrowok="t"/>
                </v:shape>
                <v:shape id="Shape 138" style="position:absolute;left:21072;width:2140;height:4279;visibility:visible;mso-wrap-style:square;v-text-anchor:top" coordsize="214002,427997" o:spid="_x0000_s1051" fillcolor="#f05a28" stroked="f" strokeweight="0" path="m213958,r44,l214002,55672r-31905,3216c109944,73650,55677,137480,55677,213990v,76521,54267,140352,126420,155115l214002,372320r,55677l170880,423650c73364,403693,,317403,,213990,,110577,73364,24297,170880,4343l21395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">
                  <v:stroke miterlimit="83231f" joinstyle="miter"/>
                  <v:path textboxrect="0,0,214002,427997" arrowok="t"/>
                </v:shape>
                <v:shape id="Shape 139" style="position:absolute;left:23212;width:2140;height:4279;visibility:visible;mso-wrap-style:square;v-text-anchor:top" coordsize="213988,427998" o:spid="_x0000_s1052" fillcolor="#f05a28" stroked="f" strokeweight="0" path="m,l56,,43133,4343v97511,19954,170855,106234,170855,209647c213988,332176,118192,427998,6,427998r-6,-1l,372320r6,1c87446,372321,158324,301442,158324,213990,158324,126551,87446,55672,6,55672r-6,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">
                  <v:stroke miterlimit="83231f" joinstyle="miter"/>
                  <v:path textboxrect="0,0,213988,427998" arrowok="t"/>
                </v:shape>
                <v:shape id="Shape 140" style="position:absolute;left:13858;top:2428;width:753;height:751;visibility:visible;mso-wrap-style:square;v-text-anchor:top" coordsize="75273,75121" o:spid="_x0000_s1053" fillcolor="black" stroked="f" strokeweight="0" path="m3937,292v216,-140,432,-292,495,c20371,13271,36449,26835,52477,40208v5282,4407,12039,9995,17335,14961c73343,58471,67742,61100,75273,74574,51397,75121,32766,74206,8610,74219,7391,65977,4064,58814,3442,49568,2845,40589,5156,29299,,24193v1067,-380,1333,-939,1715,-1968c3390,17755,2260,10224,2705,4724,2845,3061,3810,1892,3937,29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">
                  <v:stroke miterlimit="83231f" joinstyle="miter"/>
                  <v:path textboxrect="0,0,75273,75121" arrowok="t"/>
                </v:shape>
                <v:shape id="Shape 141" style="position:absolute;left:12245;top:676;width:2926;height:2477;visibility:visible;mso-wrap-style:square;v-text-anchor:top" coordsize="292646,247637" o:spid="_x0000_s1054" fillcolor="black" stroked="f" strokeweight="0" path="m146317,v80809,,146329,65507,146329,146317c292646,180442,280912,211823,261328,236715v-4204,-4648,-10973,-7277,-19406,-8052c236055,228117,231584,224041,227381,221031v-5258,-3797,-8192,-6338,-12319,-9855c198857,197269,182766,184137,167272,170028v1498,-12993,8966,-25515,5410,-40412c171183,123304,167348,118326,168999,109169v1080,-6020,2400,-11506,736,-17996c168973,88189,168161,85611,167754,82804v-444,-3137,-267,-6210,-724,-9360c165798,64986,160338,59538,155448,54229v-1206,-1295,-4483,-3277,-3708,-5905c152222,46761,153035,46558,155194,46330v-952,-1131,25,-1512,1245,-978c156375,42685,151435,37973,153226,34265v393,-813,12,-953,634,-1562c156604,30086,159817,30035,161531,29108v1613,-876,2819,-1930,1486,-3568c162319,24663,161175,25044,160693,25057v-622,13,-7519,1334,-8014,876c152502,25768,152565,25971,151473,24663v-2515,-3022,-3163,-7950,-13094,-7950c130925,17361,124599,23787,125514,28905v-4128,1956,-10744,3505,-10236,5360c116662,37821,123622,33274,127114,36728v1372,2845,-2171,3531,-1981,6655c125095,44653,127318,43663,127597,44615v-673,2642,1600,2515,736,4686c129362,50076,130226,51029,130556,52502v737,1473,4306,127,4674,1968c134633,56109,132486,55575,131546,55702v-1498,216,-3136,457,-4432,978c122403,58611,120244,63576,116522,65557v-2590,1385,-5676,1753,-8381,2960c105664,69621,103263,70764,100749,72200v-7735,38,-11252,2946,-17246,5676c79984,79477,76492,82106,73647,81813v-2667,-266,-4203,-4419,-6908,-4419c61163,77394,60528,88379,65265,90195v1207,470,3010,-508,4941,c72009,90665,76721,95618,78321,97092v17564,15989,38011,34988,54953,50012c132473,149924,133909,151384,135496,152768v661,597,991,1550,1968,1486c138341,168605,133883,177622,132283,189497v1245,559,3530,76,5181,241c137554,191351,136716,193091,137693,194158v1156,939,3811,165,4928,508c143446,195986,144335,197231,145352,198361v-102,10770,6730,21108,7632,31534c153264,233121,153035,236245,151257,238519v-1029,1308,-2870,2044,-4686,3200c144970,242748,143370,244285,141897,244920v-2768,1193,-6337,723,-8877,2717c100914,246380,69012,245326,37376,243980,14148,218084,,183845,,146317,,65507,65507,,14631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">
                  <v:stroke miterlimit="83231f" joinstyle="miter"/>
                  <v:path textboxrect="0,0,292646,247637" arrowok="t"/>
                </v:shape>
                <v:shape id="Shape 142" style="position:absolute;left:12989;top:1405;width:661;height:701;visibility:visible;mso-wrap-style:square;v-text-anchor:top" coordsize="66180,70028" o:spid="_x0000_s1055" fillcolor="black" stroked="f" strokeweight="0" path="m55181,51v216,-51,229,89,254,254c58293,3442,58470,9411,61340,12865v928,1105,3645,3366,3937,5182c65709,20676,64033,24435,64046,27902v12,1600,711,3200,749,4686c64820,33680,64300,34798,64300,36017v,5601,457,14694,457,14694c64757,50711,65456,52502,65532,54254v648,4102,-356,8687,,13310c63538,68034,62140,69101,60604,70028,40005,52019,19926,33490,,14834v6921,-813,16510,-166,22657,-2464c25057,11481,26885,9423,29566,8420,33286,7049,39091,6528,43358,5715,47942,4851,52438,3581,55181,5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">
                  <v:stroke miterlimit="83231f" joinstyle="miter"/>
                  <v:path textboxrect="0,0,66180,70028" arrowok="t"/>
                </v:shape>
                <v:shape id="Shape 143" style="position:absolute;left:12842;top:3301;width:1755;height:302;visibility:visible;mso-wrap-style:square;v-text-anchor:top" coordsize="175425,30124" o:spid="_x0000_s1056" fillcolor="black" stroked="f" strokeweight="0" path="m175425,c150787,18885,119977,30124,86551,30124,54153,30124,24232,19583,,1765,57938,3658,117932,2756,17542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">
                  <v:stroke miterlimit="83231f" joinstyle="miter"/>
                  <v:path textboxrect="0,0,175425,30124" arrowok="t"/>
                </v:shape>
                <v:shape id="Shape 144" style="position:absolute;left:11579;width:2140;height:4279;visibility:visible;mso-wrap-style:square;v-text-anchor:top" coordsize="213988,427997" o:spid="_x0000_s1057" fillcolor="#38b449" stroked="f" strokeweight="0" path="m213945,r43,l213988,55672r-31905,3216c109931,73650,55664,137480,55664,213990v,76521,54267,140352,126419,155115l213988,372320r,55677l170867,423650c73354,403693,,317403,,213990,,110577,73354,24297,170867,4343l21394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">
                  <v:stroke miterlimit="83231f" joinstyle="miter"/>
                  <v:path textboxrect="0,0,213988,427997" arrowok="t"/>
                </v:shape>
                <v:shape id="Shape 145" style="position:absolute;left:13719;width:2140;height:4279;visibility:visible;mso-wrap-style:square;v-text-anchor:top" coordsize="214001,427998" o:spid="_x0000_s1058" fillcolor="#38b449" stroked="f" strokeweight="0" path="m,l56,,43134,4343v97513,19954,170867,106234,170867,209647c214001,332176,118192,427998,6,427998r-6,-1l,372320r6,1c87446,372321,158324,301442,158324,213990,158324,126551,87446,55672,6,55672r-6,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">
                  <v:stroke miterlimit="83231f" joinstyle="miter"/>
                  <v:path textboxrect="0,0,214001,427998" arrowok="t"/>
                </v:shape>
                <w10:anchorlock/>
              </v:group>
            </w:pict>
          </mc:Fallback>
        </mc:AlternateContent>
      </w:r>
    </w:p>
    <w:p w:rsidR="001563AB" w:rsidRDefault="00BA417B" w14:paraId="257B2816" w14:textId="78F7146B">
      <w:pPr>
        <w:spacing w:after="325"/>
        <w:ind w:left="-5"/>
      </w:pPr>
      <w:r>
        <w:t>NAME</w:t>
      </w:r>
      <w:r w:rsidR="004246E2">
        <w:t xml:space="preserve"> ____________</w:t>
      </w:r>
      <w:r w:rsidR="007861CD">
        <w:t>Camilla</w:t>
      </w:r>
      <w:r w:rsidR="004246E2">
        <w:t xml:space="preserve">___________________ </w:t>
      </w:r>
      <w:r>
        <w:t>SURNAME</w:t>
      </w:r>
      <w:r w:rsidR="004246E2">
        <w:t>_______</w:t>
      </w:r>
      <w:r w:rsidRPr="0087573D" w:rsidR="0087573D">
        <w:t>Engel</w:t>
      </w:r>
      <w:r w:rsidR="004246E2">
        <w:t>_________________</w:t>
      </w:r>
    </w:p>
    <w:p w:rsidR="00C755DF" w:rsidRDefault="00C755DF" w14:paraId="08C44CFF" w14:textId="5E6D316B">
      <w:pPr>
        <w:spacing w:line="663" w:lineRule="auto"/>
        <w:ind w:left="-5"/>
      </w:pPr>
      <w:r w:rsidRPr="00C755DF">
        <w:t>PASSPORT ID</w:t>
      </w:r>
      <w:r>
        <w:t xml:space="preserve"> _________ </w:t>
      </w:r>
      <w:r w:rsidRPr="00C755DF">
        <w:t/>
      </w:r>
      <w:r>
        <w:t xml:space="preserve">  </w:t>
      </w:r>
      <w:r w:rsidRPr="00C755DF">
        <w:t>COUNTRY RESIDENT</w:t>
      </w:r>
      <w:r>
        <w:t xml:space="preserve">____ </w:t>
      </w:r>
      <w:r w:rsidRPr="00C755DF">
        <w:t>Denmark Denmark </w:t>
      </w:r>
      <w:r w:rsidR="00AB0C95">
        <w:t xml:space="preserve"> __</w:t>
      </w:r>
      <w:r w:rsidRPr="00AB0C95" w:rsidR="00AB0C95">
        <w:t>COUNTRY OF BIRTH</w:t>
      </w:r>
      <w:r w:rsidR="00AB0C95">
        <w:t xml:space="preserve"> __</w:t>
      </w:r>
      <w:r w:rsidRPr="00E0367E" w:rsidR="00AB0C95">
        <w:t>Denmark</w:t>
      </w:r>
    </w:p>
    <w:p w:rsidR="00BA417B" w:rsidRDefault="00BA417B" w14:paraId="1E0DC3B8" w14:textId="4D34C68E">
      <w:pPr>
        <w:spacing w:line="663" w:lineRule="auto"/>
        <w:ind w:left="-5"/>
      </w:pPr>
      <w:r w:rsidRPr="00BA417B">
        <w:t xml:space="preserve">DATE OF BIRTH </w:t>
      </w:r>
      <w:r>
        <w:t xml:space="preserve">_____ </w:t>
      </w:r>
      <w:r w:rsidRPr="00BA417B">
        <w:t>20/08/1985</w:t>
      </w:r>
      <w:r>
        <w:t xml:space="preserve"> __ </w:t>
      </w:r>
      <w:r w:rsidRPr="00BA417B">
        <w:t>MEDICAL CONDITION</w:t>
      </w:r>
      <w:r>
        <w:t xml:space="preserve"> ___ </w:t>
      </w:r>
      <w:r w:rsidRPr="00BA417B">
        <w:t>Good</w:t>
      </w:r>
    </w:p>
    <w:p w:rsidR="00AB0C95" w:rsidP="00AB0C95" w:rsidRDefault="00BA417B" w14:paraId="4D307647" w14:textId="06053238">
      <w:pPr>
        <w:spacing w:after="545"/>
        <w:ind w:left="-5"/>
      </w:pPr>
      <w:r>
        <w:t xml:space="preserve">E-MAIL </w:t>
      </w:r>
      <w:r w:rsidR="00AB0C95">
        <w:t>_____________</w:t>
      </w:r>
      <w:r w:rsidRPr="004860C4" w:rsidR="00AB0C95">
        <w:t>mille6400@gmail.com</w:t>
      </w:r>
      <w:r w:rsidR="00AB0C95">
        <w:t xml:space="preserve">______ </w:t>
      </w:r>
      <w:r>
        <w:t xml:space="preserve">PHONE NUMBER </w:t>
      </w:r>
      <w:r w:rsidR="00AB0C95">
        <w:t>________</w:t>
      </w:r>
      <w:r w:rsidRPr="006F64E1" w:rsidR="00AB0C95">
        <w:t>+4542348284</w:t>
      </w:r>
      <w:r w:rsidR="00AB0C95">
        <w:t>____</w:t>
      </w:r>
    </w:p>
    <w:p w:rsidRPr="00AB0C95" w:rsidR="00AB0C95" w:rsidP="00AB0C95" w:rsidRDefault="00AB0C95" w14:paraId="748CAD6E" w14:textId="77777777">
      <w:pPr>
        <w:spacing w:after="545"/>
        <w:ind w:left="-5"/>
      </w:pPr>
    </w:p>
    <w:p w:rsidR="001563AB" w:rsidRDefault="004246E2" w14:paraId="75372624" w14:textId="77777777">
      <w:pPr>
        <w:pStyle w:val="Heading1"/>
        <w:spacing w:after="229"/>
        <w:ind w:right="7"/>
      </w:pPr>
      <w:r>
        <w:t>CERTIFY THAT</w:t>
      </w:r>
    </w:p>
    <w:p w:rsidR="001563AB" w:rsidRDefault="004246E2" w14:paraId="5FBF2EE5" w14:textId="77777777">
      <w:pPr>
        <w:numPr>
          <w:ilvl w:val="0"/>
          <w:numId w:val="3"/>
        </w:numPr>
        <w:ind w:hanging="260"/>
      </w:pPr>
      <w:r>
        <w:t>I’m in good mental and physical health suitable to participate in SUP/SURFING/WINDSURFING;</w:t>
      </w:r>
    </w:p>
    <w:p w:rsidR="001563AB" w:rsidRDefault="004246E2" w14:paraId="4476E36E" w14:textId="77777777">
      <w:pPr>
        <w:numPr>
          <w:ilvl w:val="0"/>
          <w:numId w:val="3"/>
        </w:numPr>
        <w:ind w:hanging="260"/>
      </w:pPr>
      <w:r>
        <w:t xml:space="preserve">I ’m not under the influence nor have I taken any narcotics and/or psychotropic </w:t>
      </w:r>
      <w:proofErr w:type="gramStart"/>
      <w:r>
        <w:t>substances  in</w:t>
      </w:r>
      <w:proofErr w:type="gramEnd"/>
      <w:r>
        <w:t xml:space="preserve"> the last 48 (forty-eight) hours, I’m not under the influence of drugs, I haven’t consumed alcohol or food in excess;</w:t>
      </w:r>
    </w:p>
    <w:p w:rsidR="001563AB" w:rsidRDefault="004246E2" w14:paraId="1FFFBD71" w14:textId="77777777">
      <w:pPr>
        <w:numPr>
          <w:ilvl w:val="0"/>
          <w:numId w:val="3"/>
        </w:numPr>
        <w:ind w:hanging="260"/>
      </w:pPr>
      <w:r>
        <w:t>I’m aware of the risks, predictable and not that come with the practice of board water sports;</w:t>
      </w:r>
    </w:p>
    <w:p w:rsidR="001563AB" w:rsidRDefault="004246E2" w14:paraId="311360A8" w14:textId="77777777">
      <w:pPr>
        <w:numPr>
          <w:ilvl w:val="0"/>
          <w:numId w:val="3"/>
        </w:numPr>
        <w:ind w:hanging="260"/>
      </w:pPr>
      <w:r>
        <w:t>I am proficient in swimming;</w:t>
      </w:r>
    </w:p>
    <w:p w:rsidR="001563AB" w:rsidRDefault="004246E2" w14:paraId="4F6FE73F" w14:textId="77777777">
      <w:pPr>
        <w:numPr>
          <w:ilvl w:val="0"/>
          <w:numId w:val="3"/>
        </w:numPr>
        <w:ind w:hanging="260"/>
      </w:pPr>
      <w:r>
        <w:t>I have received a life jacket;</w:t>
      </w:r>
    </w:p>
    <w:p w:rsidR="001563AB" w:rsidRDefault="004246E2" w14:paraId="13072A0A" w14:textId="77777777">
      <w:pPr>
        <w:numPr>
          <w:ilvl w:val="0"/>
          <w:numId w:val="3"/>
        </w:numPr>
        <w:spacing w:after="445"/>
        <w:ind w:hanging="260"/>
      </w:pPr>
      <w:r>
        <w:t>I was given instructions on the use of the leash;</w:t>
      </w:r>
    </w:p>
    <w:p w:rsidR="001563AB" w:rsidRDefault="004246E2" w14:paraId="14E4866C" w14:textId="77777777">
      <w:pPr>
        <w:pStyle w:val="Heading1"/>
        <w:spacing w:after="229"/>
        <w:ind w:right="7"/>
      </w:pPr>
      <w:proofErr w:type="gramStart"/>
      <w:r>
        <w:t>ALSO</w:t>
      </w:r>
      <w:proofErr w:type="gramEnd"/>
      <w:r>
        <w:t xml:space="preserve"> STATE THAT</w:t>
      </w:r>
    </w:p>
    <w:p w:rsidR="001563AB" w:rsidRDefault="004246E2" w14:paraId="1E0586F9" w14:textId="7C6F1FA7">
      <w:pPr>
        <w:numPr>
          <w:ilvl w:val="0"/>
          <w:numId w:val="4"/>
        </w:numPr>
        <w:ind w:hanging="260"/>
      </w:pPr>
      <w:r>
        <w:t xml:space="preserve">from this point forward, I take full responsibilities on damages caused to others and/or things or to the equipment due to my </w:t>
      </w:r>
      <w:proofErr w:type="spellStart"/>
      <w:r>
        <w:t>non compliant</w:t>
      </w:r>
      <w:proofErr w:type="spellEnd"/>
      <w:r>
        <w:t xml:space="preserve"> behavior with the code of practice of SUP/SURFING/WINDSURFING or my irresponsible behavior;</w:t>
      </w:r>
    </w:p>
    <w:p w:rsidR="001563AB" w:rsidRDefault="004246E2" w14:paraId="5517B89A" w14:textId="77777777">
      <w:pPr>
        <w:numPr>
          <w:ilvl w:val="0"/>
          <w:numId w:val="4"/>
        </w:numPr>
        <w:ind w:hanging="260"/>
      </w:pPr>
      <w:proofErr w:type="gramStart"/>
      <w:r>
        <w:t>I  testify</w:t>
      </w:r>
      <w:proofErr w:type="gramEnd"/>
      <w:r>
        <w:t xml:space="preserve"> that me and my family, relieve the ADS here called “SupGarda” its associates and staff, and/or their family from any responsibilities for injury, death and/or any damage (also caused by third party), that I could sustain during and because of the practice of SUP;</w:t>
      </w:r>
    </w:p>
    <w:p w:rsidR="001563AB" w:rsidRDefault="00FD20CF" w14:paraId="0A11C3FD" w14:textId="2C3F8500">
      <w:pPr>
        <w:numPr>
          <w:ilvl w:val="0"/>
          <w:numId w:val="4"/>
        </w:numPr>
        <w:spacing w:after="443"/>
        <w:ind w:hanging="260"/>
      </w:pPr>
      <w:r>
        <w:rPr>
          <w:noProof/>
          <w:sz w:val="24"/>
          <w:szCs w:val="24"/>
        </w:rPr>
        <w:drawing>
          <wp:anchor distT="0" distB="0" distL="114300" distR="114300" simplePos="0" relativeHeight="251653632" behindDoc="1" locked="0" layoutInCell="1" allowOverlap="1" wp14:editId="52F9C824" wp14:anchorId="2C2F397D">
            <wp:simplePos x="0" y="0"/>
            <wp:positionH relativeFrom="column">
              <wp:posOffset>3691506</wp:posOffset>
            </wp:positionH>
            <wp:positionV relativeFrom="paragraph">
              <wp:posOffset>469963</wp:posOffset>
            </wp:positionV>
            <wp:extent cx="1502618" cy="751107"/>
            <wp:effectExtent l="0" t="0" r="2540" b="0"/>
            <wp:wrapNone/>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14936" cy="757264"/>
                    </a:xfrm>
                    <a:prstGeom prst="rect">
                      <a:avLst/>
                    </a:prstGeom>
                  </pic:spPr>
                </pic:pic>
              </a:graphicData>
            </a:graphic>
            <wp14:sizeRelH relativeFrom="margin">
              <wp14:pctWidth>0</wp14:pctWidth>
            </wp14:sizeRelH>
            <wp14:sizeRelV relativeFrom="margin">
              <wp14:pctHeight>0</wp14:pctHeight>
            </wp14:sizeRelV>
          </wp:anchor>
        </w:drawing>
      </w:r>
      <w:proofErr w:type="gramStart"/>
      <w:r w:rsidR="004246E2">
        <w:t>I  have</w:t>
      </w:r>
      <w:proofErr w:type="gramEnd"/>
      <w:r w:rsidR="004246E2">
        <w:t xml:space="preserve"> carefully read and taken into consideration the content of this document and I clearly understand the meaning of every single point before signing it. I understand and completely agree with the rules and their purpose for my safety and that not respecting them can put myself and others in a dangerous situation during the lesson both on land and on water.</w:t>
      </w:r>
    </w:p>
    <w:p w:rsidR="001563AB" w:rsidP="00DF0289" w:rsidRDefault="004246E2" w14:paraId="669884CB" w14:textId="23D5E470">
      <w:pPr>
        <w:tabs>
          <w:tab w:val="center" w:pos="720"/>
          <w:tab w:val="center" w:pos="1440"/>
          <w:tab w:val="center" w:pos="2306"/>
          <w:tab w:val="center" w:pos="2880"/>
          <w:tab w:val="center" w:pos="3600"/>
          <w:tab w:val="center" w:pos="4320"/>
          <w:tab w:val="center" w:pos="5040"/>
          <w:tab w:val="left" w:pos="6855"/>
        </w:tabs>
        <w:spacing w:after="450"/>
        <w:ind w:left="-15" w:firstLine="0"/>
        <w:jc w:val="left"/>
      </w:pPr>
      <w:r>
        <w:t xml:space="preserve"> </w:t>
      </w:r>
      <w:r>
        <w:tab/>
        <w:t xml:space="preserve">           </w:t>
      </w:r>
      <w:r>
        <w:tab/>
        <w:t xml:space="preserve"> </w:t>
      </w:r>
      <w:r>
        <w:tab/>
        <w:t xml:space="preserve">Date </w:t>
      </w:r>
      <w:r w:rsidR="00B16A8F">
        <w:t xml:space="preserve">  </w:t>
      </w:r>
      <w:r w:rsidRPr="00B16A8F" w:rsidR="00B16A8F">
        <w:t>07/07/2026</w:t>
      </w:r>
      <w:r>
        <w:tab/>
        <w:t xml:space="preserve"> </w:t>
      </w:r>
      <w:r>
        <w:tab/>
        <w:t xml:space="preserve"> </w:t>
      </w:r>
      <w:r>
        <w:tab/>
        <w:t xml:space="preserve">        </w:t>
      </w:r>
      <w:proofErr w:type="spellStart"/>
      <w:r>
        <w:t>Signaure</w:t>
      </w:r>
      <w:proofErr w:type="spellEnd"/>
      <w:r w:rsidR="00DF0289">
        <w:tab/>
      </w:r>
    </w:p>
    <w:p w:rsidR="00FD20CF" w:rsidRDefault="00FD20CF" w14:paraId="6F3A5AFA" w14:textId="77777777">
      <w:pPr>
        <w:tabs>
          <w:tab w:val="right" w:pos="8112"/>
        </w:tabs>
        <w:ind w:left="-15" w:firstLine="0"/>
        <w:jc w:val="left"/>
      </w:pPr>
    </w:p>
    <w:p w:rsidR="00220293" w:rsidRDefault="00220293" w14:paraId="09819A86" w14:textId="77777777">
      <w:pPr>
        <w:tabs>
          <w:tab w:val="right" w:pos="8112"/>
        </w:tabs>
        <w:ind w:left="-15" w:firstLine="0"/>
        <w:jc w:val="left"/>
      </w:pPr>
    </w:p>
    <w:p w:rsidR="00220293" w:rsidRDefault="00220293" w14:paraId="27ADD8BE" w14:textId="77777777">
      <w:pPr>
        <w:tabs>
          <w:tab w:val="right" w:pos="8112"/>
        </w:tabs>
        <w:ind w:left="-15" w:firstLine="0"/>
        <w:jc w:val="left"/>
      </w:pPr>
    </w:p>
    <w:p w:rsidR="00220293" w:rsidRDefault="00220293" w14:paraId="4198A5E0" w14:textId="77777777">
      <w:pPr>
        <w:tabs>
          <w:tab w:val="right" w:pos="8112"/>
        </w:tabs>
        <w:ind w:left="-15" w:firstLine="0"/>
        <w:jc w:val="left"/>
      </w:pPr>
    </w:p>
    <w:p w:rsidR="00220293" w:rsidRDefault="00220293" w14:paraId="29CC9AB1" w14:textId="77777777">
      <w:pPr>
        <w:tabs>
          <w:tab w:val="right" w:pos="8112"/>
        </w:tabs>
        <w:ind w:left="-15" w:firstLine="0"/>
        <w:jc w:val="left"/>
      </w:pPr>
    </w:p>
    <w:p w:rsidR="00DF0289" w:rsidP="00DF0289" w:rsidRDefault="00DF0289" w14:paraId="70AD7689" w14:textId="77777777">
      <w:pPr>
        <w:tabs>
          <w:tab w:val="right" w:pos="8112"/>
        </w:tabs>
        <w:ind w:left="-15" w:firstLine="0"/>
        <w:jc w:val="left"/>
      </w:pPr>
      <w:r>
        <w:t>1.   Child’s   name: Svenne</w:t>
      </w:r>
    </w:p>
    <w:p w:rsidR="00DF0289" w:rsidP="00DF0289" w:rsidRDefault="00DF0289" w14:paraId="49A95BB5" w14:textId="77777777">
      <w:pPr>
        <w:tabs>
          <w:tab w:val="right" w:pos="8112"/>
        </w:tabs>
        <w:ind w:left="-15" w:firstLine="0"/>
        <w:jc w:val="left"/>
      </w:pPr>
    </w:p>
    <w:p w:rsidR="00DF0289" w:rsidP="00DF0289" w:rsidRDefault="00DF0289" w14:paraId="01300500" w14:textId="77777777">
      <w:pPr>
        <w:tabs>
          <w:tab w:val="right" w:pos="8112"/>
        </w:tabs>
        <w:ind w:left="-15" w:firstLine="0"/>
        <w:jc w:val="left"/>
      </w:pPr>
      <w:r>
        <w:t>•    Date of Birth: 28/10/2013</w:t>
      </w:r>
    </w:p>
    <w:p w:rsidR="00DF0289" w:rsidP="00DF0289" w:rsidRDefault="00DF0289" w14:paraId="2A3C871A" w14:textId="77777777">
      <w:pPr>
        <w:tabs>
          <w:tab w:val="right" w:pos="8112"/>
        </w:tabs>
        <w:ind w:left="-15" w:firstLine="0"/>
        <w:jc w:val="left"/>
      </w:pPr>
    </w:p>
    <w:p w:rsidR="00DF0289" w:rsidP="00DF0289" w:rsidRDefault="00DF0289" w14:paraId="6F17A977" w14:textId="77777777">
      <w:pPr>
        <w:tabs>
          <w:tab w:val="right" w:pos="8112"/>
        </w:tabs>
        <w:ind w:left="-15" w:firstLine="0"/>
        <w:jc w:val="left"/>
      </w:pPr>
    </w:p>
    <w:p w:rsidR="00DF0289" w:rsidP="00DF0289" w:rsidRDefault="00DF0289" w14:paraId="79CD2856" w14:textId="77777777">
      <w:pPr>
        <w:tabs>
          <w:tab w:val="right" w:pos="8112"/>
        </w:tabs>
        <w:ind w:left="-15" w:firstLine="0"/>
        <w:jc w:val="left"/>
      </w:pPr>
    </w:p>
    <w:p w:rsidR="00DF0289" w:rsidP="00DF0289" w:rsidRDefault="00DF0289" w14:paraId="4E915544" w14:textId="77777777">
      <w:pPr>
        <w:tabs>
          <w:tab w:val="right" w:pos="8112"/>
        </w:tabs>
        <w:ind w:left="-15" w:firstLine="0"/>
        <w:jc w:val="left"/>
      </w:pPr>
      <w:r>
        <w:t>2.   Child’s   name: </w:t>
      </w:r>
    </w:p>
    <w:p w:rsidR="00DF0289" w:rsidP="00DF0289" w:rsidRDefault="00DF0289" w14:paraId="3880EC71" w14:textId="77777777">
      <w:pPr>
        <w:tabs>
          <w:tab w:val="right" w:pos="8112"/>
        </w:tabs>
        <w:ind w:left="-15" w:firstLine="0"/>
        <w:jc w:val="left"/>
      </w:pPr>
    </w:p>
    <w:p w:rsidR="00DF0289" w:rsidP="00DF0289" w:rsidRDefault="00DF0289" w14:paraId="44FB839E" w14:textId="77777777">
      <w:pPr>
        <w:tabs>
          <w:tab w:val="right" w:pos="8112"/>
        </w:tabs>
        <w:ind w:left="-15" w:firstLine="0"/>
        <w:jc w:val="left"/>
      </w:pPr>
      <w:r>
        <w:t>•    Date of Birth: </w:t>
      </w:r>
    </w:p>
    <w:p w:rsidR="00DF0289" w:rsidP="00DF0289" w:rsidRDefault="00DF0289" w14:paraId="7FF512B2" w14:textId="77777777">
      <w:pPr>
        <w:tabs>
          <w:tab w:val="right" w:pos="8112"/>
        </w:tabs>
        <w:ind w:left="-15" w:firstLine="0"/>
        <w:jc w:val="left"/>
      </w:pPr>
    </w:p>
    <w:p w:rsidR="00DF0289" w:rsidP="00DF0289" w:rsidRDefault="00DF0289" w14:paraId="77DB2FBF" w14:textId="77777777">
      <w:pPr>
        <w:tabs>
          <w:tab w:val="right" w:pos="8112"/>
        </w:tabs>
        <w:ind w:left="-15" w:firstLine="0"/>
        <w:jc w:val="left"/>
      </w:pPr>
    </w:p>
    <w:p w:rsidR="00DF0289" w:rsidP="00DF0289" w:rsidRDefault="00DF0289" w14:paraId="2EC3A09C" w14:textId="77777777">
      <w:pPr>
        <w:tabs>
          <w:tab w:val="right" w:pos="8112"/>
        </w:tabs>
        <w:ind w:left="-15" w:firstLine="0"/>
        <w:jc w:val="left"/>
      </w:pPr>
    </w:p>
    <w:p w:rsidR="00DF0289" w:rsidP="00DF0289" w:rsidRDefault="00DF0289" w14:paraId="21F53BA5" w14:textId="77777777">
      <w:pPr>
        <w:tabs>
          <w:tab w:val="right" w:pos="8112"/>
        </w:tabs>
        <w:ind w:left="-15" w:firstLine="0"/>
        <w:jc w:val="left"/>
      </w:pPr>
      <w:r>
        <w:t>3.   Child’s   name: </w:t>
      </w:r>
    </w:p>
    <w:p w:rsidR="00DF0289" w:rsidP="00DF0289" w:rsidRDefault="00DF0289" w14:paraId="57FDDA8B" w14:textId="77777777">
      <w:pPr>
        <w:tabs>
          <w:tab w:val="right" w:pos="8112"/>
        </w:tabs>
        <w:ind w:left="-15" w:firstLine="0"/>
        <w:jc w:val="left"/>
      </w:pPr>
    </w:p>
    <w:p w:rsidR="00DF0289" w:rsidP="00DF0289" w:rsidRDefault="00DF0289" w14:paraId="40B5E9C7" w14:textId="77777777">
      <w:pPr>
        <w:tabs>
          <w:tab w:val="right" w:pos="8112"/>
        </w:tabs>
        <w:ind w:left="-15" w:firstLine="0"/>
        <w:jc w:val="left"/>
      </w:pPr>
      <w:r>
        <w:t>•    Date of Birth: </w:t>
      </w:r>
    </w:p>
    <w:p w:rsidR="00DF0289" w:rsidP="00DF0289" w:rsidRDefault="00DF0289" w14:paraId="1DD6449F" w14:textId="77777777">
      <w:pPr>
        <w:tabs>
          <w:tab w:val="right" w:pos="8112"/>
        </w:tabs>
        <w:ind w:left="-15" w:firstLine="0"/>
        <w:jc w:val="left"/>
      </w:pPr>
    </w:p>
    <w:p w:rsidR="00DF0289" w:rsidP="00DF0289" w:rsidRDefault="00DF0289" w14:paraId="40134C9F" w14:textId="77777777">
      <w:pPr>
        <w:tabs>
          <w:tab w:val="right" w:pos="8112"/>
        </w:tabs>
        <w:ind w:left="-15" w:firstLine="0"/>
        <w:jc w:val="left"/>
      </w:pPr>
    </w:p>
    <w:p w:rsidR="00DF0289" w:rsidP="00DF0289" w:rsidRDefault="00DF0289" w14:paraId="3F6F46D4" w14:textId="77777777">
      <w:pPr>
        <w:tabs>
          <w:tab w:val="right" w:pos="8112"/>
        </w:tabs>
        <w:ind w:left="-15" w:firstLine="0"/>
        <w:jc w:val="left"/>
      </w:pPr>
    </w:p>
    <w:p w:rsidR="00DF0289" w:rsidP="00DF0289" w:rsidRDefault="00DF0289" w14:paraId="2AFD0F67" w14:textId="77777777">
      <w:pPr>
        <w:tabs>
          <w:tab w:val="right" w:pos="8112"/>
        </w:tabs>
        <w:ind w:left="-15" w:firstLine="0"/>
        <w:jc w:val="left"/>
      </w:pPr>
    </w:p>
    <w:p w:rsidR="00DF0289" w:rsidP="00DF0289" w:rsidRDefault="00DF0289" w14:paraId="4944BAD5" w14:textId="77777777">
      <w:pPr>
        <w:tabs>
          <w:tab w:val="right" w:pos="8112"/>
        </w:tabs>
        <w:ind w:left="-15" w:firstLine="0"/>
        <w:jc w:val="left"/>
      </w:pPr>
      <w:r>
        <w:t>4.   Child’s   name: </w:t>
      </w:r>
    </w:p>
    <w:p w:rsidR="00DF0289" w:rsidP="00DF0289" w:rsidRDefault="00DF0289" w14:paraId="6CC0641A" w14:textId="77777777">
      <w:pPr>
        <w:tabs>
          <w:tab w:val="right" w:pos="8112"/>
        </w:tabs>
        <w:ind w:left="-15" w:firstLine="0"/>
        <w:jc w:val="left"/>
      </w:pPr>
    </w:p>
    <w:p w:rsidR="00DF0289" w:rsidP="00DF0289" w:rsidRDefault="00DF0289" w14:paraId="2BCD3AC6" w14:textId="77777777">
      <w:pPr>
        <w:tabs>
          <w:tab w:val="right" w:pos="8112"/>
        </w:tabs>
        <w:ind w:left="-15" w:firstLine="0"/>
        <w:jc w:val="left"/>
      </w:pPr>
      <w:r>
        <w:t>•    Date of Birth: </w:t>
      </w:r>
    </w:p>
    <w:p w:rsidR="00DF0289" w:rsidP="00DF0289" w:rsidRDefault="00DF0289" w14:paraId="7B54852F" w14:textId="77777777">
      <w:pPr>
        <w:tabs>
          <w:tab w:val="right" w:pos="8112"/>
        </w:tabs>
        <w:ind w:left="-15" w:firstLine="0"/>
        <w:jc w:val="left"/>
      </w:pPr>
    </w:p>
    <w:p w:rsidR="00DF0289" w:rsidP="00DF0289" w:rsidRDefault="00DF0289" w14:paraId="7486524F" w14:textId="77777777">
      <w:pPr>
        <w:tabs>
          <w:tab w:val="right" w:pos="8112"/>
        </w:tabs>
        <w:ind w:left="-15" w:firstLine="0"/>
        <w:jc w:val="left"/>
      </w:pPr>
    </w:p>
    <w:p w:rsidR="00DF0289" w:rsidP="00DF0289" w:rsidRDefault="00DF0289" w14:paraId="601092D0" w14:textId="77777777">
      <w:pPr>
        <w:tabs>
          <w:tab w:val="right" w:pos="8112"/>
        </w:tabs>
        <w:ind w:left="-15" w:firstLine="0"/>
        <w:jc w:val="left"/>
      </w:pPr>
    </w:p>
    <w:p w:rsidR="00DF0289" w:rsidP="00DF0289" w:rsidRDefault="00DF0289" w14:paraId="76DD27FA" w14:textId="77777777">
      <w:pPr>
        <w:tabs>
          <w:tab w:val="right" w:pos="8112"/>
        </w:tabs>
        <w:ind w:left="-15" w:firstLine="0"/>
        <w:jc w:val="left"/>
      </w:pPr>
    </w:p>
    <w:p w:rsidR="00DF0289" w:rsidP="00DF0289" w:rsidRDefault="00DF0289" w14:paraId="1D5389AC" w14:textId="77777777">
      <w:pPr>
        <w:tabs>
          <w:tab w:val="right" w:pos="8112"/>
        </w:tabs>
        <w:ind w:left="-15" w:firstLine="0"/>
        <w:jc w:val="left"/>
      </w:pPr>
      <w:r>
        <w:t>5.   Child’s   name: </w:t>
      </w:r>
    </w:p>
    <w:p w:rsidR="00DF0289" w:rsidP="00DF0289" w:rsidRDefault="00DF0289" w14:paraId="28D55C09" w14:textId="77777777">
      <w:pPr>
        <w:tabs>
          <w:tab w:val="right" w:pos="8112"/>
        </w:tabs>
        <w:ind w:left="-15" w:firstLine="0"/>
        <w:jc w:val="left"/>
      </w:pPr>
    </w:p>
    <w:p w:rsidR="00DF0289" w:rsidP="00DF0289" w:rsidRDefault="00DF0289" w14:paraId="1C3882DD" w14:textId="77777777">
      <w:pPr>
        <w:tabs>
          <w:tab w:val="right" w:pos="8112"/>
        </w:tabs>
        <w:ind w:left="-15" w:firstLine="0"/>
        <w:jc w:val="left"/>
      </w:pPr>
      <w:r>
        <w:t>•    Date of Birth: </w:t>
      </w:r>
    </w:p>
    <w:p w:rsidR="00DF0289" w:rsidP="00DF0289" w:rsidRDefault="00DF0289" w14:paraId="3F01179A" w14:textId="77777777">
      <w:pPr>
        <w:tabs>
          <w:tab w:val="right" w:pos="8112"/>
        </w:tabs>
        <w:ind w:left="-15" w:firstLine="0"/>
        <w:jc w:val="left"/>
      </w:pPr>
    </w:p>
    <w:p w:rsidR="00DF0289" w:rsidP="00DF0289" w:rsidRDefault="00DF0289" w14:paraId="27F33514" w14:textId="77777777">
      <w:pPr>
        <w:tabs>
          <w:tab w:val="right" w:pos="8112"/>
        </w:tabs>
        <w:ind w:left="-15" w:firstLine="0"/>
        <w:jc w:val="left"/>
      </w:pPr>
    </w:p>
    <w:p w:rsidR="00DF0289" w:rsidP="00DF0289" w:rsidRDefault="00DF0289" w14:paraId="38481AB4" w14:textId="77777777">
      <w:pPr>
        <w:tabs>
          <w:tab w:val="right" w:pos="8112"/>
        </w:tabs>
        <w:ind w:left="-15" w:firstLine="0"/>
        <w:jc w:val="left"/>
      </w:pPr>
    </w:p>
    <w:p w:rsidR="00DF0289" w:rsidP="00DF0289" w:rsidRDefault="00DF0289" w14:paraId="41354E72" w14:textId="77777777">
      <w:pPr>
        <w:tabs>
          <w:tab w:val="right" w:pos="8112"/>
        </w:tabs>
        <w:ind w:left="-15" w:firstLine="0"/>
        <w:jc w:val="left"/>
      </w:pPr>
    </w:p>
    <w:p w:rsidR="00DF0289" w:rsidP="00DF0289" w:rsidRDefault="00DF0289" w14:paraId="350F4A33" w14:textId="34BB38B0">
      <w:pPr>
        <w:tabs>
          <w:tab w:val="right" w:pos="8112"/>
        </w:tabs>
        <w:ind w:left="-15" w:firstLine="0"/>
        <w:jc w:val="left"/>
      </w:pPr>
      <w:r>
        <w:t>6.   Child’s   name: </w:t>
      </w:r>
    </w:p>
    <w:p w:rsidR="00DF0289" w:rsidP="00DF0289" w:rsidRDefault="00DF0289" w14:paraId="269E57C0" w14:textId="36456B0F">
      <w:pPr>
        <w:tabs>
          <w:tab w:val="right" w:pos="8112"/>
        </w:tabs>
        <w:ind w:left="-15" w:firstLine="0"/>
        <w:jc w:val="left"/>
      </w:pPr>
    </w:p>
    <w:p w:rsidR="00220293" w:rsidP="00DF0289" w:rsidRDefault="00DF0289" w14:paraId="14A3D003" w14:textId="49A5F85E">
      <w:pPr>
        <w:tabs>
          <w:tab w:val="right" w:pos="8112"/>
        </w:tabs>
        <w:ind w:left="-15" w:firstLine="0"/>
        <w:jc w:val="left"/>
      </w:pPr>
      <w:r>
        <w:rPr>
          <w:noProof/>
          <w:sz w:val="24"/>
          <w:szCs w:val="24"/>
        </w:rPr>
        <w:drawing>
          <wp:anchor distT="0" distB="0" distL="114300" distR="114300" simplePos="0" relativeHeight="251655680" behindDoc="1" locked="0" layoutInCell="1" allowOverlap="1" wp14:editId="7F36097C" wp14:anchorId="3BBEDECF">
            <wp:simplePos x="0" y="0"/>
            <wp:positionH relativeFrom="column">
              <wp:posOffset>3390900</wp:posOffset>
            </wp:positionH>
            <wp:positionV relativeFrom="paragraph">
              <wp:posOffset>8890</wp:posOffset>
            </wp:positionV>
            <wp:extent cx="1502618" cy="751107"/>
            <wp:effectExtent l="0" t="0" r="2540" b="0"/>
            <wp:wrapNone/>
            <wp:docPr id="1" name="Picture 1"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t>•    Date of Birth: </w:t>
      </w:r>
    </w:p>
    <w:p w:rsidR="00FD20CF" w:rsidRDefault="00FD20CF" w14:paraId="07755258" w14:textId="7FE65186">
      <w:pPr>
        <w:tabs>
          <w:tab w:val="right" w:pos="8112"/>
        </w:tabs>
        <w:ind w:left="-15" w:firstLine="0"/>
        <w:jc w:val="left"/>
      </w:pPr>
    </w:p>
    <w:p w:rsidR="00FD20CF" w:rsidRDefault="00FD20CF" w14:paraId="724EDB0A" w14:textId="35047418">
      <w:pPr>
        <w:tabs>
          <w:tab w:val="right" w:pos="8112"/>
        </w:tabs>
        <w:ind w:left="-15" w:firstLine="0"/>
        <w:jc w:val="left"/>
      </w:pPr>
    </w:p>
    <w:p w:rsidR="001563AB" w:rsidRDefault="004246E2" w14:paraId="042B4F51" w14:textId="47271B04">
      <w:pPr>
        <w:tabs>
          <w:tab w:val="right" w:pos="8112"/>
        </w:tabs>
        <w:ind w:left="-15" w:firstLine="0"/>
        <w:jc w:val="left"/>
      </w:pPr>
      <w:proofErr w:type="spellStart"/>
      <w:r>
        <w:t>Manerba</w:t>
      </w:r>
      <w:proofErr w:type="spellEnd"/>
      <w:r>
        <w:t xml:space="preserve"> del Garda, __</w:t>
      </w:r>
      <w:r w:rsidRPr="00D3667E" w:rsidR="00D3667E">
        <w:t>Camilla</w:t>
      </w:r>
      <w:r w:rsidR="00D3667E">
        <w:t xml:space="preserve"> </w:t>
      </w:r>
      <w:r>
        <w:t>__</w:t>
      </w:r>
      <w:proofErr w:type="gramStart"/>
      <w:r>
        <w:t>_</w:t>
      </w:r>
      <w:r w:rsidR="00D3667E">
        <w:t xml:space="preserve">  </w:t>
      </w:r>
      <w:r w:rsidRPr="00D3667E" w:rsidR="00D3667E">
        <w:t>Engel</w:t>
      </w:r>
      <w:r>
        <w:t xml:space="preserve">_______  </w:t>
      </w:r>
      <w:r>
        <w:tab/>
        <w:t xml:space="preserve">  ___________________________________________</w:t>
      </w:r>
    </w:p>
    <w:p w:rsidR="001563AB" w:rsidRDefault="004246E2" w14:paraId="0C8E9BAA" w14:textId="7CB57E31">
      <w:pPr>
        <w:tabs>
          <w:tab w:val="center" w:pos="720"/>
          <w:tab w:val="center" w:pos="1440"/>
          <w:tab w:val="center" w:pos="2160"/>
          <w:tab w:val="center" w:pos="2880"/>
          <w:tab w:val="center" w:pos="3600"/>
          <w:tab w:val="center" w:pos="6011"/>
        </w:tabs>
        <w:spacing w:after="382" w:line="259" w:lineRule="auto"/>
        <w:ind w:left="-15" w:firstLine="0"/>
        <w:jc w:val="left"/>
        <w:rPr>
          <w:sz w:val="14"/>
        </w:rPr>
      </w:pPr>
      <w:r>
        <w:rPr>
          <w:sz w:val="14"/>
        </w:rPr>
        <w:t xml:space="preserve"> </w:t>
      </w:r>
      <w:r>
        <w:rPr>
          <w:sz w:val="14"/>
        </w:rPr>
        <w:tab/>
        <w:t xml:space="preserve"> </w:t>
      </w:r>
      <w:r>
        <w:rPr>
          <w:sz w:val="14"/>
        </w:rPr>
        <w:tab/>
        <w:t xml:space="preserve"> </w:t>
      </w:r>
      <w:r>
        <w:rPr>
          <w:sz w:val="14"/>
        </w:rPr>
        <w:tab/>
        <w:t xml:space="preserve"> </w:t>
      </w:r>
      <w:r>
        <w:rPr>
          <w:sz w:val="14"/>
        </w:rPr>
        <w:tab/>
        <w:t xml:space="preserve"> </w:t>
      </w:r>
      <w:r>
        <w:rPr>
          <w:sz w:val="14"/>
        </w:rPr>
        <w:tab/>
        <w:t xml:space="preserve"> </w:t>
      </w:r>
      <w:r>
        <w:rPr>
          <w:sz w:val="14"/>
        </w:rPr>
        <w:tab/>
        <w:t xml:space="preserve">           (For minors, signature of parental authority/legal guardian)</w:t>
      </w:r>
    </w:p>
    <w:p w:rsidR="004246E2" w:rsidRDefault="004246E2" w14:paraId="36EC2573" w14:textId="06BAD89E">
      <w:pPr>
        <w:tabs>
          <w:tab w:val="center" w:pos="720"/>
          <w:tab w:val="center" w:pos="1440"/>
          <w:tab w:val="center" w:pos="2160"/>
          <w:tab w:val="center" w:pos="2880"/>
          <w:tab w:val="center" w:pos="3600"/>
          <w:tab w:val="center" w:pos="6011"/>
        </w:tabs>
        <w:spacing w:after="382" w:line="259" w:lineRule="auto"/>
        <w:ind w:left="-15" w:firstLine="0"/>
        <w:jc w:val="left"/>
        <w:rPr>
          <w:sz w:val="14"/>
        </w:rPr>
      </w:pPr>
    </w:p>
    <w:p w:rsidR="004246E2" w:rsidRDefault="004246E2" w14:paraId="7D93F0F2" w14:textId="2F8F7C36">
      <w:pPr>
        <w:tabs>
          <w:tab w:val="center" w:pos="720"/>
          <w:tab w:val="center" w:pos="1440"/>
          <w:tab w:val="center" w:pos="2160"/>
          <w:tab w:val="center" w:pos="2880"/>
          <w:tab w:val="center" w:pos="3600"/>
          <w:tab w:val="center" w:pos="6011"/>
        </w:tabs>
        <w:spacing w:after="382" w:line="259" w:lineRule="auto"/>
        <w:ind w:left="-15" w:firstLine="0"/>
        <w:jc w:val="left"/>
        <w:rPr>
          <w:sz w:val="14"/>
        </w:rPr>
      </w:pPr>
    </w:p>
    <w:p w:rsidR="004246E2" w:rsidP="004246E2" w:rsidRDefault="004246E2" w14:paraId="21C52C8E" w14:textId="77777777">
      <w:pPr>
        <w:spacing w:after="0" w:line="259" w:lineRule="auto"/>
        <w:ind w:right="5"/>
        <w:jc w:val="center"/>
      </w:pPr>
      <w:r>
        <w:rPr>
          <w:b/>
          <w:sz w:val="24"/>
        </w:rPr>
        <w:t>PRIVACY POLICY</w:t>
      </w:r>
    </w:p>
    <w:p w:rsidR="004246E2" w:rsidP="004246E2" w:rsidRDefault="004246E2" w14:paraId="244B0EBE" w14:textId="77777777">
      <w:pPr>
        <w:spacing w:after="29" w:line="259" w:lineRule="auto"/>
        <w:ind w:left="0" w:right="5" w:firstLine="0"/>
        <w:jc w:val="center"/>
      </w:pPr>
      <w:r>
        <w:rPr>
          <w:sz w:val="15"/>
        </w:rPr>
        <w:t>In terms of privacy pursuant to the GDPR, ex art. 13 of Regulation (EU) 2016/679</w:t>
      </w:r>
    </w:p>
    <w:p w:rsidR="004246E2" w:rsidP="004246E2" w:rsidRDefault="004246E2" w14:paraId="6E81499D" w14:textId="77777777">
      <w:pPr>
        <w:ind w:left="-5"/>
      </w:pPr>
      <w:r>
        <w:t>We wish to inform you, as Data Controllers, that the EU / 2016/679 General Data Protection Regulation (G.D.P.R.), of immediate application also in Italy, pending the issuance of the Decree provided by the Community Law no. 163/2017 provides for the protection of persons and other subjects regarding the processing of personal data.</w:t>
      </w:r>
    </w:p>
    <w:p w:rsidR="004246E2" w:rsidP="004246E2" w:rsidRDefault="004246E2" w14:paraId="70F20DE2" w14:textId="77777777">
      <w:pPr>
        <w:spacing w:after="38" w:line="259" w:lineRule="auto"/>
        <w:ind w:left="-5"/>
        <w:jc w:val="left"/>
      </w:pPr>
      <w:r>
        <w:rPr>
          <w:b/>
        </w:rPr>
        <w:t>According to the indicated legislation, this treatment will be based on principles of correctness, transparency and the protection of your privacy and your rights.</w:t>
      </w:r>
    </w:p>
    <w:p w:rsidR="004246E2" w:rsidP="004246E2" w:rsidRDefault="004246E2" w14:paraId="110B8F11" w14:textId="77777777">
      <w:pPr>
        <w:spacing w:after="38" w:line="259" w:lineRule="auto"/>
        <w:ind w:left="-5"/>
        <w:jc w:val="left"/>
      </w:pPr>
      <w:r>
        <w:rPr>
          <w:b/>
        </w:rPr>
        <w:t>Pursuant to Article 13 of the G.D.P.R., therefore, I provide you with the following information:</w:t>
      </w:r>
    </w:p>
    <w:p w:rsidR="004246E2" w:rsidP="004246E2" w:rsidRDefault="004246E2" w14:paraId="037C2B50" w14:textId="77777777">
      <w:pPr>
        <w:numPr>
          <w:ilvl w:val="0"/>
          <w:numId w:val="5"/>
        </w:numPr>
        <w:spacing w:after="56" w:line="226" w:lineRule="auto"/>
        <w:ind w:hanging="164"/>
      </w:pPr>
      <w:r>
        <w:t xml:space="preserve">The personal data you provide will be processed for the following purposes based on your consent and on the legitimate interest of the undersigned </w:t>
      </w:r>
      <w:proofErr w:type="spellStart"/>
      <w:r>
        <w:t>Ssdrl</w:t>
      </w:r>
      <w:proofErr w:type="spellEnd"/>
      <w:r>
        <w:t>: inclusion in the register of members and / or membership for the Sports Federations and / or Sports Promotion Bodies to which we are affiliated and any other use relating to the aforementioned associative relationships and sports membership and for purposes related to survey on the satisfaction of members.</w:t>
      </w:r>
    </w:p>
    <w:p w:rsidR="004246E2" w:rsidP="004246E2" w:rsidRDefault="004246E2" w14:paraId="4D964F03" w14:textId="77777777">
      <w:pPr>
        <w:numPr>
          <w:ilvl w:val="0"/>
          <w:numId w:val="5"/>
        </w:numPr>
        <w:spacing w:after="56" w:line="226" w:lineRule="auto"/>
        <w:ind w:hanging="164"/>
      </w:pPr>
      <w:r>
        <w:t xml:space="preserve">Legal basis of this operation </w:t>
      </w:r>
      <w:proofErr w:type="gramStart"/>
      <w:r>
        <w:t>are</w:t>
      </w:r>
      <w:proofErr w:type="gramEnd"/>
      <w:r>
        <w:t xml:space="preserve"> art. 36 of the Italian Civil Code, the tax legislation relating to non-commercial entities, in particular art. 148 of the T.U.I.R. art. 4 of the Presidential Decree 633/72 and art. 90 of Law 289/2002, as well as the CONI and Federal regulations relating to membership and participation in activities organized by these entities or with their participation.</w:t>
      </w:r>
    </w:p>
    <w:p w:rsidR="004246E2" w:rsidP="004246E2" w:rsidRDefault="004246E2" w14:paraId="1A6213B6" w14:textId="77777777">
      <w:pPr>
        <w:numPr>
          <w:ilvl w:val="0"/>
          <w:numId w:val="5"/>
        </w:numPr>
        <w:spacing w:after="56" w:line="226" w:lineRule="auto"/>
        <w:ind w:hanging="164"/>
      </w:pPr>
      <w:r>
        <w:t>The legitimate interests of the data controller pursued with this activity are a clear and correct application of the statutory provisions on the internal organization and administration of the association, the possibility of taking advantage of the tax benefits due to the association, the possibility of participating the activities organized by the entities mentioned in point 1 above.</w:t>
      </w:r>
    </w:p>
    <w:p w:rsidR="004246E2" w:rsidP="004246E2" w:rsidRDefault="004246E2" w14:paraId="3F9AFCFE" w14:textId="77777777">
      <w:pPr>
        <w:numPr>
          <w:ilvl w:val="0"/>
          <w:numId w:val="5"/>
        </w:numPr>
        <w:spacing w:after="56" w:line="226" w:lineRule="auto"/>
        <w:ind w:hanging="164"/>
      </w:pPr>
      <w:r>
        <w:t>The treatment will be carried out in the following ways: on manual cards, also made with the aid of electronic means, stored in closed places, the key of which is held by the President and by the persons in charge of the administration, or in a computerized manner, on a PC located at the headquarters of the Association which is adequately equipped against IT risks (firewall, antivirus, periodic data backup); authorized to access such data are the president and the persons in charge of the administration. Pursuant to art. 4 n. 2 of the G.D.P.R, the processing of personal data may consist of the collection, registration, organization, consultation, processing, modification, selection, extraction, comparison, use, interconnection, blocking, communication, cancellation and destruction of data.</w:t>
      </w:r>
    </w:p>
    <w:p w:rsidR="004246E2" w:rsidP="004246E2" w:rsidRDefault="004246E2" w14:paraId="37E867E0" w14:textId="77777777">
      <w:pPr>
        <w:numPr>
          <w:ilvl w:val="0"/>
          <w:numId w:val="5"/>
        </w:numPr>
        <w:spacing w:after="56" w:line="226" w:lineRule="auto"/>
        <w:ind w:hanging="164"/>
      </w:pPr>
      <w:r>
        <w:t>Personal data will be kept for as long as it is essential to keep the register of members correctly and / or to proceed with the formalities required by the Sports Federations and / or Sports Promotion Bodies to which we are affiliated: this term is determined by the civil code, by the tax laws and by the rules and regulations of CONI and of the Sports Federations and / or the Sports Promotion Bodies to which we are affiliated. The verification of the obsolescence of the data being processed with respect to the purposes for which they were collected and processed is carried out periodically.</w:t>
      </w:r>
    </w:p>
    <w:p w:rsidR="004246E2" w:rsidP="004246E2" w:rsidRDefault="004246E2" w14:paraId="69E5E0C7" w14:textId="77777777">
      <w:pPr>
        <w:numPr>
          <w:ilvl w:val="0"/>
          <w:numId w:val="5"/>
        </w:numPr>
        <w:spacing w:after="56" w:line="226" w:lineRule="auto"/>
        <w:ind w:hanging="164"/>
      </w:pPr>
      <w:r>
        <w:t>The provision of data is mandatory for the achievement of the purposes of the Association / Company statute and is therefore essential for the acceptance of your application for admission as a member and / or for membership with the subjects indicated in the previous point; any refusal to provide them will make it impossible to accept your application for registration and / or membership, since in this case it is not possible to establish the indicated association and / or membership relationship with the entities to which the Association is affiliated.</w:t>
      </w:r>
    </w:p>
    <w:p w:rsidR="004246E2" w:rsidP="004246E2" w:rsidRDefault="004246E2" w14:paraId="32ED1B6B" w14:textId="77777777">
      <w:pPr>
        <w:numPr>
          <w:ilvl w:val="0"/>
          <w:numId w:val="5"/>
        </w:numPr>
        <w:spacing w:after="56" w:line="226" w:lineRule="auto"/>
        <w:ind w:hanging="164"/>
      </w:pPr>
      <w:r>
        <w:t>The personal data may be communicated exclusively to the Sports Federation or to the Sports Promotion Bodies to which we are affiliated; all data will not be disclosed to other subjects, nor will it be disseminated.</w:t>
      </w:r>
    </w:p>
    <w:p w:rsidR="004246E2" w:rsidP="004246E2" w:rsidRDefault="004246E2" w14:paraId="4D41ABA4" w14:textId="77777777">
      <w:pPr>
        <w:numPr>
          <w:ilvl w:val="0"/>
          <w:numId w:val="5"/>
        </w:numPr>
        <w:spacing w:after="56" w:line="226" w:lineRule="auto"/>
        <w:ind w:hanging="164"/>
      </w:pPr>
      <w:r>
        <w:t xml:space="preserve">The processing will not concern personal data falling within the category of “sensitive” data, that is to say “personal data suitable for revealing racial and ethnic origin, religious, philosophical or other beliefs, political opinions, membership of parties, trade unions, associations or organizations of a religious, philosophical, political or trade union nature, as well as personal data suitable for revealing the state of health and sexual life “. The health data are kept by the administrator Katia </w:t>
      </w:r>
      <w:proofErr w:type="spellStart"/>
      <w:r>
        <w:t>Valena</w:t>
      </w:r>
      <w:proofErr w:type="spellEnd"/>
      <w:r>
        <w:t xml:space="preserve"> who handles them on her own.</w:t>
      </w:r>
    </w:p>
    <w:p w:rsidR="004246E2" w:rsidP="004246E2" w:rsidRDefault="004246E2" w14:paraId="6B628F43" w14:textId="77777777">
      <w:pPr>
        <w:numPr>
          <w:ilvl w:val="0"/>
          <w:numId w:val="5"/>
        </w:numPr>
        <w:spacing w:after="56" w:line="226" w:lineRule="auto"/>
        <w:ind w:hanging="164"/>
      </w:pPr>
      <w:r>
        <w:t>The data controller is SUPGARDA SSD based in Via Grado 11, Milan, who can be contacted at the email address info@supgarda.it.</w:t>
      </w:r>
    </w:p>
    <w:p w:rsidR="004246E2" w:rsidP="004246E2" w:rsidRDefault="004246E2" w14:paraId="3F1EF1A1" w14:textId="77777777">
      <w:pPr>
        <w:numPr>
          <w:ilvl w:val="0"/>
          <w:numId w:val="5"/>
        </w:numPr>
        <w:spacing w:after="56" w:line="226" w:lineRule="auto"/>
        <w:ind w:hanging="164"/>
      </w:pPr>
      <w:r>
        <w:t xml:space="preserve">The data processor is Katia </w:t>
      </w:r>
      <w:proofErr w:type="spellStart"/>
      <w:r>
        <w:t>Valena</w:t>
      </w:r>
      <w:proofErr w:type="spellEnd"/>
      <w:r>
        <w:t>, Administrator of the company, who can be contacted at the email address info@supgarda.it.</w:t>
      </w:r>
    </w:p>
    <w:p w:rsidR="004246E2" w:rsidP="004246E2" w:rsidRDefault="004246E2" w14:paraId="212883BC" w14:textId="77777777">
      <w:pPr>
        <w:numPr>
          <w:ilvl w:val="0"/>
          <w:numId w:val="5"/>
        </w:numPr>
        <w:spacing w:after="57" w:line="226" w:lineRule="auto"/>
        <w:ind w:hanging="164"/>
      </w:pPr>
      <w:r>
        <w:t>At any time you can exercise your rights to know the data concerning you, to know how they were acquired, to check if they are exact, complete, updated and well kept, to receive the data in a structured format, in common use and readable by an automatic device, to revoke any consent given in relation to the processing of your data at any time and oppose in whole or in part, the use of the same as sanctioned by art. from 15 to 20 of the G.D.P.R. These rights can be exercised through a specific request to be sent by registered letter - or PEC - to the Data Controller.</w:t>
      </w:r>
    </w:p>
    <w:p w:rsidR="004246E2" w:rsidP="004246E2" w:rsidRDefault="004246E2" w14:paraId="2A527966" w14:textId="77777777">
      <w:pPr>
        <w:numPr>
          <w:ilvl w:val="0"/>
          <w:numId w:val="5"/>
        </w:numPr>
        <w:spacing w:after="56" w:line="226" w:lineRule="auto"/>
        <w:ind w:hanging="164"/>
      </w:pPr>
      <w:r>
        <w:lastRenderedPageBreak/>
        <w:t>You have the right to withdraw the consent at any time without prejudice to the lawfulness of the processing based on the consent given prior to the withdrawal. This right may be exercised by sending the revocation of consent to the e-mail address indicated in point 10 above.</w:t>
      </w:r>
    </w:p>
    <w:p w:rsidR="004246E2" w:rsidP="004246E2" w:rsidRDefault="004246E2" w14:paraId="3907F713" w14:textId="77777777">
      <w:pPr>
        <w:numPr>
          <w:ilvl w:val="0"/>
          <w:numId w:val="5"/>
        </w:numPr>
        <w:spacing w:after="56" w:line="226" w:lineRule="auto"/>
        <w:ind w:hanging="164"/>
      </w:pPr>
      <w:r>
        <w:t>You have the right to lodge a complaint with the Guarantor for the protection of personal data or with the different supervisory authority that should be established by the Decree provided for by the Community Law n. 163/2017</w:t>
      </w:r>
    </w:p>
    <w:p w:rsidR="004246E2" w:rsidP="004246E2" w:rsidRDefault="004246E2" w14:paraId="019E7683" w14:textId="77777777">
      <w:pPr>
        <w:numPr>
          <w:ilvl w:val="0"/>
          <w:numId w:val="5"/>
        </w:numPr>
        <w:spacing w:after="302" w:line="226" w:lineRule="auto"/>
        <w:ind w:hanging="164"/>
      </w:pPr>
      <w:r>
        <w:t>There is no automated decision-making process, nor any profiling activity referred to in Article 22, paragraphs 1 and 4 of the G.D.P.R.</w:t>
      </w:r>
    </w:p>
    <w:p w:rsidR="004246E2" w:rsidP="004246E2" w:rsidRDefault="004246E2" w14:paraId="37353491" w14:textId="77777777">
      <w:pPr>
        <w:pStyle w:val="Heading2"/>
        <w:ind w:left="-5"/>
      </w:pPr>
      <w:r>
        <w:t>CONSENT TO DATA PROCESSING</w:t>
      </w:r>
    </w:p>
    <w:p w:rsidR="004246E2" w:rsidP="004246E2" w:rsidRDefault="00DF0289" w14:paraId="0F2E6244" w14:textId="3F8942DA">
      <w:pPr>
        <w:spacing w:after="219"/>
        <w:ind w:left="-5"/>
      </w:pPr>
      <w:r>
        <w:rPr>
          <w:noProof/>
          <w:sz w:val="24"/>
          <w:szCs w:val="24"/>
        </w:rPr>
        <w:drawing>
          <wp:anchor distT="0" distB="0" distL="114300" distR="114300" simplePos="0" relativeHeight="251662848" behindDoc="1" locked="0" layoutInCell="1" allowOverlap="1" wp14:editId="0FD68D59" wp14:anchorId="248719B1">
            <wp:simplePos x="0" y="0"/>
            <wp:positionH relativeFrom="page">
              <wp:align>center</wp:align>
            </wp:positionH>
            <wp:positionV relativeFrom="paragraph">
              <wp:posOffset>158750</wp:posOffset>
            </wp:positionV>
            <wp:extent cx="1502618" cy="751107"/>
            <wp:effectExtent l="0" t="0" r="2540" b="0"/>
            <wp:wrapNone/>
            <wp:docPr id="6" name="Picture 6"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sidR="004246E2">
        <w:t>Having read the above information, you agree to the processing of your personal data in the manner and for the purposes described in the above information.</w:t>
      </w:r>
    </w:p>
    <w:p w:rsidR="004246E2" w:rsidP="004246E2" w:rsidRDefault="004246E2" w14:paraId="017C8381" w14:textId="4DC7FDA3">
      <w:pPr>
        <w:tabs>
          <w:tab w:val="center" w:pos="3946"/>
        </w:tabs>
        <w:spacing w:after="236"/>
        <w:ind w:left="-15" w:firstLine="0"/>
        <w:jc w:val="left"/>
        <w:rPr>
          <w:sz w:val="16"/>
        </w:rPr>
      </w:pPr>
      <w:proofErr w:type="gramStart"/>
      <w:r>
        <w:rPr>
          <w:sz w:val="15"/>
        </w:rPr>
        <w:t>Data</w:t>
      </w:r>
      <w:r w:rsidR="00BF04A6">
        <w:rPr>
          <w:sz w:val="16"/>
        </w:rPr>
        <w:t xml:space="preserve">  </w:t>
      </w:r>
      <w:r w:rsidRPr="00B16A8F" w:rsidR="00A078EE">
        <w:t>07/07/2026</w:t>
      </w:r>
      <w:r>
        <w:rPr>
          <w:sz w:val="16"/>
        </w:rPr>
        <w:tab/>
      </w:r>
      <w:r>
        <w:rPr>
          <w:sz w:val="15"/>
        </w:rPr>
        <w:t>Signature</w:t>
      </w:r>
      <w:r>
        <w:rPr>
          <w:sz w:val="16"/>
        </w:rPr>
        <w:t>______________________________________</w:t>
      </w:r>
    </w:p>
    <w:p w:rsidR="00DF0289" w:rsidP="004246E2" w:rsidRDefault="00DF0289" w14:paraId="76430108" w14:textId="4601CB14">
      <w:pPr>
        <w:tabs>
          <w:tab w:val="center" w:pos="3946"/>
        </w:tabs>
        <w:spacing w:after="236"/>
        <w:ind w:left="-15" w:firstLine="0"/>
        <w:jc w:val="left"/>
        <w:rPr>
          <w:sz w:val="16"/>
        </w:rPr>
      </w:pPr>
    </w:p>
    <w:p w:rsidR="00DF0289" w:rsidP="004246E2" w:rsidRDefault="00DF0289" w14:paraId="6C1A3F7D" w14:textId="77777777">
      <w:pPr>
        <w:tabs>
          <w:tab w:val="center" w:pos="3946"/>
        </w:tabs>
        <w:spacing w:after="236"/>
        <w:ind w:left="-15" w:firstLine="0"/>
        <w:jc w:val="left"/>
        <w:rPr>
          <w:sz w:val="16"/>
        </w:rPr>
      </w:pPr>
    </w:p>
    <w:p w:rsidR="00DF0289" w:rsidP="004246E2" w:rsidRDefault="00DF0289" w14:paraId="6924F17A" w14:textId="77777777">
      <w:pPr>
        <w:tabs>
          <w:tab w:val="center" w:pos="3946"/>
        </w:tabs>
        <w:spacing w:after="236"/>
        <w:ind w:left="-15" w:firstLine="0"/>
        <w:jc w:val="left"/>
      </w:pPr>
    </w:p>
    <w:p w:rsidR="004246E2" w:rsidP="004246E2" w:rsidRDefault="004246E2" w14:paraId="20CD9334" w14:textId="77777777">
      <w:pPr>
        <w:pStyle w:val="Heading2"/>
        <w:ind w:left="-5"/>
      </w:pPr>
      <w:r>
        <w:t>CONSENT FOR COMMERCIAL COMMUNICATIONS</w:t>
      </w:r>
    </w:p>
    <w:p w:rsidR="004246E2" w:rsidP="004246E2" w:rsidRDefault="004246E2" w14:paraId="0994F33C" w14:textId="4BDCFAA6">
      <w:pPr>
        <w:tabs>
          <w:tab w:val="center" w:pos="2387"/>
        </w:tabs>
        <w:spacing w:after="0" w:line="259" w:lineRule="auto"/>
        <w:ind w:left="-15" w:firstLine="0"/>
        <w:jc w:val="left"/>
      </w:pPr>
      <w:r>
        <w:rPr>
          <w:sz w:val="15"/>
        </w:rPr>
        <w:t xml:space="preserve">The undersigned, </w:t>
      </w:r>
      <w:r w:rsidR="005934A6">
        <w:rPr>
          <w:sz w:val="15"/>
        </w:rPr>
        <w:t xml:space="preserve">I agree </w:t>
      </w:r>
    </w:p>
    <w:p w:rsidR="004246E2" w:rsidP="004246E2" w:rsidRDefault="00832C38" w14:paraId="3243EC66" w14:textId="77889894">
      <w:pPr>
        <w:spacing w:after="219"/>
        <w:ind w:left="-5"/>
      </w:pPr>
      <w:r>
        <w:rPr>
          <w:noProof/>
        </w:rPr>
        <mc:AlternateContent>
          <mc:Choice Requires="wps">
            <w:drawing>
              <wp:anchor distT="45720" distB="45720" distL="114300" distR="114300" simplePos="0" relativeHeight="251666944" behindDoc="0" locked="0" layoutInCell="1" allowOverlap="1" wp14:editId="4E5263A5" wp14:anchorId="4F65E1EB">
                <wp:simplePos x="0" y="0"/>
                <wp:positionH relativeFrom="margin">
                  <wp:align>left</wp:align>
                </wp:positionH>
                <wp:positionV relativeFrom="paragraph">
                  <wp:posOffset>12700</wp:posOffset>
                </wp:positionV>
                <wp:extent cx="400050" cy="295275"/>
                <wp:effectExtent l="0" t="0" r="19050" b="2857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95275"/>
                        </a:xfrm>
                        <a:prstGeom prst="rect">
                          <a:avLst/>
                        </a:prstGeom>
                        <a:solidFill>
                          <a:srgbClr val="FFFFFF"/>
                        </a:solidFill>
                        <a:ln w="9525">
                          <a:solidFill>
                            <a:srgbClr val="000000"/>
                          </a:solidFill>
                          <a:miter lim="800000"/>
                          <a:headEnd/>
                          <a:tailEnd/>
                        </a:ln>
                      </wps:spPr>
                      <wps:txbx>
                        <w:txbxContent>
                          <w:p w:rsidRPr="008D76EA" w:rsidR="00832C38" w:rsidP="00832C38" w:rsidRDefault="00832C38" w14:paraId="192647DB" w14:textId="77777777">
                            <w:pPr>
                              <w:rPr>
                                <w:sz w:val="20"/>
                                <w:szCs w:val="28"/>
                              </w:rPr>
                            </w:pPr>
                            <w:r w:rsidRPr="006E4660">
                              <w:rPr>
                                <w:b/>
                                <w:bCs/>
                                <w:sz w:val="24"/>
                                <w:szCs w:val="40"/>
                              </w:rP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4F65E1EB">
                <v:stroke joinstyle="miter"/>
                <v:path gradientshapeok="t" o:connecttype="rect"/>
              </v:shapetype>
              <v:shape id="Text Box 2" style="position:absolute;left:0;text-align:left;margin-left:0;margin-top:1pt;width:31.5pt;height:23.25pt;z-index:25166694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">
                <v:textbox>
                  <w:txbxContent>
                    <w:p w:rsidRPr="008D76EA" w:rsidR="00832C38" w:rsidP="00832C38" w:rsidRDefault="00832C38" w14:paraId="192647DB" w14:textId="77777777">
                      <w:pPr>
                        <w:rPr>
                          <w:sz w:val="20"/>
                          <w:szCs w:val="28"/>
                        </w:rPr>
                      </w:pPr>
                      <w:r w:rsidRPr="006E4660">
                        <w:rPr>
                          <w:b/>
                          <w:bCs/>
                          <w:sz w:val="24"/>
                          <w:szCs w:val="40"/>
                        </w:rPr>
                        <w:t>X</w:t>
                      </w:r>
                    </w:p>
                  </w:txbxContent>
                </v:textbox>
                <w10:wrap type="square" anchorx="margin"/>
              </v:shape>
            </w:pict>
          </mc:Fallback>
        </mc:AlternateContent>
      </w:r>
      <w:r w:rsidR="00DF0289">
        <w:rPr>
          <w:noProof/>
          <w:sz w:val="24"/>
          <w:szCs w:val="24"/>
        </w:rPr>
        <w:drawing>
          <wp:anchor distT="0" distB="0" distL="114300" distR="114300" simplePos="0" relativeHeight="251660800" behindDoc="1" locked="0" layoutInCell="1" allowOverlap="1" wp14:editId="26BC34F4" wp14:anchorId="09631A6F">
            <wp:simplePos x="0" y="0"/>
            <wp:positionH relativeFrom="page">
              <wp:align>center</wp:align>
            </wp:positionH>
            <wp:positionV relativeFrom="paragraph">
              <wp:posOffset>232410</wp:posOffset>
            </wp:positionV>
            <wp:extent cx="1502618" cy="751107"/>
            <wp:effectExtent l="0" t="0" r="2540" b="0"/>
            <wp:wrapNone/>
            <wp:docPr id="5" name="Picture 5"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sidR="004246E2">
        <w:t>to the processing of their personal data for sending commercial communications in the sports field, based on practical activities, of the data themselves, by the SSD</w:t>
      </w:r>
    </w:p>
    <w:p w:rsidR="004246E2" w:rsidP="004246E2" w:rsidRDefault="004246E2" w14:paraId="72D0CB99" w14:textId="79C1A877">
      <w:pPr>
        <w:tabs>
          <w:tab w:val="center" w:pos="3946"/>
        </w:tabs>
        <w:spacing w:after="236"/>
        <w:ind w:left="-15" w:firstLine="0"/>
        <w:jc w:val="left"/>
        <w:rPr>
          <w:sz w:val="16"/>
        </w:rPr>
      </w:pPr>
      <w:proofErr w:type="gramStart"/>
      <w:r>
        <w:rPr>
          <w:sz w:val="15"/>
        </w:rPr>
        <w:t>Data</w:t>
      </w:r>
      <w:r w:rsidR="006D276D">
        <w:rPr>
          <w:sz w:val="15"/>
        </w:rPr>
        <w:t xml:space="preserve">  </w:t>
      </w:r>
      <w:r w:rsidRPr="00B16A8F" w:rsidR="00A078EE">
        <w:t>07/07/2026</w:t>
      </w:r>
      <w:r>
        <w:rPr>
          <w:sz w:val="16"/>
        </w:rPr>
        <w:tab/>
      </w:r>
      <w:r>
        <w:rPr>
          <w:sz w:val="15"/>
        </w:rPr>
        <w:t>Signature</w:t>
      </w:r>
      <w:r>
        <w:rPr>
          <w:sz w:val="16"/>
        </w:rPr>
        <w:t>______________________________________</w:t>
      </w:r>
    </w:p>
    <w:p w:rsidR="00DF0289" w:rsidP="004246E2" w:rsidRDefault="00DF0289" w14:paraId="6E304B22" w14:textId="4FCE8191">
      <w:pPr>
        <w:tabs>
          <w:tab w:val="center" w:pos="3946"/>
        </w:tabs>
        <w:spacing w:after="236"/>
        <w:ind w:left="-15" w:firstLine="0"/>
        <w:jc w:val="left"/>
        <w:rPr>
          <w:sz w:val="16"/>
        </w:rPr>
      </w:pPr>
    </w:p>
    <w:p w:rsidR="00DF0289" w:rsidP="004246E2" w:rsidRDefault="00DF0289" w14:paraId="5DC5A49B" w14:textId="77777777">
      <w:pPr>
        <w:tabs>
          <w:tab w:val="center" w:pos="3946"/>
        </w:tabs>
        <w:spacing w:after="236"/>
        <w:ind w:left="-15" w:firstLine="0"/>
        <w:jc w:val="left"/>
        <w:rPr>
          <w:sz w:val="16"/>
        </w:rPr>
      </w:pPr>
    </w:p>
    <w:p w:rsidR="00DF0289" w:rsidP="004246E2" w:rsidRDefault="00DF0289" w14:paraId="3C7DDC67" w14:textId="06E587CA">
      <w:pPr>
        <w:tabs>
          <w:tab w:val="center" w:pos="3946"/>
        </w:tabs>
        <w:spacing w:after="236"/>
        <w:ind w:left="-15" w:firstLine="0"/>
        <w:jc w:val="left"/>
      </w:pPr>
    </w:p>
    <w:p w:rsidR="004246E2" w:rsidP="004246E2" w:rsidRDefault="004246E2" w14:paraId="4F1F9A2A" w14:textId="77777777">
      <w:pPr>
        <w:pStyle w:val="Heading2"/>
        <w:ind w:left="-5"/>
      </w:pPr>
      <w:r>
        <w:t>CONSENT TO THE USE OF PHOTOGRAPHIC AND / OR AUDIOVISUAL IMAGES</w:t>
      </w:r>
    </w:p>
    <w:p w:rsidR="004246E2" w:rsidP="004246E2" w:rsidRDefault="00093E65" w14:paraId="0A6A1CF2" w14:textId="1C0F6866">
      <w:pPr>
        <w:tabs>
          <w:tab w:val="center" w:pos="2387"/>
        </w:tabs>
        <w:spacing w:after="0" w:line="259" w:lineRule="auto"/>
        <w:ind w:left="-15" w:firstLine="0"/>
        <w:jc w:val="left"/>
      </w:pPr>
      <w:r>
        <w:rPr>
          <w:noProof/>
        </w:rPr>
        <mc:AlternateContent>
          <mc:Choice Requires="wps">
            <w:drawing>
              <wp:anchor distT="45720" distB="45720" distL="114300" distR="114300" simplePos="0" relativeHeight="251668992" behindDoc="0" locked="0" layoutInCell="1" allowOverlap="1" wp14:editId="256ED3FB" wp14:anchorId="116687A7">
                <wp:simplePos x="0" y="0"/>
                <wp:positionH relativeFrom="column">
                  <wp:posOffset>0</wp:posOffset>
                </wp:positionH>
                <wp:positionV relativeFrom="paragraph">
                  <wp:posOffset>207645</wp:posOffset>
                </wp:positionV>
                <wp:extent cx="371475" cy="2762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276225"/>
                        </a:xfrm>
                        <a:prstGeom prst="rect">
                          <a:avLst/>
                        </a:prstGeom>
                        <a:solidFill>
                          <a:srgbClr val="FFFFFF"/>
                        </a:solidFill>
                        <a:ln w="9525">
                          <a:solidFill>
                            <a:srgbClr val="000000"/>
                          </a:solidFill>
                          <a:miter lim="800000"/>
                          <a:headEnd/>
                          <a:tailEnd/>
                        </a:ln>
                      </wps:spPr>
                      <wps:txbx>
                        <w:txbxContent>
                          <w:p w:rsidRPr="008D76EA" w:rsidR="00093E65" w:rsidP="00093E65" w:rsidRDefault="00093E65" w14:paraId="7CBECB74" w14:textId="77777777">
                            <w:pPr>
                              <w:rPr>
                                <w:sz w:val="20"/>
                                <w:szCs w:val="28"/>
                              </w:rPr>
                            </w:pPr>
                            <w:r w:rsidRPr="008D76EA">
                              <w:rPr>
                                <w:b/>
                                <w:bCs/>
                                <w:sz w:val="24"/>
                                <w:szCs w:val="40"/>
                              </w:rPr>
                              <w:t>X</w:t>
                            </w:r>
                            <w:r w:rsidRPr="008D76EA">
                              <w:rPr>
                                <w:sz w:val="18"/>
                                <w:szCs w:val="28"/>
                              </w:rPr>
                              <w:t xml:space="preserve">      </w:t>
                            </w:r>
                            <w:r w:rsidRPr="008D76EA">
                              <w:rPr>
                                <w:sz w:val="20"/>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6.35pt;width:29.25pt;height:21.75pt;z-index:251668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" w14:anchorId="116687A7">
                <v:textbox>
                  <w:txbxContent>
                    <w:p w:rsidRPr="008D76EA" w:rsidR="00093E65" w:rsidP="00093E65" w:rsidRDefault="00093E65" w14:paraId="7CBECB74" w14:textId="77777777">
                      <w:pPr>
                        <w:rPr>
                          <w:sz w:val="20"/>
                          <w:szCs w:val="28"/>
                        </w:rPr>
                      </w:pPr>
                      <w:r w:rsidRPr="008D76EA">
                        <w:rPr>
                          <w:b/>
                          <w:bCs/>
                          <w:sz w:val="24"/>
                          <w:szCs w:val="40"/>
                        </w:rPr>
                        <w:t>X</w:t>
                      </w:r>
                      <w:r w:rsidRPr="008D76EA">
                        <w:rPr>
                          <w:sz w:val="18"/>
                          <w:szCs w:val="28"/>
                        </w:rPr>
                        <w:t xml:space="preserve">      </w:t>
                      </w:r>
                      <w:r w:rsidRPr="008D76EA">
                        <w:rPr>
                          <w:sz w:val="20"/>
                          <w:szCs w:val="28"/>
                        </w:rPr>
                        <w:t xml:space="preserve"> </w:t>
                      </w:r>
                    </w:p>
                  </w:txbxContent>
                </v:textbox>
                <w10:wrap type="square"/>
              </v:shape>
            </w:pict>
          </mc:Fallback>
        </mc:AlternateContent>
      </w:r>
      <w:r w:rsidR="004246E2">
        <w:rPr>
          <w:sz w:val="15"/>
        </w:rPr>
        <w:t xml:space="preserve">The undersigned, </w:t>
      </w:r>
      <w:r w:rsidR="004246E2">
        <w:rPr>
          <w:sz w:val="15"/>
        </w:rPr>
        <w:tab/>
      </w:r>
    </w:p>
    <w:p w:rsidR="004246E2" w:rsidP="004246E2" w:rsidRDefault="006D276D" w14:paraId="23E521AB" w14:textId="72A6C542">
      <w:pPr>
        <w:spacing w:after="222"/>
        <w:ind w:left="-5"/>
      </w:pPr>
      <w:r>
        <w:rPr>
          <w:noProof/>
          <w:sz w:val="24"/>
          <w:szCs w:val="24"/>
        </w:rPr>
        <w:drawing>
          <wp:anchor distT="0" distB="0" distL="114300" distR="114300" simplePos="0" relativeHeight="251659776" behindDoc="1" locked="0" layoutInCell="1" allowOverlap="1" wp14:editId="02EA63CD" wp14:anchorId="3275FDAF">
            <wp:simplePos x="0" y="0"/>
            <wp:positionH relativeFrom="margin">
              <wp:align>center</wp:align>
            </wp:positionH>
            <wp:positionV relativeFrom="paragraph">
              <wp:posOffset>565785</wp:posOffset>
            </wp:positionV>
            <wp:extent cx="1502618" cy="751107"/>
            <wp:effectExtent l="0" t="0" r="2540" b="0"/>
            <wp:wrapNone/>
            <wp:docPr id="4" name="Picture 4"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02618" cy="751107"/>
                    </a:xfrm>
                    <a:prstGeom prst="rect">
                      <a:avLst/>
                    </a:prstGeom>
                  </pic:spPr>
                </pic:pic>
              </a:graphicData>
            </a:graphic>
            <wp14:sizeRelH relativeFrom="margin">
              <wp14:pctWidth>0</wp14:pctWidth>
            </wp14:sizeRelH>
            <wp14:sizeRelV relativeFrom="margin">
              <wp14:pctHeight>0</wp14:pctHeight>
            </wp14:sizeRelV>
          </wp:anchor>
        </w:drawing>
      </w:r>
      <w:r w:rsidR="004246E2">
        <w:t>the use of photographic images or audiovisual images portrayed by the SSD and I authorize the same and / or ASI to use and disseminate them freely by any means, for institutional purposes as well as for information and promotion activities, including commercial ones, such as through the insertion of the same on the website or social network of the SSD and / or any other material that may be disseminated and distributed in paper or multimedia form and disseminated on the web in Italy and abroad.</w:t>
      </w:r>
    </w:p>
    <w:p w:rsidR="004246E2" w:rsidP="004246E2" w:rsidRDefault="004246E2" w14:paraId="284967FA" w14:textId="6F6BE674">
      <w:pPr>
        <w:tabs>
          <w:tab w:val="center" w:pos="3946"/>
        </w:tabs>
        <w:spacing w:after="236"/>
        <w:ind w:left="-15" w:firstLine="0"/>
        <w:jc w:val="left"/>
      </w:pPr>
      <w:r>
        <w:rPr>
          <w:sz w:val="15"/>
        </w:rPr>
        <w:t>Data</w:t>
      </w:r>
      <w:r w:rsidR="006D276D">
        <w:rPr>
          <w:sz w:val="16"/>
        </w:rPr>
        <w:t xml:space="preserve"> </w:t>
      </w:r>
      <w:r w:rsidRPr="00B16A8F" w:rsidR="00A078EE">
        <w:t>07/07/2026</w:t>
      </w:r>
      <w:r>
        <w:rPr>
          <w:sz w:val="16"/>
        </w:rPr>
        <w:tab/>
      </w:r>
      <w:r>
        <w:rPr>
          <w:sz w:val="15"/>
        </w:rPr>
        <w:t>Signature</w:t>
      </w:r>
      <w:r>
        <w:rPr>
          <w:sz w:val="16"/>
        </w:rPr>
        <w:t>______________________________________</w:t>
      </w:r>
    </w:p>
    <w:p w:rsidR="004246E2" w:rsidRDefault="004246E2" w14:paraId="2E9CE6AE" w14:textId="373F72A3">
      <w:pPr>
        <w:tabs>
          <w:tab w:val="center" w:pos="720"/>
          <w:tab w:val="center" w:pos="1440"/>
          <w:tab w:val="center" w:pos="2160"/>
          <w:tab w:val="center" w:pos="2880"/>
          <w:tab w:val="center" w:pos="3600"/>
          <w:tab w:val="center" w:pos="6011"/>
        </w:tabs>
        <w:spacing w:after="382" w:line="259" w:lineRule="auto"/>
        <w:ind w:left="-15" w:firstLine="0"/>
        <w:jc w:val="left"/>
      </w:pPr>
    </w:p>
    <w:p w:rsidR="00DF0289" w:rsidRDefault="00DF0289" w14:paraId="49A3737E" w14:textId="3E92A698">
      <w:pPr>
        <w:tabs>
          <w:tab w:val="center" w:pos="720"/>
          <w:tab w:val="center" w:pos="1440"/>
          <w:tab w:val="center" w:pos="2160"/>
          <w:tab w:val="center" w:pos="2880"/>
          <w:tab w:val="center" w:pos="3600"/>
          <w:tab w:val="center" w:pos="6011"/>
        </w:tabs>
        <w:spacing w:after="382" w:line="259" w:lineRule="auto"/>
        <w:ind w:left="-15" w:firstLine="0"/>
        <w:jc w:val="left"/>
      </w:pPr>
    </w:p>
    <w:p w:rsidR="00DF0289" w:rsidRDefault="00DF0289" w14:paraId="749B5EDC" w14:textId="2FE664F4">
      <w:pPr>
        <w:tabs>
          <w:tab w:val="center" w:pos="720"/>
          <w:tab w:val="center" w:pos="1440"/>
          <w:tab w:val="center" w:pos="2160"/>
          <w:tab w:val="center" w:pos="2880"/>
          <w:tab w:val="center" w:pos="3600"/>
          <w:tab w:val="center" w:pos="6011"/>
        </w:tabs>
        <w:spacing w:after="382" w:line="259" w:lineRule="auto"/>
        <w:ind w:left="-15" w:firstLine="0"/>
        <w:jc w:val="left"/>
      </w:pPr>
    </w:p>
    <w:sectPr w:rsidR="00DF0289" w:rsidSect="004246E2">
      <w:pgSz w:w="11906" w:h="16838"/>
      <w:pgMar w:top="201" w:right="1440" w:bottom="283" w:left="991" w:header="720" w:footer="720" w:gutter="0"/>
      <w:cols w:space="165"/>
      <w:docGrid w:linePitch="23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CF1FFC"/>
    <w:multiLevelType w:val="hybridMultilevel"/>
    <w:tmpl w:val="888848A8"/>
    <w:lvl w:ilvl="0" w:tplc="CEF043FC">
      <w:start w:val="7"/>
      <w:numFmt w:val="decimal"/>
      <w:lvlText w:val="%1."/>
      <w:lvlJc w:val="left"/>
      <w:pPr>
        <w:ind w:left="2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1" w:tplc="A680E966">
      <w:start w:val="1"/>
      <w:numFmt w:val="lowerLetter"/>
      <w:lvlText w:val="%2"/>
      <w:lvlJc w:val="left"/>
      <w:pPr>
        <w:ind w:left="10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2" w:tplc="7422E058">
      <w:start w:val="1"/>
      <w:numFmt w:val="lowerRoman"/>
      <w:lvlText w:val="%3"/>
      <w:lvlJc w:val="left"/>
      <w:pPr>
        <w:ind w:left="18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3" w:tplc="39469C04">
      <w:start w:val="1"/>
      <w:numFmt w:val="decimal"/>
      <w:lvlText w:val="%4"/>
      <w:lvlJc w:val="left"/>
      <w:pPr>
        <w:ind w:left="25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4" w:tplc="CC5A40CE">
      <w:start w:val="1"/>
      <w:numFmt w:val="lowerLetter"/>
      <w:lvlText w:val="%5"/>
      <w:lvlJc w:val="left"/>
      <w:pPr>
        <w:ind w:left="324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5" w:tplc="75E43BD4">
      <w:start w:val="1"/>
      <w:numFmt w:val="lowerRoman"/>
      <w:lvlText w:val="%6"/>
      <w:lvlJc w:val="left"/>
      <w:pPr>
        <w:ind w:left="39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6" w:tplc="A1245926">
      <w:start w:val="1"/>
      <w:numFmt w:val="decimal"/>
      <w:lvlText w:val="%7"/>
      <w:lvlJc w:val="left"/>
      <w:pPr>
        <w:ind w:left="46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7" w:tplc="90A0AE72">
      <w:start w:val="1"/>
      <w:numFmt w:val="lowerLetter"/>
      <w:lvlText w:val="%8"/>
      <w:lvlJc w:val="left"/>
      <w:pPr>
        <w:ind w:left="54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8" w:tplc="B5DA1152">
      <w:start w:val="1"/>
      <w:numFmt w:val="lowerRoman"/>
      <w:lvlText w:val="%9"/>
      <w:lvlJc w:val="left"/>
      <w:pPr>
        <w:ind w:left="61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abstractNum>
  <w:abstractNum w:abstractNumId="1" w15:restartNumberingAfterBreak="0">
    <w:nsid w:val="2CDB78AF"/>
    <w:multiLevelType w:val="hybridMultilevel"/>
    <w:tmpl w:val="3DA8B322"/>
    <w:lvl w:ilvl="0" w:tplc="A1B4F796">
      <w:start w:val="7"/>
      <w:numFmt w:val="decimal"/>
      <w:lvlText w:val="%1."/>
      <w:lvlJc w:val="left"/>
      <w:pPr>
        <w:ind w:left="2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1" w:tplc="BEC40C72">
      <w:start w:val="1"/>
      <w:numFmt w:val="lowerLetter"/>
      <w:lvlText w:val="%2"/>
      <w:lvlJc w:val="left"/>
      <w:pPr>
        <w:ind w:left="10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2" w:tplc="E0D4A4B6">
      <w:start w:val="1"/>
      <w:numFmt w:val="lowerRoman"/>
      <w:lvlText w:val="%3"/>
      <w:lvlJc w:val="left"/>
      <w:pPr>
        <w:ind w:left="18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3" w:tplc="6ACA4658">
      <w:start w:val="1"/>
      <w:numFmt w:val="decimal"/>
      <w:lvlText w:val="%4"/>
      <w:lvlJc w:val="left"/>
      <w:pPr>
        <w:ind w:left="25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4" w:tplc="34BCA0FE">
      <w:start w:val="1"/>
      <w:numFmt w:val="lowerLetter"/>
      <w:lvlText w:val="%5"/>
      <w:lvlJc w:val="left"/>
      <w:pPr>
        <w:ind w:left="324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5" w:tplc="CCC43AD6">
      <w:start w:val="1"/>
      <w:numFmt w:val="lowerRoman"/>
      <w:lvlText w:val="%6"/>
      <w:lvlJc w:val="left"/>
      <w:pPr>
        <w:ind w:left="39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6" w:tplc="9CEA6A96">
      <w:start w:val="1"/>
      <w:numFmt w:val="decimal"/>
      <w:lvlText w:val="%7"/>
      <w:lvlJc w:val="left"/>
      <w:pPr>
        <w:ind w:left="46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7" w:tplc="92E4D842">
      <w:start w:val="1"/>
      <w:numFmt w:val="lowerLetter"/>
      <w:lvlText w:val="%8"/>
      <w:lvlJc w:val="left"/>
      <w:pPr>
        <w:ind w:left="54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8" w:tplc="F4AAAF46">
      <w:start w:val="1"/>
      <w:numFmt w:val="lowerRoman"/>
      <w:lvlText w:val="%9"/>
      <w:lvlJc w:val="left"/>
      <w:pPr>
        <w:ind w:left="61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abstractNum>
  <w:abstractNum w:abstractNumId="2" w15:restartNumberingAfterBreak="0">
    <w:nsid w:val="2DEA34CC"/>
    <w:multiLevelType w:val="hybridMultilevel"/>
    <w:tmpl w:val="6AB63F16"/>
    <w:lvl w:ilvl="0" w:tplc="AE6E369E">
      <w:start w:val="1"/>
      <w:numFmt w:val="decimal"/>
      <w:lvlText w:val="%1."/>
      <w:lvlJc w:val="left"/>
      <w:pPr>
        <w:ind w:left="2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1" w:tplc="ABE4F504">
      <w:start w:val="1"/>
      <w:numFmt w:val="lowerLetter"/>
      <w:lvlText w:val="%2"/>
      <w:lvlJc w:val="left"/>
      <w:pPr>
        <w:ind w:left="10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2" w:tplc="25325C44">
      <w:start w:val="1"/>
      <w:numFmt w:val="lowerRoman"/>
      <w:lvlText w:val="%3"/>
      <w:lvlJc w:val="left"/>
      <w:pPr>
        <w:ind w:left="18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3" w:tplc="24BA6432">
      <w:start w:val="1"/>
      <w:numFmt w:val="decimal"/>
      <w:lvlText w:val="%4"/>
      <w:lvlJc w:val="left"/>
      <w:pPr>
        <w:ind w:left="25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4" w:tplc="5F4A1ABA">
      <w:start w:val="1"/>
      <w:numFmt w:val="lowerLetter"/>
      <w:lvlText w:val="%5"/>
      <w:lvlJc w:val="left"/>
      <w:pPr>
        <w:ind w:left="324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5" w:tplc="A9C8CD28">
      <w:start w:val="1"/>
      <w:numFmt w:val="lowerRoman"/>
      <w:lvlText w:val="%6"/>
      <w:lvlJc w:val="left"/>
      <w:pPr>
        <w:ind w:left="39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6" w:tplc="33F6E39C">
      <w:start w:val="1"/>
      <w:numFmt w:val="decimal"/>
      <w:lvlText w:val="%7"/>
      <w:lvlJc w:val="left"/>
      <w:pPr>
        <w:ind w:left="46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7" w:tplc="608C5C58">
      <w:start w:val="1"/>
      <w:numFmt w:val="lowerLetter"/>
      <w:lvlText w:val="%8"/>
      <w:lvlJc w:val="left"/>
      <w:pPr>
        <w:ind w:left="54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8" w:tplc="01CEB7C2">
      <w:start w:val="1"/>
      <w:numFmt w:val="lowerRoman"/>
      <w:lvlText w:val="%9"/>
      <w:lvlJc w:val="left"/>
      <w:pPr>
        <w:ind w:left="61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abstractNum>
  <w:abstractNum w:abstractNumId="3" w15:restartNumberingAfterBreak="0">
    <w:nsid w:val="5304751B"/>
    <w:multiLevelType w:val="hybridMultilevel"/>
    <w:tmpl w:val="980692A6"/>
    <w:lvl w:ilvl="0" w:tplc="59D845A2">
      <w:start w:val="1"/>
      <w:numFmt w:val="decimal"/>
      <w:lvlText w:val="%1."/>
      <w:lvlJc w:val="left"/>
      <w:pPr>
        <w:ind w:left="2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1" w:tplc="E61C7C96">
      <w:start w:val="1"/>
      <w:numFmt w:val="lowerLetter"/>
      <w:lvlText w:val="%2"/>
      <w:lvlJc w:val="left"/>
      <w:pPr>
        <w:ind w:left="10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2" w:tplc="23061FCC">
      <w:start w:val="1"/>
      <w:numFmt w:val="lowerRoman"/>
      <w:lvlText w:val="%3"/>
      <w:lvlJc w:val="left"/>
      <w:pPr>
        <w:ind w:left="18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3" w:tplc="4DB802A8">
      <w:start w:val="1"/>
      <w:numFmt w:val="decimal"/>
      <w:lvlText w:val="%4"/>
      <w:lvlJc w:val="left"/>
      <w:pPr>
        <w:ind w:left="25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4" w:tplc="6A887F58">
      <w:start w:val="1"/>
      <w:numFmt w:val="lowerLetter"/>
      <w:lvlText w:val="%5"/>
      <w:lvlJc w:val="left"/>
      <w:pPr>
        <w:ind w:left="324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5" w:tplc="CD1080A4">
      <w:start w:val="1"/>
      <w:numFmt w:val="lowerRoman"/>
      <w:lvlText w:val="%6"/>
      <w:lvlJc w:val="left"/>
      <w:pPr>
        <w:ind w:left="396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6" w:tplc="8FDC79FC">
      <w:start w:val="1"/>
      <w:numFmt w:val="decimal"/>
      <w:lvlText w:val="%7"/>
      <w:lvlJc w:val="left"/>
      <w:pPr>
        <w:ind w:left="468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7" w:tplc="3B0806E0">
      <w:start w:val="1"/>
      <w:numFmt w:val="lowerLetter"/>
      <w:lvlText w:val="%8"/>
      <w:lvlJc w:val="left"/>
      <w:pPr>
        <w:ind w:left="540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8" w:tplc="08D6475A">
      <w:start w:val="1"/>
      <w:numFmt w:val="lowerRoman"/>
      <w:lvlText w:val="%9"/>
      <w:lvlJc w:val="left"/>
      <w:pPr>
        <w:ind w:left="6120"/>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abstractNum>
  <w:abstractNum w:abstractNumId="4" w15:restartNumberingAfterBreak="0">
    <w:nsid w:val="5E105A98"/>
    <w:multiLevelType w:val="hybridMultilevel"/>
    <w:tmpl w:val="9FD41076"/>
    <w:lvl w:ilvl="0" w:tplc="E7D21DF8">
      <w:start w:val="1"/>
      <w:numFmt w:val="decimal"/>
      <w:lvlText w:val="%1."/>
      <w:lvlJc w:val="left"/>
      <w:pPr>
        <w:ind w:left="164"/>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1" w:tplc="360E263C">
      <w:start w:val="1"/>
      <w:numFmt w:val="lowerLetter"/>
      <w:lvlText w:val="%2"/>
      <w:lvlJc w:val="left"/>
      <w:pPr>
        <w:ind w:left="10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2" w:tplc="274E457E">
      <w:start w:val="1"/>
      <w:numFmt w:val="lowerRoman"/>
      <w:lvlText w:val="%3"/>
      <w:lvlJc w:val="left"/>
      <w:pPr>
        <w:ind w:left="18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3" w:tplc="58EA9384">
      <w:start w:val="1"/>
      <w:numFmt w:val="decimal"/>
      <w:lvlText w:val="%4"/>
      <w:lvlJc w:val="left"/>
      <w:pPr>
        <w:ind w:left="25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4" w:tplc="DD68582A">
      <w:start w:val="1"/>
      <w:numFmt w:val="lowerLetter"/>
      <w:lvlText w:val="%5"/>
      <w:lvlJc w:val="left"/>
      <w:pPr>
        <w:ind w:left="324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5" w:tplc="BDBEB27A">
      <w:start w:val="1"/>
      <w:numFmt w:val="lowerRoman"/>
      <w:lvlText w:val="%6"/>
      <w:lvlJc w:val="left"/>
      <w:pPr>
        <w:ind w:left="396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6" w:tplc="9724CB6E">
      <w:start w:val="1"/>
      <w:numFmt w:val="decimal"/>
      <w:lvlText w:val="%7"/>
      <w:lvlJc w:val="left"/>
      <w:pPr>
        <w:ind w:left="46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7" w:tplc="C87849C0">
      <w:start w:val="1"/>
      <w:numFmt w:val="lowerLetter"/>
      <w:lvlText w:val="%8"/>
      <w:lvlJc w:val="left"/>
      <w:pPr>
        <w:ind w:left="540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8" w:tplc="B336AD40">
      <w:start w:val="1"/>
      <w:numFmt w:val="lowerRoman"/>
      <w:lvlText w:val="%9"/>
      <w:lvlJc w:val="left"/>
      <w:pPr>
        <w:ind w:left="61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abstractNum>
  <w:num w:numId="1" w16cid:durableId="1040594926">
    <w:abstractNumId w:val="3"/>
  </w:num>
  <w:num w:numId="2" w16cid:durableId="154536859">
    <w:abstractNumId w:val="0"/>
  </w:num>
  <w:num w:numId="3" w16cid:durableId="607272392">
    <w:abstractNumId w:val="2"/>
  </w:num>
  <w:num w:numId="4" w16cid:durableId="103423430">
    <w:abstractNumId w:val="1"/>
  </w:num>
  <w:num w:numId="5" w16cid:durableId="69353258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0NDQ1MzE0sDCyMLVQ0lEKTi0uzszPAykwqwUAaNUqZiwAAAA="/>
  </w:docVars>
  <w:rsids>
    <w:rsidRoot w:val="001563AB"/>
    <w:rsid w:val="00093E65"/>
    <w:rsid w:val="001563AB"/>
    <w:rsid w:val="00220293"/>
    <w:rsid w:val="00254A32"/>
    <w:rsid w:val="004246E2"/>
    <w:rsid w:val="004860C4"/>
    <w:rsid w:val="005934A6"/>
    <w:rsid w:val="006C5E07"/>
    <w:rsid w:val="006D276D"/>
    <w:rsid w:val="006F64E1"/>
    <w:rsid w:val="007861CD"/>
    <w:rsid w:val="0080224A"/>
    <w:rsid w:val="00832C38"/>
    <w:rsid w:val="00861F7B"/>
    <w:rsid w:val="0087573D"/>
    <w:rsid w:val="00A078EE"/>
    <w:rsid w:val="00AB0C95"/>
    <w:rsid w:val="00B16A8F"/>
    <w:rsid w:val="00BA417B"/>
    <w:rsid w:val="00BF04A6"/>
    <w:rsid w:val="00C755DF"/>
    <w:rsid w:val="00CA3FAC"/>
    <w:rsid w:val="00D3667E"/>
    <w:rsid w:val="00D93468"/>
    <w:rsid w:val="00DE17C2"/>
    <w:rsid w:val="00DF0289"/>
    <w:rsid w:val="00E0367E"/>
    <w:rsid w:val="00F115A9"/>
    <w:rsid w:val="00FD20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4C5E2C"/>
  <w15:docId w15:val="{1912B292-F0E9-4B3D-8DB6-F7C303488C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 w:line="265" w:lineRule="auto"/>
      <w:ind w:left="10" w:hanging="10"/>
      <w:jc w:val="both"/>
    </w:pPr>
    <w:rPr>
      <w:rFonts w:ascii="Arial" w:eastAsia="Arial" w:hAnsi="Arial" w:cs="Arial"/>
      <w:color w:val="000000"/>
      <w:sz w:val="17"/>
    </w:rPr>
  </w:style>
  <w:style w:type="paragraph" w:styleId="Heading1">
    <w:name w:val="heading 1"/>
    <w:next w:val="Normal"/>
    <w:link w:val="Heading1Char"/>
    <w:uiPriority w:val="9"/>
    <w:qFormat/>
    <w:pPr>
      <w:keepNext/>
      <w:keepLines/>
      <w:spacing w:after="189"/>
      <w:ind w:left="10" w:right="42" w:hanging="10"/>
      <w:jc w:val="center"/>
      <w:outlineLvl w:val="0"/>
    </w:pPr>
    <w:rPr>
      <w:rFonts w:ascii="Arial" w:eastAsia="Arial" w:hAnsi="Arial" w:cs="Arial"/>
      <w:b/>
      <w:color w:val="000000"/>
      <w:sz w:val="17"/>
    </w:rPr>
  </w:style>
  <w:style w:type="paragraph" w:styleId="Heading2">
    <w:name w:val="heading 2"/>
    <w:basedOn w:val="Normal"/>
    <w:next w:val="Normal"/>
    <w:link w:val="Heading2Char"/>
    <w:uiPriority w:val="9"/>
    <w:semiHidden/>
    <w:unhideWhenUsed/>
    <w:qFormat/>
    <w:rsid w:val="004246E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17"/>
    </w:rPr>
  </w:style>
  <w:style w:type="character" w:customStyle="1" w:styleId="Heading2Char">
    <w:name w:val="Heading 2 Char"/>
    <w:basedOn w:val="DefaultParagraphFont"/>
    <w:link w:val="Heading2"/>
    <w:uiPriority w:val="9"/>
    <w:semiHidden/>
    <w:rsid w:val="004246E2"/>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3</Pages>
  <Words>1544</Words>
  <Characters>8297</Characters>
  <Application>Microsoft Office Word</Application>
  <DocSecurity>0</DocSecurity>
  <Lines>159</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rdan Yordanov</dc:creator>
  <cp:keywords/>
  <cp:lastModifiedBy>Yana Georgieva</cp:lastModifiedBy>
  <cp:revision>2</cp:revision>
  <dcterms:created xsi:type="dcterms:W3CDTF">2023-03-29T14:09:00Z</dcterms:created>
  <dcterms:modified xsi:type="dcterms:W3CDTF">2023-03-29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1d96c8dc3223c649b2923fa3a0869a3ded806467114e93142f7608c37a930e3</vt:lpwstr>
  </property>
</Properties>
</file>